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7F513B" w14:textId="77777777" w:rsidR="004C18F7" w:rsidRPr="00A2006B" w:rsidRDefault="003E3E14" w:rsidP="004C18F7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A2006B">
        <w:rPr>
          <w:rFonts w:ascii="Times New Roman" w:hAnsi="Times New Roman" w:cs="Times New Roman"/>
          <w:sz w:val="20"/>
          <w:szCs w:val="20"/>
        </w:rPr>
        <w:t xml:space="preserve">Załącznik nr </w:t>
      </w:r>
      <w:r w:rsidR="00AF631B" w:rsidRPr="00A2006B">
        <w:rPr>
          <w:rFonts w:ascii="Times New Roman" w:hAnsi="Times New Roman" w:cs="Times New Roman"/>
          <w:sz w:val="20"/>
          <w:szCs w:val="20"/>
        </w:rPr>
        <w:t>8</w:t>
      </w:r>
    </w:p>
    <w:p w14:paraId="315C235E" w14:textId="77777777" w:rsidR="004C18F7" w:rsidRPr="000B4058" w:rsidRDefault="004C18F7" w:rsidP="004C18F7">
      <w:pPr>
        <w:spacing w:after="0" w:line="240" w:lineRule="auto"/>
        <w:jc w:val="right"/>
        <w:rPr>
          <w:rFonts w:ascii="Times New Roman" w:hAnsi="Times New Roman" w:cs="Times New Roman"/>
          <w:b/>
          <w:sz w:val="20"/>
          <w:szCs w:val="20"/>
        </w:rPr>
      </w:pPr>
    </w:p>
    <w:p w14:paraId="03B4D643" w14:textId="02CFAF6F" w:rsidR="00A2006B" w:rsidRDefault="00A2006B" w:rsidP="004C18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SPECYFIKACJA USŁUG </w:t>
      </w:r>
      <w:r w:rsidR="00733B5C">
        <w:rPr>
          <w:rFonts w:ascii="Times New Roman" w:hAnsi="Times New Roman" w:cs="Times New Roman"/>
          <w:sz w:val="24"/>
          <w:szCs w:val="32"/>
        </w:rPr>
        <w:t xml:space="preserve">SIECIOWYCH DOTYCZĄCYCH </w:t>
      </w:r>
      <w:r w:rsidR="002E3655">
        <w:rPr>
          <w:rFonts w:ascii="Times New Roman" w:hAnsi="Times New Roman" w:cs="Times New Roman"/>
          <w:sz w:val="24"/>
          <w:szCs w:val="32"/>
        </w:rPr>
        <w:t>UDOSTĘPNIA</w:t>
      </w:r>
      <w:r w:rsidR="00733B5C">
        <w:rPr>
          <w:rFonts w:ascii="Times New Roman" w:hAnsi="Times New Roman" w:cs="Times New Roman"/>
          <w:sz w:val="24"/>
          <w:szCs w:val="32"/>
        </w:rPr>
        <w:t>NIA</w:t>
      </w:r>
      <w:r>
        <w:rPr>
          <w:rFonts w:ascii="Times New Roman" w:hAnsi="Times New Roman" w:cs="Times New Roman"/>
          <w:sz w:val="24"/>
          <w:szCs w:val="32"/>
        </w:rPr>
        <w:t xml:space="preserve"> DAN</w:t>
      </w:r>
      <w:r w:rsidR="00733B5C">
        <w:rPr>
          <w:rFonts w:ascii="Times New Roman" w:hAnsi="Times New Roman" w:cs="Times New Roman"/>
          <w:sz w:val="24"/>
          <w:szCs w:val="32"/>
        </w:rPr>
        <w:t>YCH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</w:p>
    <w:p w14:paraId="1CD60612" w14:textId="4B8C77EB" w:rsidR="00A2006B" w:rsidRDefault="00A2006B" w:rsidP="004C18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EWIDENCJI GRUNTÓW I BUDYNKÓW</w:t>
      </w:r>
    </w:p>
    <w:p w14:paraId="58702066" w14:textId="77777777" w:rsidR="007E5130" w:rsidRPr="000B4058" w:rsidRDefault="007E5130" w:rsidP="004C18F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097D0C1" w14:textId="75C18610" w:rsidR="00EC7AF6" w:rsidRPr="00532580" w:rsidRDefault="007E5130" w:rsidP="00F51A2B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1</w:t>
      </w:r>
      <w:r w:rsidR="00CD5BF1" w:rsidRPr="00532580">
        <w:rPr>
          <w:rFonts w:ascii="Times New Roman" w:hAnsi="Times New Roman" w:cs="Times New Roman"/>
          <w:sz w:val="20"/>
          <w:szCs w:val="24"/>
        </w:rPr>
        <w:t>.</w:t>
      </w:r>
      <w:r w:rsidRPr="00532580">
        <w:rPr>
          <w:rFonts w:ascii="Times New Roman" w:hAnsi="Times New Roman" w:cs="Times New Roman"/>
          <w:sz w:val="20"/>
          <w:szCs w:val="24"/>
        </w:rPr>
        <w:t xml:space="preserve"> Usługi publikujące </w:t>
      </w:r>
      <w:r w:rsidR="002166EE" w:rsidRPr="00532580">
        <w:rPr>
          <w:rFonts w:ascii="Times New Roman" w:hAnsi="Times New Roman" w:cs="Times New Roman"/>
          <w:sz w:val="20"/>
          <w:szCs w:val="24"/>
        </w:rPr>
        <w:t xml:space="preserve">dane z powiatowych </w:t>
      </w:r>
      <w:r w:rsidR="003942BE" w:rsidRPr="00532580">
        <w:rPr>
          <w:rFonts w:ascii="Times New Roman" w:hAnsi="Times New Roman" w:cs="Times New Roman"/>
          <w:sz w:val="20"/>
          <w:szCs w:val="24"/>
        </w:rPr>
        <w:t>baz</w:t>
      </w:r>
      <w:r w:rsidRPr="00532580">
        <w:rPr>
          <w:rFonts w:ascii="Times New Roman" w:hAnsi="Times New Roman" w:cs="Times New Roman"/>
          <w:sz w:val="20"/>
          <w:szCs w:val="24"/>
        </w:rPr>
        <w:t xml:space="preserve"> danych </w:t>
      </w:r>
      <w:r w:rsidR="00B479A3" w:rsidRPr="00532580">
        <w:rPr>
          <w:rFonts w:ascii="Times New Roman" w:hAnsi="Times New Roman" w:cs="Times New Roman"/>
          <w:sz w:val="20"/>
          <w:szCs w:val="24"/>
        </w:rPr>
        <w:t xml:space="preserve">ewidencji gruntów i budynków </w:t>
      </w:r>
      <w:r w:rsidR="00EC7AF6" w:rsidRPr="00532580">
        <w:rPr>
          <w:rFonts w:ascii="Times New Roman" w:hAnsi="Times New Roman" w:cs="Times New Roman"/>
          <w:sz w:val="20"/>
          <w:szCs w:val="24"/>
        </w:rPr>
        <w:t xml:space="preserve">są </w:t>
      </w:r>
      <w:r w:rsidR="002166EE" w:rsidRPr="00532580">
        <w:rPr>
          <w:rFonts w:ascii="Times New Roman" w:hAnsi="Times New Roman" w:cs="Times New Roman"/>
          <w:sz w:val="20"/>
          <w:szCs w:val="24"/>
        </w:rPr>
        <w:t xml:space="preserve">zgodne ze standardem </w:t>
      </w:r>
      <w:r w:rsidR="00EF63B6" w:rsidRPr="00532580">
        <w:rPr>
          <w:rFonts w:ascii="Times New Roman" w:hAnsi="Times New Roman" w:cs="Times New Roman"/>
          <w:sz w:val="20"/>
          <w:szCs w:val="24"/>
        </w:rPr>
        <w:t>Web Map Service (</w:t>
      </w:r>
      <w:r w:rsidR="002166EE" w:rsidRPr="00532580">
        <w:rPr>
          <w:rFonts w:ascii="Times New Roman" w:hAnsi="Times New Roman" w:cs="Times New Roman"/>
          <w:sz w:val="20"/>
          <w:szCs w:val="24"/>
        </w:rPr>
        <w:t>WMS</w:t>
      </w:r>
      <w:r w:rsidR="00EF63B6" w:rsidRPr="00532580">
        <w:rPr>
          <w:rFonts w:ascii="Times New Roman" w:hAnsi="Times New Roman" w:cs="Times New Roman"/>
          <w:sz w:val="20"/>
          <w:szCs w:val="24"/>
        </w:rPr>
        <w:t>)</w:t>
      </w:r>
      <w:r w:rsidR="003869C2" w:rsidRPr="00532580">
        <w:rPr>
          <w:rFonts w:ascii="Times New Roman" w:hAnsi="Times New Roman" w:cs="Times New Roman"/>
          <w:sz w:val="20"/>
          <w:szCs w:val="24"/>
        </w:rPr>
        <w:t xml:space="preserve"> </w:t>
      </w:r>
      <w:r w:rsidR="004427B7" w:rsidRPr="00532580">
        <w:rPr>
          <w:rFonts w:ascii="Times New Roman" w:hAnsi="Times New Roman" w:cs="Times New Roman"/>
          <w:sz w:val="20"/>
          <w:szCs w:val="24"/>
        </w:rPr>
        <w:t xml:space="preserve">i </w:t>
      </w:r>
      <w:r w:rsidR="00EF63B6" w:rsidRPr="00532580">
        <w:rPr>
          <w:rFonts w:ascii="Times New Roman" w:hAnsi="Times New Roman" w:cs="Times New Roman"/>
          <w:sz w:val="20"/>
          <w:szCs w:val="24"/>
        </w:rPr>
        <w:t>Web Feature Service (</w:t>
      </w:r>
      <w:r w:rsidR="004427B7" w:rsidRPr="00532580">
        <w:rPr>
          <w:rFonts w:ascii="Times New Roman" w:hAnsi="Times New Roman" w:cs="Times New Roman"/>
          <w:sz w:val="20"/>
          <w:szCs w:val="24"/>
        </w:rPr>
        <w:t>WFS</w:t>
      </w:r>
      <w:r w:rsidR="00EF63B6" w:rsidRPr="00532580">
        <w:rPr>
          <w:rFonts w:ascii="Times New Roman" w:hAnsi="Times New Roman" w:cs="Times New Roman"/>
          <w:sz w:val="20"/>
          <w:szCs w:val="24"/>
        </w:rPr>
        <w:t>)</w:t>
      </w:r>
      <w:r w:rsidR="002166EE" w:rsidRPr="00532580">
        <w:rPr>
          <w:rFonts w:ascii="Times New Roman" w:hAnsi="Times New Roman" w:cs="Times New Roman"/>
          <w:sz w:val="20"/>
          <w:szCs w:val="24"/>
        </w:rPr>
        <w:t>.</w:t>
      </w:r>
    </w:p>
    <w:p w14:paraId="3B3064F0" w14:textId="5D854E20" w:rsidR="00363243" w:rsidRPr="00532580" w:rsidRDefault="00363243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2.Usług</w:t>
      </w:r>
      <w:r w:rsidR="000569B9" w:rsidRPr="00532580">
        <w:rPr>
          <w:rFonts w:ascii="Times New Roman" w:hAnsi="Times New Roman" w:cs="Times New Roman"/>
          <w:sz w:val="20"/>
          <w:szCs w:val="24"/>
        </w:rPr>
        <w:t>i</w:t>
      </w:r>
      <w:r w:rsidRPr="00532580">
        <w:rPr>
          <w:rFonts w:ascii="Times New Roman" w:hAnsi="Times New Roman" w:cs="Times New Roman"/>
          <w:sz w:val="20"/>
          <w:szCs w:val="24"/>
        </w:rPr>
        <w:t xml:space="preserve"> publikuj</w:t>
      </w:r>
      <w:r w:rsidR="000569B9" w:rsidRPr="00532580">
        <w:rPr>
          <w:rFonts w:ascii="Times New Roman" w:hAnsi="Times New Roman" w:cs="Times New Roman"/>
          <w:sz w:val="20"/>
          <w:szCs w:val="24"/>
        </w:rPr>
        <w:t>ą</w:t>
      </w:r>
      <w:r w:rsidRPr="00532580">
        <w:rPr>
          <w:rFonts w:ascii="Times New Roman" w:hAnsi="Times New Roman" w:cs="Times New Roman"/>
          <w:sz w:val="20"/>
          <w:szCs w:val="24"/>
        </w:rPr>
        <w:t xml:space="preserve"> dane w podziale na warstwy</w:t>
      </w:r>
      <w:r w:rsidR="00701488">
        <w:rPr>
          <w:rFonts w:ascii="Times New Roman" w:hAnsi="Times New Roman" w:cs="Times New Roman"/>
          <w:sz w:val="20"/>
          <w:szCs w:val="24"/>
        </w:rPr>
        <w:t xml:space="preserve"> i obiekty</w:t>
      </w:r>
      <w:r w:rsidR="00E73500" w:rsidRPr="00532580">
        <w:rPr>
          <w:rFonts w:ascii="Times New Roman" w:hAnsi="Times New Roman" w:cs="Times New Roman"/>
          <w:sz w:val="20"/>
          <w:szCs w:val="24"/>
        </w:rPr>
        <w:t>:</w:t>
      </w:r>
    </w:p>
    <w:p w14:paraId="4A9D2972" w14:textId="77777777" w:rsidR="00876DC0" w:rsidRPr="00532580" w:rsidRDefault="00F05BBE" w:rsidP="00876DC0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Działki</w:t>
      </w:r>
      <w:r w:rsidR="004B002C" w:rsidRPr="00532580">
        <w:rPr>
          <w:rFonts w:ascii="Times New Roman" w:hAnsi="Times New Roman" w:cs="Times New Roman"/>
          <w:sz w:val="20"/>
          <w:szCs w:val="24"/>
        </w:rPr>
        <w:t>,</w:t>
      </w:r>
    </w:p>
    <w:p w14:paraId="0A4BE797" w14:textId="77777777" w:rsidR="00F05BBE" w:rsidRPr="00532580" w:rsidRDefault="00F05BBE" w:rsidP="00876DC0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Numery działek,</w:t>
      </w:r>
    </w:p>
    <w:p w14:paraId="1D0031EC" w14:textId="77777777" w:rsidR="00F05BBE" w:rsidRPr="00532580" w:rsidRDefault="00F05BBE" w:rsidP="00363243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Budynki,</w:t>
      </w:r>
    </w:p>
    <w:p w14:paraId="2B87E8B4" w14:textId="77777777" w:rsidR="00E43A3C" w:rsidRPr="00532580" w:rsidRDefault="00E43A3C" w:rsidP="00363243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O</w:t>
      </w:r>
      <w:r w:rsidR="00F36E73" w:rsidRPr="00532580">
        <w:rPr>
          <w:rFonts w:ascii="Times New Roman" w:hAnsi="Times New Roman" w:cs="Times New Roman"/>
          <w:sz w:val="20"/>
          <w:szCs w:val="24"/>
        </w:rPr>
        <w:t>pisy</w:t>
      </w:r>
      <w:r w:rsidRPr="00532580">
        <w:rPr>
          <w:rFonts w:ascii="Times New Roman" w:hAnsi="Times New Roman" w:cs="Times New Roman"/>
          <w:sz w:val="20"/>
          <w:szCs w:val="24"/>
        </w:rPr>
        <w:t xml:space="preserve"> budynków</w:t>
      </w:r>
      <w:r w:rsidR="00EF63B6" w:rsidRPr="00532580">
        <w:rPr>
          <w:rFonts w:ascii="Times New Roman" w:hAnsi="Times New Roman" w:cs="Times New Roman"/>
          <w:sz w:val="20"/>
          <w:szCs w:val="24"/>
        </w:rPr>
        <w:t>,</w:t>
      </w:r>
    </w:p>
    <w:p w14:paraId="17F6FD30" w14:textId="77777777" w:rsidR="00F05BBE" w:rsidRPr="00532580" w:rsidRDefault="00F05BBE" w:rsidP="00363243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Użytki gruntowe,</w:t>
      </w:r>
    </w:p>
    <w:p w14:paraId="795BCBF6" w14:textId="368C15E1" w:rsidR="00EF63B6" w:rsidRPr="00532580" w:rsidRDefault="00EF63B6" w:rsidP="00EF63B6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Opisy użytków,</w:t>
      </w:r>
    </w:p>
    <w:p w14:paraId="51AC9F0B" w14:textId="77777777" w:rsidR="00363243" w:rsidRPr="00532580" w:rsidRDefault="00F05BBE" w:rsidP="00363243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Kontury klasyfikacyjne</w:t>
      </w:r>
      <w:r w:rsidR="00656F4B" w:rsidRPr="00532580">
        <w:rPr>
          <w:rFonts w:ascii="Times New Roman" w:hAnsi="Times New Roman" w:cs="Times New Roman"/>
          <w:sz w:val="20"/>
          <w:szCs w:val="24"/>
        </w:rPr>
        <w:t>,</w:t>
      </w:r>
    </w:p>
    <w:p w14:paraId="665E3A71" w14:textId="77777777" w:rsidR="00EF63B6" w:rsidRPr="00532580" w:rsidRDefault="00EF63B6" w:rsidP="00EF63B6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Opisy konturów klasyfikacyjnych,</w:t>
      </w:r>
    </w:p>
    <w:p w14:paraId="47F4EBE6" w14:textId="77777777" w:rsidR="00EF63B6" w:rsidRPr="00532580" w:rsidRDefault="00656F4B" w:rsidP="00363243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Punkty graniczne</w:t>
      </w:r>
      <w:r w:rsidR="00EF63B6" w:rsidRPr="00532580">
        <w:rPr>
          <w:rFonts w:ascii="Times New Roman" w:hAnsi="Times New Roman" w:cs="Times New Roman"/>
          <w:sz w:val="20"/>
          <w:szCs w:val="24"/>
        </w:rPr>
        <w:t>,</w:t>
      </w:r>
    </w:p>
    <w:p w14:paraId="1A0AB125" w14:textId="27C56B82" w:rsidR="00656F4B" w:rsidRPr="00532580" w:rsidRDefault="000E2241" w:rsidP="006A2B29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Opisy</w:t>
      </w:r>
      <w:r w:rsidR="00EF63B6" w:rsidRPr="00532580">
        <w:rPr>
          <w:rFonts w:ascii="Times New Roman" w:hAnsi="Times New Roman" w:cs="Times New Roman"/>
          <w:sz w:val="20"/>
          <w:szCs w:val="24"/>
        </w:rPr>
        <w:t xml:space="preserve"> </w:t>
      </w:r>
      <w:r w:rsidR="00992C0B" w:rsidRPr="00532580">
        <w:rPr>
          <w:rFonts w:ascii="Times New Roman" w:hAnsi="Times New Roman" w:cs="Times New Roman"/>
          <w:sz w:val="20"/>
          <w:szCs w:val="24"/>
        </w:rPr>
        <w:t>punktów granicznych</w:t>
      </w:r>
      <w:r w:rsidR="00656F4B" w:rsidRPr="00532580">
        <w:rPr>
          <w:rFonts w:ascii="Times New Roman" w:hAnsi="Times New Roman" w:cs="Times New Roman"/>
          <w:sz w:val="20"/>
          <w:szCs w:val="24"/>
        </w:rPr>
        <w:t>.</w:t>
      </w:r>
    </w:p>
    <w:p w14:paraId="273AA312" w14:textId="30084473" w:rsidR="00363243" w:rsidRPr="00532580" w:rsidRDefault="007A4EF3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 xml:space="preserve">3. Szczegółową charakterystykę </w:t>
      </w:r>
      <w:r w:rsidR="000A78D6" w:rsidRPr="00532580">
        <w:rPr>
          <w:rFonts w:ascii="Times New Roman" w:hAnsi="Times New Roman" w:cs="Times New Roman"/>
          <w:sz w:val="20"/>
          <w:szCs w:val="24"/>
        </w:rPr>
        <w:t xml:space="preserve">warstw i </w:t>
      </w:r>
      <w:r w:rsidRPr="00532580">
        <w:rPr>
          <w:rFonts w:ascii="Times New Roman" w:hAnsi="Times New Roman" w:cs="Times New Roman"/>
          <w:sz w:val="20"/>
          <w:szCs w:val="24"/>
        </w:rPr>
        <w:t xml:space="preserve">stosowanych symboli </w:t>
      </w:r>
      <w:r w:rsidR="000A78D6" w:rsidRPr="00532580">
        <w:rPr>
          <w:rFonts w:ascii="Times New Roman" w:hAnsi="Times New Roman" w:cs="Times New Roman"/>
          <w:sz w:val="20"/>
          <w:szCs w:val="24"/>
        </w:rPr>
        <w:t xml:space="preserve">graficznych </w:t>
      </w:r>
      <w:r w:rsidRPr="00532580">
        <w:rPr>
          <w:rFonts w:ascii="Times New Roman" w:hAnsi="Times New Roman" w:cs="Times New Roman"/>
          <w:sz w:val="20"/>
          <w:szCs w:val="24"/>
        </w:rPr>
        <w:t>określa tabela</w:t>
      </w:r>
      <w:r w:rsidR="00F77DAF">
        <w:rPr>
          <w:rFonts w:ascii="Times New Roman" w:hAnsi="Times New Roman" w:cs="Times New Roman"/>
          <w:sz w:val="20"/>
          <w:szCs w:val="24"/>
        </w:rPr>
        <w:t xml:space="preserve"> nr 1, przy czym warstwy wymienione w poz. </w:t>
      </w:r>
      <w:r w:rsidR="00F77DAF" w:rsidRPr="00733B5C">
        <w:rPr>
          <w:rFonts w:ascii="Times New Roman" w:hAnsi="Times New Roman" w:cs="Times New Roman"/>
          <w:sz w:val="20"/>
          <w:szCs w:val="24"/>
        </w:rPr>
        <w:t>2,</w:t>
      </w:r>
      <w:r w:rsidR="00F77DAF">
        <w:rPr>
          <w:rFonts w:ascii="Times New Roman" w:hAnsi="Times New Roman" w:cs="Times New Roman"/>
          <w:sz w:val="20"/>
          <w:szCs w:val="24"/>
        </w:rPr>
        <w:t xml:space="preserve"> </w:t>
      </w:r>
      <w:r w:rsidR="00F77DAF" w:rsidRPr="00733B5C">
        <w:rPr>
          <w:rFonts w:ascii="Times New Roman" w:hAnsi="Times New Roman" w:cs="Times New Roman"/>
          <w:sz w:val="20"/>
          <w:szCs w:val="24"/>
        </w:rPr>
        <w:t>4,</w:t>
      </w:r>
      <w:r w:rsidR="00F77DAF">
        <w:rPr>
          <w:rFonts w:ascii="Times New Roman" w:hAnsi="Times New Roman" w:cs="Times New Roman"/>
          <w:sz w:val="20"/>
          <w:szCs w:val="24"/>
        </w:rPr>
        <w:t xml:space="preserve"> </w:t>
      </w:r>
      <w:r w:rsidR="00F77DAF" w:rsidRPr="00733B5C">
        <w:rPr>
          <w:rFonts w:ascii="Times New Roman" w:hAnsi="Times New Roman" w:cs="Times New Roman"/>
          <w:sz w:val="20"/>
          <w:szCs w:val="24"/>
        </w:rPr>
        <w:t>6 i 8 dotyczą tylko usługi WMS</w:t>
      </w:r>
      <w:r w:rsidR="00F77DAF">
        <w:rPr>
          <w:rFonts w:ascii="Times New Roman" w:hAnsi="Times New Roman" w:cs="Times New Roman"/>
          <w:sz w:val="20"/>
          <w:szCs w:val="24"/>
        </w:rPr>
        <w:t>.</w:t>
      </w:r>
    </w:p>
    <w:p w14:paraId="0F8EC016" w14:textId="37EAD03D" w:rsid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sz w:val="24"/>
          <w:szCs w:val="24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0E2241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begin"/>
      </w:r>
      <w:r w:rsidRPr="000B4058">
        <w:rPr>
          <w:rFonts w:ascii="Times New Roman" w:hAnsi="Times New Roman" w:cs="Times New Roman"/>
          <w:color w:val="000000" w:themeColor="text1"/>
        </w:rPr>
        <w:instrText xml:space="preserve"> SEQ Tabela \* ARABIC </w:instrTex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separate"/>
      </w:r>
      <w:r w:rsidR="00EF63B6">
        <w:rPr>
          <w:rFonts w:ascii="Times New Roman" w:hAnsi="Times New Roman" w:cs="Times New Roman"/>
          <w:noProof/>
          <w:color w:val="000000" w:themeColor="text1"/>
        </w:rPr>
        <w:t>1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end"/>
      </w:r>
    </w:p>
    <w:tbl>
      <w:tblPr>
        <w:tblStyle w:val="Tabela-Siatka"/>
        <w:tblW w:w="5000" w:type="pct"/>
        <w:tblLayout w:type="fixed"/>
        <w:tblLook w:val="04A0" w:firstRow="1" w:lastRow="0" w:firstColumn="1" w:lastColumn="0" w:noHBand="0" w:noVBand="1"/>
      </w:tblPr>
      <w:tblGrid>
        <w:gridCol w:w="566"/>
        <w:gridCol w:w="1723"/>
        <w:gridCol w:w="2245"/>
        <w:gridCol w:w="1276"/>
        <w:gridCol w:w="1985"/>
        <w:gridCol w:w="1274"/>
        <w:gridCol w:w="701"/>
      </w:tblGrid>
      <w:tr w:rsidR="00733B5C" w:rsidRPr="002B3735" w14:paraId="630DEE46" w14:textId="77777777" w:rsidTr="00733B5C">
        <w:trPr>
          <w:cantSplit/>
          <w:trHeight w:val="1134"/>
        </w:trPr>
        <w:tc>
          <w:tcPr>
            <w:tcW w:w="289" w:type="pct"/>
            <w:shd w:val="clear" w:color="auto" w:fill="BFBFBF" w:themeFill="background1" w:themeFillShade="BF"/>
          </w:tcPr>
          <w:p w14:paraId="39AD2276" w14:textId="7C84B204" w:rsidR="00733B5C" w:rsidRPr="002B3735" w:rsidRDefault="00733B5C" w:rsidP="00733B5C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p.</w:t>
            </w:r>
          </w:p>
        </w:tc>
        <w:tc>
          <w:tcPr>
            <w:tcW w:w="882" w:type="pct"/>
            <w:shd w:val="clear" w:color="auto" w:fill="BFBFBF" w:themeFill="background1" w:themeFillShade="BF"/>
          </w:tcPr>
          <w:p w14:paraId="726BB799" w14:textId="3FD3C158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Tytuł warstwy</w:t>
            </w:r>
          </w:p>
        </w:tc>
        <w:tc>
          <w:tcPr>
            <w:tcW w:w="1149" w:type="pct"/>
            <w:shd w:val="clear" w:color="auto" w:fill="BFBFBF" w:themeFill="background1" w:themeFillShade="BF"/>
          </w:tcPr>
          <w:p w14:paraId="296F5DD9" w14:textId="55D3172E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Nazwa warstwy w usłudze WM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/WFS</w:t>
            </w:r>
          </w:p>
        </w:tc>
        <w:tc>
          <w:tcPr>
            <w:tcW w:w="653" w:type="pct"/>
            <w:shd w:val="clear" w:color="auto" w:fill="BFBFBF" w:themeFill="background1" w:themeFillShade="BF"/>
          </w:tcPr>
          <w:p w14:paraId="30700BA6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lor bazowy (RGB)</w:t>
            </w:r>
          </w:p>
        </w:tc>
        <w:tc>
          <w:tcPr>
            <w:tcW w:w="1016" w:type="pct"/>
            <w:shd w:val="clear" w:color="auto" w:fill="BFBFBF" w:themeFill="background1" w:themeFillShade="BF"/>
          </w:tcPr>
          <w:p w14:paraId="557BB386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Parametry prezentacji</w:t>
            </w:r>
          </w:p>
        </w:tc>
        <w:tc>
          <w:tcPr>
            <w:tcW w:w="652" w:type="pct"/>
            <w:shd w:val="clear" w:color="auto" w:fill="BFBFBF" w:themeFill="background1" w:themeFillShade="BF"/>
          </w:tcPr>
          <w:p w14:paraId="58A33620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Zakres widoczności</w:t>
            </w:r>
          </w:p>
          <w:p w14:paraId="0860421E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min / max</w:t>
            </w:r>
          </w:p>
        </w:tc>
        <w:tc>
          <w:tcPr>
            <w:tcW w:w="360" w:type="pct"/>
            <w:shd w:val="clear" w:color="auto" w:fill="BFBFBF" w:themeFill="background1" w:themeFillShade="BF"/>
            <w:textDirection w:val="btLr"/>
          </w:tcPr>
          <w:p w14:paraId="6FD5403A" w14:textId="77777777" w:rsidR="00733B5C" w:rsidRPr="002B3735" w:rsidRDefault="00733B5C" w:rsidP="00875351">
            <w:pPr>
              <w:spacing w:after="0"/>
              <w:ind w:left="113" w:right="11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lejność na mapie</w:t>
            </w:r>
          </w:p>
        </w:tc>
      </w:tr>
      <w:tr w:rsidR="00733B5C" w:rsidRPr="002B3735" w14:paraId="3D01F6D7" w14:textId="77777777" w:rsidTr="00733B5C">
        <w:tc>
          <w:tcPr>
            <w:tcW w:w="289" w:type="pct"/>
          </w:tcPr>
          <w:p w14:paraId="77EBDABD" w14:textId="09AE3B0B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882" w:type="pct"/>
          </w:tcPr>
          <w:p w14:paraId="287AE15A" w14:textId="420FEC5F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ziałki</w:t>
            </w:r>
          </w:p>
        </w:tc>
        <w:tc>
          <w:tcPr>
            <w:tcW w:w="1149" w:type="pct"/>
          </w:tcPr>
          <w:p w14:paraId="0D23FF15" w14:textId="69BAA222" w:rsidR="00733B5C" w:rsidRPr="002B3735" w:rsidRDefault="00733B5C" w:rsidP="00F36E73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dzialki</w:t>
            </w:r>
          </w:p>
        </w:tc>
        <w:tc>
          <w:tcPr>
            <w:tcW w:w="653" w:type="pct"/>
          </w:tcPr>
          <w:p w14:paraId="38FD83C0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64,160,255</w:t>
            </w:r>
          </w:p>
        </w:tc>
        <w:tc>
          <w:tcPr>
            <w:tcW w:w="1016" w:type="pct"/>
          </w:tcPr>
          <w:p w14:paraId="70B41C49" w14:textId="77777777" w:rsidR="00733B5C" w:rsidRPr="002B3735" w:rsidRDefault="00733B5C" w:rsidP="00F36E7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0" w:name="OLE_LINK1"/>
            <w:bookmarkStart w:id="1" w:name="OLE_LINK2"/>
            <w:bookmarkStart w:id="2" w:name="OLE_LINK3"/>
            <w:bookmarkStart w:id="3" w:name="OLE_LINK4"/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rubość linii 1px</w:t>
            </w:r>
            <w:bookmarkEnd w:id="0"/>
            <w:bookmarkEnd w:id="1"/>
            <w:bookmarkEnd w:id="2"/>
            <w:bookmarkEnd w:id="3"/>
          </w:p>
        </w:tc>
        <w:tc>
          <w:tcPr>
            <w:tcW w:w="652" w:type="pct"/>
          </w:tcPr>
          <w:p w14:paraId="5ABEB4E2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612E2D3F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1px/m</w:t>
            </w:r>
          </w:p>
        </w:tc>
        <w:tc>
          <w:tcPr>
            <w:tcW w:w="360" w:type="pct"/>
          </w:tcPr>
          <w:p w14:paraId="438AC059" w14:textId="77777777" w:rsidR="00733B5C" w:rsidRPr="002B3735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733B5C" w:rsidRPr="002B3735" w14:paraId="263292F3" w14:textId="77777777" w:rsidTr="00733B5C">
        <w:tc>
          <w:tcPr>
            <w:tcW w:w="289" w:type="pct"/>
          </w:tcPr>
          <w:p w14:paraId="0A3D7B72" w14:textId="7C1BC492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882" w:type="pct"/>
          </w:tcPr>
          <w:p w14:paraId="0F676E26" w14:textId="5609D0D6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Numery działek</w:t>
            </w:r>
          </w:p>
        </w:tc>
        <w:tc>
          <w:tcPr>
            <w:tcW w:w="1149" w:type="pct"/>
          </w:tcPr>
          <w:p w14:paraId="0DF96BB1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b/>
                <w:sz w:val="18"/>
                <w:szCs w:val="18"/>
              </w:rPr>
              <w:t>numery_dzialek</w:t>
            </w:r>
          </w:p>
        </w:tc>
        <w:tc>
          <w:tcPr>
            <w:tcW w:w="653" w:type="pct"/>
          </w:tcPr>
          <w:p w14:paraId="34A52E82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64,160,255</w:t>
            </w:r>
          </w:p>
        </w:tc>
        <w:tc>
          <w:tcPr>
            <w:tcW w:w="1016" w:type="pct"/>
          </w:tcPr>
          <w:p w14:paraId="3FF5F676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czcionka prosta,</w:t>
            </w:r>
          </w:p>
          <w:p w14:paraId="59FCE069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dowanie UTF-8,</w:t>
            </w:r>
          </w:p>
          <w:p w14:paraId="4D887BD0" w14:textId="77777777" w:rsidR="00733B5C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efekt "halo" 0,5px 255,255,255 (opcjonalne)</w:t>
            </w:r>
          </w:p>
          <w:p w14:paraId="553A0A4A" w14:textId="7D065F9D" w:rsidR="00733B5C" w:rsidRPr="002B3735" w:rsidRDefault="00733B5C" w:rsidP="00DB1C64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arstwa prezentuje numery działek ewidencyjnych</w:t>
            </w:r>
          </w:p>
        </w:tc>
        <w:tc>
          <w:tcPr>
            <w:tcW w:w="652" w:type="pct"/>
          </w:tcPr>
          <w:p w14:paraId="3A7FD41B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54F8D079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5px/m</w:t>
            </w:r>
          </w:p>
        </w:tc>
        <w:tc>
          <w:tcPr>
            <w:tcW w:w="360" w:type="pct"/>
          </w:tcPr>
          <w:p w14:paraId="6862826E" w14:textId="77777777" w:rsidR="00733B5C" w:rsidRPr="002B3735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733B5C" w:rsidRPr="002B3735" w14:paraId="400B8A4D" w14:textId="77777777" w:rsidTr="00733B5C">
        <w:tc>
          <w:tcPr>
            <w:tcW w:w="289" w:type="pct"/>
          </w:tcPr>
          <w:p w14:paraId="14A84D49" w14:textId="5051225A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82" w:type="pct"/>
          </w:tcPr>
          <w:p w14:paraId="7D3C37B6" w14:textId="73B57DCE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Budynki</w:t>
            </w:r>
          </w:p>
        </w:tc>
        <w:tc>
          <w:tcPr>
            <w:tcW w:w="1149" w:type="pct"/>
          </w:tcPr>
          <w:p w14:paraId="0A322D3E" w14:textId="62508D2D" w:rsidR="00733B5C" w:rsidRPr="002B3735" w:rsidRDefault="00733B5C" w:rsidP="00DA293D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b</w:t>
            </w:r>
            <w:r w:rsidRPr="002B3735">
              <w:rPr>
                <w:rFonts w:ascii="Times New Roman" w:hAnsi="Times New Roman" w:cs="Times New Roman"/>
                <w:b/>
                <w:sz w:val="18"/>
                <w:szCs w:val="18"/>
              </w:rPr>
              <w:t>udynki</w:t>
            </w:r>
          </w:p>
        </w:tc>
        <w:tc>
          <w:tcPr>
            <w:tcW w:w="653" w:type="pct"/>
          </w:tcPr>
          <w:p w14:paraId="41FE5B32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00,0,0</w:t>
            </w:r>
          </w:p>
        </w:tc>
        <w:tc>
          <w:tcPr>
            <w:tcW w:w="1016" w:type="pct"/>
          </w:tcPr>
          <w:p w14:paraId="55FD656E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rubość linii 2px,</w:t>
            </w:r>
          </w:p>
          <w:p w14:paraId="752905BF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czcionka prosta,</w:t>
            </w:r>
          </w:p>
          <w:p w14:paraId="41CE79F5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dowanie UTF-8,</w:t>
            </w:r>
          </w:p>
          <w:p w14:paraId="2929725D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efekt "halo" 0,5px 255,255,255 (opcjonalne)</w:t>
            </w:r>
          </w:p>
        </w:tc>
        <w:tc>
          <w:tcPr>
            <w:tcW w:w="652" w:type="pct"/>
          </w:tcPr>
          <w:p w14:paraId="63E38FE5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2C14241A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1px/m</w:t>
            </w:r>
          </w:p>
        </w:tc>
        <w:tc>
          <w:tcPr>
            <w:tcW w:w="360" w:type="pct"/>
          </w:tcPr>
          <w:p w14:paraId="1BB9C01B" w14:textId="77777777" w:rsidR="00733B5C" w:rsidRPr="002B3735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733B5C" w:rsidRPr="002B3735" w14:paraId="4DA16569" w14:textId="77777777" w:rsidTr="00733B5C">
        <w:tc>
          <w:tcPr>
            <w:tcW w:w="289" w:type="pct"/>
          </w:tcPr>
          <w:p w14:paraId="63DE52F1" w14:textId="539FC6B6" w:rsidR="00733B5C" w:rsidRDefault="00733B5C" w:rsidP="00F36E7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882" w:type="pct"/>
          </w:tcPr>
          <w:p w14:paraId="15C5722F" w14:textId="17A9B054" w:rsidR="00733B5C" w:rsidRPr="002B3735" w:rsidRDefault="00733B5C" w:rsidP="00F36E7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pisy budynków</w:t>
            </w:r>
          </w:p>
        </w:tc>
        <w:tc>
          <w:tcPr>
            <w:tcW w:w="1149" w:type="pct"/>
          </w:tcPr>
          <w:p w14:paraId="52BA301E" w14:textId="77777777" w:rsidR="00733B5C" w:rsidRPr="002B3735" w:rsidRDefault="00733B5C" w:rsidP="00F36E73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pisy_budynkow</w:t>
            </w:r>
          </w:p>
        </w:tc>
        <w:tc>
          <w:tcPr>
            <w:tcW w:w="653" w:type="pct"/>
          </w:tcPr>
          <w:p w14:paraId="4BD4CDD5" w14:textId="77777777" w:rsidR="00733B5C" w:rsidRPr="002B3735" w:rsidRDefault="00733B5C" w:rsidP="00F36E7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,0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16" w:type="pct"/>
          </w:tcPr>
          <w:p w14:paraId="3DE9438A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czcionka prosta,</w:t>
            </w:r>
          </w:p>
          <w:p w14:paraId="38D0D2D6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dowanie UTF-8,</w:t>
            </w:r>
          </w:p>
          <w:p w14:paraId="788F0211" w14:textId="77777777" w:rsidR="00733B5C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efekt "halo" 0,5px 255,255,255 (opcjonalne)</w:t>
            </w:r>
          </w:p>
          <w:p w14:paraId="3E351D15" w14:textId="6A9F7E3E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arstwa prezentuje połączoną informację o atrybucie funkcji i ilości kondygnacji</w:t>
            </w:r>
          </w:p>
        </w:tc>
        <w:tc>
          <w:tcPr>
            <w:tcW w:w="652" w:type="pct"/>
          </w:tcPr>
          <w:p w14:paraId="7D645D9D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0E683D36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5px/m</w:t>
            </w:r>
          </w:p>
        </w:tc>
        <w:tc>
          <w:tcPr>
            <w:tcW w:w="360" w:type="pct"/>
          </w:tcPr>
          <w:p w14:paraId="5000E6C1" w14:textId="77777777" w:rsidR="00733B5C" w:rsidRPr="002B3735" w:rsidRDefault="00733B5C" w:rsidP="00F36E7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733B5C" w:rsidRPr="002B3735" w14:paraId="69464D96" w14:textId="77777777" w:rsidTr="00733B5C">
        <w:tc>
          <w:tcPr>
            <w:tcW w:w="289" w:type="pct"/>
          </w:tcPr>
          <w:p w14:paraId="7C3A58E4" w14:textId="33972329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882" w:type="pct"/>
          </w:tcPr>
          <w:p w14:paraId="43BC4B2E" w14:textId="6320CBE1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Użytki gruntowe</w:t>
            </w:r>
          </w:p>
        </w:tc>
        <w:tc>
          <w:tcPr>
            <w:tcW w:w="1149" w:type="pct"/>
          </w:tcPr>
          <w:p w14:paraId="299CFBFA" w14:textId="159B844B" w:rsidR="00733B5C" w:rsidRPr="002B3735" w:rsidRDefault="00733B5C" w:rsidP="00CC2971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uzytki</w:t>
            </w:r>
          </w:p>
        </w:tc>
        <w:tc>
          <w:tcPr>
            <w:tcW w:w="653" w:type="pct"/>
          </w:tcPr>
          <w:p w14:paraId="067B7E9D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0,0,128</w:t>
            </w:r>
          </w:p>
        </w:tc>
        <w:tc>
          <w:tcPr>
            <w:tcW w:w="1016" w:type="pct"/>
          </w:tcPr>
          <w:p w14:paraId="4AB509E0" w14:textId="77777777" w:rsidR="00733B5C" w:rsidRPr="002B3735" w:rsidRDefault="00733B5C" w:rsidP="00F36E7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rubość linii 1px, przerywana (kreska 5px + 5px odstępu)</w:t>
            </w:r>
          </w:p>
        </w:tc>
        <w:tc>
          <w:tcPr>
            <w:tcW w:w="652" w:type="pct"/>
          </w:tcPr>
          <w:p w14:paraId="68715F0F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6058BF81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1px/m</w:t>
            </w:r>
          </w:p>
        </w:tc>
        <w:tc>
          <w:tcPr>
            <w:tcW w:w="360" w:type="pct"/>
          </w:tcPr>
          <w:p w14:paraId="47B797C5" w14:textId="77777777" w:rsidR="00733B5C" w:rsidRPr="002B3735" w:rsidRDefault="00733B5C" w:rsidP="00AB6B74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  <w:tr w:rsidR="00733B5C" w:rsidRPr="002B3735" w14:paraId="7331CD9A" w14:textId="77777777" w:rsidTr="00733B5C">
        <w:tc>
          <w:tcPr>
            <w:tcW w:w="289" w:type="pct"/>
          </w:tcPr>
          <w:p w14:paraId="400EFF04" w14:textId="482CBD14" w:rsidR="00733B5C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882" w:type="pct"/>
          </w:tcPr>
          <w:p w14:paraId="491B5858" w14:textId="65712115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znaczenie użytków</w:t>
            </w:r>
          </w:p>
        </w:tc>
        <w:tc>
          <w:tcPr>
            <w:tcW w:w="1149" w:type="pct"/>
          </w:tcPr>
          <w:p w14:paraId="3919148A" w14:textId="77777777" w:rsidR="00733B5C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pisy_uzytkow</w:t>
            </w:r>
          </w:p>
        </w:tc>
        <w:tc>
          <w:tcPr>
            <w:tcW w:w="653" w:type="pct"/>
          </w:tcPr>
          <w:p w14:paraId="1235D38B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0,0,128</w:t>
            </w:r>
          </w:p>
        </w:tc>
        <w:tc>
          <w:tcPr>
            <w:tcW w:w="1016" w:type="pct"/>
          </w:tcPr>
          <w:p w14:paraId="36013411" w14:textId="77777777" w:rsidR="00733B5C" w:rsidRPr="002B3735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czcionka prosta,</w:t>
            </w:r>
          </w:p>
          <w:p w14:paraId="67374F55" w14:textId="77777777" w:rsidR="00733B5C" w:rsidRPr="002B3735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kodowanie UTF-8,</w:t>
            </w:r>
          </w:p>
          <w:p w14:paraId="4B10983F" w14:textId="775E724B" w:rsidR="00733B5C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efekt "halo" 0,5px 255,255,255 (opcjonalne)</w:t>
            </w:r>
          </w:p>
          <w:p w14:paraId="4FEB63F1" w14:textId="3D0D23CC" w:rsidR="00733B5C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arstwa prezentuje oznaczenie użytku gruntowego</w:t>
            </w:r>
          </w:p>
        </w:tc>
        <w:tc>
          <w:tcPr>
            <w:tcW w:w="652" w:type="pct"/>
          </w:tcPr>
          <w:p w14:paraId="278B0C14" w14:textId="77777777" w:rsidR="00733B5C" w:rsidRPr="002B3735" w:rsidRDefault="00733B5C" w:rsidP="00CC22B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5px/m</w:t>
            </w:r>
          </w:p>
          <w:p w14:paraId="1C5B132A" w14:textId="77777777" w:rsidR="00733B5C" w:rsidRPr="002B3735" w:rsidRDefault="00733B5C" w:rsidP="00CC22B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do 0.5px/m</w:t>
            </w:r>
          </w:p>
        </w:tc>
        <w:tc>
          <w:tcPr>
            <w:tcW w:w="360" w:type="pct"/>
          </w:tcPr>
          <w:p w14:paraId="6CFAF910" w14:textId="77777777" w:rsidR="00733B5C" w:rsidRDefault="00733B5C" w:rsidP="00AB6B74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9</w:t>
            </w:r>
          </w:p>
        </w:tc>
      </w:tr>
      <w:tr w:rsidR="00733B5C" w:rsidRPr="002B3735" w14:paraId="6779B6A2" w14:textId="77777777" w:rsidTr="00733B5C">
        <w:tc>
          <w:tcPr>
            <w:tcW w:w="289" w:type="pct"/>
          </w:tcPr>
          <w:p w14:paraId="0CDF6F61" w14:textId="7D5392C4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882" w:type="pct"/>
          </w:tcPr>
          <w:p w14:paraId="58A97146" w14:textId="1A5A14DF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ntury klasyfikacyjne</w:t>
            </w:r>
          </w:p>
        </w:tc>
        <w:tc>
          <w:tcPr>
            <w:tcW w:w="1149" w:type="pct"/>
          </w:tcPr>
          <w:p w14:paraId="776B6CA8" w14:textId="7311D607" w:rsidR="00733B5C" w:rsidRPr="002B3735" w:rsidRDefault="00733B5C" w:rsidP="00DA293D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k</w:t>
            </w:r>
            <w:r w:rsidRPr="002B3735">
              <w:rPr>
                <w:rFonts w:ascii="Times New Roman" w:hAnsi="Times New Roman" w:cs="Times New Roman"/>
                <w:b/>
                <w:sz w:val="18"/>
                <w:szCs w:val="18"/>
              </w:rPr>
              <w:t>ontury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_klasyfikacyjne</w:t>
            </w:r>
          </w:p>
        </w:tc>
        <w:tc>
          <w:tcPr>
            <w:tcW w:w="653" w:type="pct"/>
          </w:tcPr>
          <w:p w14:paraId="6F346E40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36,188,36</w:t>
            </w:r>
          </w:p>
        </w:tc>
        <w:tc>
          <w:tcPr>
            <w:tcW w:w="1016" w:type="pct"/>
          </w:tcPr>
          <w:p w14:paraId="49768BF4" w14:textId="77777777" w:rsidR="00733B5C" w:rsidRPr="002B3735" w:rsidRDefault="00733B5C" w:rsidP="00F36E7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rubość linii 1px, przerywana (kreska 9px + 7px odstępu)</w:t>
            </w:r>
          </w:p>
        </w:tc>
        <w:tc>
          <w:tcPr>
            <w:tcW w:w="652" w:type="pct"/>
          </w:tcPr>
          <w:p w14:paraId="3A66DB03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16ECC4B4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1px/m</w:t>
            </w:r>
          </w:p>
        </w:tc>
        <w:tc>
          <w:tcPr>
            <w:tcW w:w="360" w:type="pct"/>
          </w:tcPr>
          <w:p w14:paraId="1442F33A" w14:textId="77777777" w:rsidR="00733B5C" w:rsidRPr="002B3735" w:rsidRDefault="00733B5C" w:rsidP="00AB6B74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733B5C" w:rsidRPr="002B3735" w14:paraId="069A2DE3" w14:textId="77777777" w:rsidTr="00733B5C">
        <w:tc>
          <w:tcPr>
            <w:tcW w:w="289" w:type="pct"/>
          </w:tcPr>
          <w:p w14:paraId="60814F36" w14:textId="0A325C39" w:rsidR="00733B5C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882" w:type="pct"/>
          </w:tcPr>
          <w:p w14:paraId="43605864" w14:textId="72C090D6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znaczenie konturu</w:t>
            </w:r>
          </w:p>
        </w:tc>
        <w:tc>
          <w:tcPr>
            <w:tcW w:w="1149" w:type="pct"/>
          </w:tcPr>
          <w:p w14:paraId="622BD19D" w14:textId="0E4CB206" w:rsidR="00733B5C" w:rsidRDefault="00733B5C" w:rsidP="00F54735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pisy_konturow_klasyfikacyjnych</w:t>
            </w:r>
          </w:p>
        </w:tc>
        <w:tc>
          <w:tcPr>
            <w:tcW w:w="653" w:type="pct"/>
          </w:tcPr>
          <w:p w14:paraId="46155358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36,188,36</w:t>
            </w:r>
          </w:p>
        </w:tc>
        <w:tc>
          <w:tcPr>
            <w:tcW w:w="1016" w:type="pct"/>
          </w:tcPr>
          <w:p w14:paraId="3B2B329B" w14:textId="77777777" w:rsidR="00733B5C" w:rsidRPr="002B3735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czcionka prosta,</w:t>
            </w:r>
          </w:p>
          <w:p w14:paraId="034143C5" w14:textId="77777777" w:rsidR="00733B5C" w:rsidRPr="002B3735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dowanie UTF-8,</w:t>
            </w:r>
          </w:p>
          <w:p w14:paraId="3C2313E3" w14:textId="77777777" w:rsidR="00733B5C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efekt "halo" 0,5px 255,255,255 (opcjonalne)</w:t>
            </w:r>
          </w:p>
          <w:p w14:paraId="79D19FC6" w14:textId="3B3C40A5" w:rsidR="00733B5C" w:rsidRDefault="00733B5C" w:rsidP="00CC22B3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arstwa prezentuje oznaczenie konturu klasyfikacyjnego</w:t>
            </w:r>
          </w:p>
        </w:tc>
        <w:tc>
          <w:tcPr>
            <w:tcW w:w="652" w:type="pct"/>
          </w:tcPr>
          <w:p w14:paraId="57AEB8A0" w14:textId="77777777" w:rsidR="00733B5C" w:rsidRPr="002B3735" w:rsidRDefault="00733B5C" w:rsidP="00CC22B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64EDC6A3" w14:textId="77777777" w:rsidR="00733B5C" w:rsidRPr="002B3735" w:rsidRDefault="00733B5C" w:rsidP="00CC22B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5px/m</w:t>
            </w:r>
          </w:p>
        </w:tc>
        <w:tc>
          <w:tcPr>
            <w:tcW w:w="360" w:type="pct"/>
          </w:tcPr>
          <w:p w14:paraId="10EA465E" w14:textId="77777777" w:rsidR="00733B5C" w:rsidRDefault="00733B5C" w:rsidP="00F36E7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733B5C" w:rsidRPr="002B3735" w14:paraId="1387E84A" w14:textId="77777777" w:rsidTr="00733B5C">
        <w:tc>
          <w:tcPr>
            <w:tcW w:w="289" w:type="pct"/>
          </w:tcPr>
          <w:p w14:paraId="3D879516" w14:textId="4908A34A" w:rsidR="00733B5C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882" w:type="pct"/>
          </w:tcPr>
          <w:p w14:paraId="63DF179B" w14:textId="5BC8B2FE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unkty graniczne</w:t>
            </w:r>
          </w:p>
        </w:tc>
        <w:tc>
          <w:tcPr>
            <w:tcW w:w="1149" w:type="pct"/>
          </w:tcPr>
          <w:p w14:paraId="009993B8" w14:textId="22A35A1B" w:rsidR="00733B5C" w:rsidRDefault="00733B5C" w:rsidP="00CC2971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unkty_graniczne</w:t>
            </w:r>
          </w:p>
        </w:tc>
        <w:tc>
          <w:tcPr>
            <w:tcW w:w="653" w:type="pct"/>
          </w:tcPr>
          <w:p w14:paraId="1EC4975E" w14:textId="2B20B064" w:rsidR="00733B5C" w:rsidRDefault="00733B5C" w:rsidP="00231A79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0,0,255 dla </w:t>
            </w:r>
            <w:r w:rsidR="00231A79">
              <w:rPr>
                <w:rFonts w:ascii="Times New Roman" w:hAnsi="Times New Roman" w:cs="Times New Roman"/>
                <w:sz w:val="18"/>
                <w:szCs w:val="18"/>
              </w:rPr>
              <w:t xml:space="preserve">SPD = 1 i </w:t>
            </w:r>
            <w:r w:rsidR="00E33E03">
              <w:rPr>
                <w:rFonts w:ascii="Times New Roman" w:hAnsi="Times New Roman" w:cs="Times New Roman"/>
                <w:sz w:val="18"/>
                <w:szCs w:val="18"/>
              </w:rPr>
              <w:t>ISD</w:t>
            </w:r>
            <w:r w:rsidR="00231A79">
              <w:rPr>
                <w:rFonts w:ascii="Times New Roman" w:hAnsi="Times New Roman" w:cs="Times New Roman"/>
                <w:sz w:val="18"/>
                <w:szCs w:val="18"/>
              </w:rPr>
              <w:t xml:space="preserve"> =</w:t>
            </w:r>
            <w:r w:rsidR="00E33E03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</w:p>
          <w:p w14:paraId="76EFBA5A" w14:textId="0158EEF3" w:rsidR="00733B5C" w:rsidRPr="002B3735" w:rsidRDefault="00231A79" w:rsidP="008E4676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255,0,0 </w:t>
            </w:r>
            <w:r w:rsidR="008E4676">
              <w:rPr>
                <w:rFonts w:ascii="Times New Roman" w:hAnsi="Times New Roman" w:cs="Times New Roman"/>
                <w:sz w:val="18"/>
                <w:szCs w:val="18"/>
              </w:rPr>
              <w:t>w pozostałych przypadkach</w:t>
            </w:r>
          </w:p>
        </w:tc>
        <w:tc>
          <w:tcPr>
            <w:tcW w:w="1016" w:type="pct"/>
          </w:tcPr>
          <w:p w14:paraId="65CD05CB" w14:textId="77777777" w:rsidR="00733B5C" w:rsidRDefault="00733B5C" w:rsidP="00CC22B3">
            <w:pPr>
              <w:pStyle w:val="Akapitzlist"/>
              <w:numPr>
                <w:ilvl w:val="0"/>
                <w:numId w:val="47"/>
              </w:numPr>
              <w:spacing w:after="0"/>
              <w:ind w:left="175" w:hanging="141"/>
              <w:rPr>
                <w:rFonts w:ascii="Times New Roman" w:hAnsi="Times New Roman" w:cs="Times New Roman"/>
                <w:sz w:val="18"/>
                <w:szCs w:val="18"/>
              </w:rPr>
            </w:pPr>
            <w:r w:rsidRPr="00CC22B3">
              <w:rPr>
                <w:rFonts w:ascii="Times New Roman" w:hAnsi="Times New Roman" w:cs="Times New Roman"/>
                <w:sz w:val="18"/>
                <w:szCs w:val="18"/>
              </w:rPr>
              <w:t xml:space="preserve">koło o średnicy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CC22B3">
              <w:rPr>
                <w:rFonts w:ascii="Times New Roman" w:hAnsi="Times New Roman" w:cs="Times New Roman"/>
                <w:sz w:val="18"/>
                <w:szCs w:val="18"/>
              </w:rPr>
              <w:t>px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</w:p>
          <w:p w14:paraId="05641EFB" w14:textId="77777777" w:rsidR="00733B5C" w:rsidRDefault="00733B5C" w:rsidP="00CC22B3">
            <w:pPr>
              <w:pStyle w:val="Akapitzlist"/>
              <w:numPr>
                <w:ilvl w:val="0"/>
                <w:numId w:val="47"/>
              </w:numPr>
              <w:spacing w:after="0"/>
              <w:ind w:left="175" w:hanging="141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rubość linii 0,5px</w:t>
            </w:r>
          </w:p>
          <w:p w14:paraId="6D053BAD" w14:textId="0F763DAD" w:rsidR="00733B5C" w:rsidRPr="00CC22B3" w:rsidRDefault="00733B5C" w:rsidP="00BA1A23">
            <w:pPr>
              <w:pStyle w:val="Akapitzlist"/>
              <w:numPr>
                <w:ilvl w:val="0"/>
                <w:numId w:val="47"/>
              </w:numPr>
              <w:spacing w:after="0"/>
              <w:ind w:left="175" w:hanging="141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zarna kropka 3px kolor 0,0,0 jeśli punkt j</w:t>
            </w:r>
            <w:r w:rsidR="008E4676">
              <w:rPr>
                <w:rFonts w:ascii="Times New Roman" w:hAnsi="Times New Roman" w:cs="Times New Roman"/>
                <w:sz w:val="18"/>
                <w:szCs w:val="18"/>
              </w:rPr>
              <w:t>est stabilizowany STB=3, 4, 5 lub 6</w:t>
            </w:r>
            <w:bookmarkStart w:id="4" w:name="_GoBack"/>
            <w:bookmarkEnd w:id="4"/>
          </w:p>
        </w:tc>
        <w:tc>
          <w:tcPr>
            <w:tcW w:w="652" w:type="pct"/>
          </w:tcPr>
          <w:p w14:paraId="39CBF351" w14:textId="77777777" w:rsidR="00733B5C" w:rsidRPr="002B3735" w:rsidRDefault="00733B5C" w:rsidP="00CC22B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6042326E" w14:textId="77777777" w:rsidR="00733B5C" w:rsidRPr="002B3735" w:rsidRDefault="00733B5C" w:rsidP="00CC22B3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1px/m</w:t>
            </w:r>
          </w:p>
        </w:tc>
        <w:tc>
          <w:tcPr>
            <w:tcW w:w="360" w:type="pct"/>
          </w:tcPr>
          <w:p w14:paraId="66959527" w14:textId="77777777" w:rsidR="00733B5C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733B5C" w:rsidRPr="002B3735" w14:paraId="7B1FDD81" w14:textId="77777777" w:rsidTr="00733B5C">
        <w:tc>
          <w:tcPr>
            <w:tcW w:w="289" w:type="pct"/>
          </w:tcPr>
          <w:p w14:paraId="69D7A138" w14:textId="6B6D2AA4" w:rsidR="00733B5C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882" w:type="pct"/>
          </w:tcPr>
          <w:p w14:paraId="5FE720AB" w14:textId="156F4C87" w:rsidR="00733B5C" w:rsidRPr="002B3735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pisy punktów granicznych</w:t>
            </w:r>
          </w:p>
        </w:tc>
        <w:tc>
          <w:tcPr>
            <w:tcW w:w="1149" w:type="pct"/>
          </w:tcPr>
          <w:p w14:paraId="40DD2C65" w14:textId="5BC28617" w:rsidR="00733B5C" w:rsidRPr="002B3735" w:rsidRDefault="00733B5C" w:rsidP="00CC2971">
            <w:pPr>
              <w:spacing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pisy_punktow_granicznych</w:t>
            </w:r>
          </w:p>
        </w:tc>
        <w:tc>
          <w:tcPr>
            <w:tcW w:w="653" w:type="pct"/>
          </w:tcPr>
          <w:p w14:paraId="7FFCE439" w14:textId="77777777" w:rsidR="00733B5C" w:rsidRPr="002B3735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016" w:type="pct"/>
          </w:tcPr>
          <w:p w14:paraId="23CC4E21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czcionka prosta,</w:t>
            </w:r>
          </w:p>
          <w:p w14:paraId="6FDDFF5C" w14:textId="77777777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kodowanie UTF-8,</w:t>
            </w:r>
          </w:p>
          <w:p w14:paraId="1188C998" w14:textId="77777777" w:rsidR="00733B5C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efekt "halo" 0,5px 255,255,255 (opcjonalne)</w:t>
            </w:r>
          </w:p>
          <w:p w14:paraId="329A4F2E" w14:textId="736D3BC6" w:rsidR="00733B5C" w:rsidRPr="002B3735" w:rsidRDefault="00733B5C" w:rsidP="006A2B29">
            <w:pPr>
              <w:pStyle w:val="Akapitzlist"/>
              <w:numPr>
                <w:ilvl w:val="0"/>
                <w:numId w:val="25"/>
              </w:numPr>
              <w:spacing w:after="0"/>
              <w:ind w:left="159" w:hanging="13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arstwa prezentuje numer punktu granicznego</w:t>
            </w:r>
          </w:p>
        </w:tc>
        <w:tc>
          <w:tcPr>
            <w:tcW w:w="652" w:type="pct"/>
          </w:tcPr>
          <w:p w14:paraId="74932735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25px/m</w:t>
            </w:r>
          </w:p>
          <w:p w14:paraId="4C540ED2" w14:textId="77777777" w:rsidR="00733B5C" w:rsidRPr="002B3735" w:rsidRDefault="00733B5C" w:rsidP="006A2B29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3735">
              <w:rPr>
                <w:rFonts w:ascii="Times New Roman" w:hAnsi="Times New Roman" w:cs="Times New Roman"/>
                <w:sz w:val="18"/>
                <w:szCs w:val="18"/>
              </w:rPr>
              <w:t>do 0.5px/m</w:t>
            </w:r>
          </w:p>
        </w:tc>
        <w:tc>
          <w:tcPr>
            <w:tcW w:w="360" w:type="pct"/>
          </w:tcPr>
          <w:p w14:paraId="4FC95DCA" w14:textId="77777777" w:rsidR="00733B5C" w:rsidRPr="002B3735" w:rsidRDefault="00733B5C" w:rsidP="00EF63B6">
            <w:pPr>
              <w:spacing w:after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</w:tbl>
    <w:p w14:paraId="5685D056" w14:textId="33E43763" w:rsidR="007A4EF3" w:rsidRPr="00532580" w:rsidRDefault="00FB024C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 xml:space="preserve">4. Szczegółową charakterystykę parametrów funkcji GetMap </w:t>
      </w:r>
      <w:r w:rsidR="00733B5C">
        <w:rPr>
          <w:rFonts w:ascii="Times New Roman" w:hAnsi="Times New Roman" w:cs="Times New Roman"/>
          <w:sz w:val="20"/>
          <w:szCs w:val="24"/>
        </w:rPr>
        <w:t xml:space="preserve">dla usługi WMS </w:t>
      </w:r>
      <w:r w:rsidRPr="00532580">
        <w:rPr>
          <w:rFonts w:ascii="Times New Roman" w:hAnsi="Times New Roman" w:cs="Times New Roman"/>
          <w:sz w:val="20"/>
          <w:szCs w:val="24"/>
        </w:rPr>
        <w:t xml:space="preserve">określa tabela </w:t>
      </w:r>
      <w:r w:rsidR="00EC7AF6" w:rsidRPr="00532580">
        <w:rPr>
          <w:rFonts w:ascii="Times New Roman" w:hAnsi="Times New Roman" w:cs="Times New Roman"/>
          <w:sz w:val="20"/>
          <w:szCs w:val="24"/>
        </w:rPr>
        <w:t>nr 2.</w:t>
      </w:r>
    </w:p>
    <w:p w14:paraId="66965F96" w14:textId="15466618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0E2241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begin"/>
      </w:r>
      <w:r w:rsidRPr="000B4058">
        <w:rPr>
          <w:rFonts w:ascii="Times New Roman" w:hAnsi="Times New Roman" w:cs="Times New Roman"/>
          <w:color w:val="000000" w:themeColor="text1"/>
        </w:rPr>
        <w:instrText xml:space="preserve"> SEQ Tabela \* ARABIC </w:instrTex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separate"/>
      </w:r>
      <w:r w:rsidR="00EF63B6">
        <w:rPr>
          <w:rFonts w:ascii="Times New Roman" w:hAnsi="Times New Roman" w:cs="Times New Roman"/>
          <w:noProof/>
          <w:color w:val="000000" w:themeColor="text1"/>
        </w:rPr>
        <w:t>2</w:t>
      </w:r>
      <w:r w:rsidR="00760FF6" w:rsidRPr="000B4058">
        <w:rPr>
          <w:rFonts w:ascii="Times New Roman" w:hAnsi="Times New Roman" w:cs="Times New Roman"/>
          <w:color w:val="000000" w:themeColor="text1"/>
        </w:rPr>
        <w:fldChar w:fldCharType="end"/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696"/>
        <w:gridCol w:w="3261"/>
        <w:gridCol w:w="4813"/>
      </w:tblGrid>
      <w:tr w:rsidR="00FB024C" w:rsidRPr="000B4058" w14:paraId="645C7BFB" w14:textId="77777777" w:rsidTr="000B4058">
        <w:trPr>
          <w:trHeight w:val="418"/>
        </w:trPr>
        <w:tc>
          <w:tcPr>
            <w:tcW w:w="868" w:type="pct"/>
            <w:shd w:val="clear" w:color="auto" w:fill="BFBFBF" w:themeFill="background1" w:themeFillShade="BF"/>
          </w:tcPr>
          <w:p w14:paraId="31DDF05C" w14:textId="77777777" w:rsidR="00FB024C" w:rsidRPr="000B4058" w:rsidRDefault="00FB024C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1669" w:type="pct"/>
            <w:shd w:val="clear" w:color="auto" w:fill="BFBFBF" w:themeFill="background1" w:themeFillShade="BF"/>
          </w:tcPr>
          <w:p w14:paraId="2A5ABE5C" w14:textId="77777777" w:rsidR="00FB024C" w:rsidRPr="000B4058" w:rsidRDefault="00933E1B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Opis lub wartość</w:t>
            </w:r>
          </w:p>
        </w:tc>
        <w:tc>
          <w:tcPr>
            <w:tcW w:w="2463" w:type="pct"/>
            <w:shd w:val="clear" w:color="auto" w:fill="BFBFBF" w:themeFill="background1" w:themeFillShade="BF"/>
          </w:tcPr>
          <w:p w14:paraId="76458717" w14:textId="77777777" w:rsidR="00FB024C" w:rsidRPr="000B4058" w:rsidRDefault="00FB024C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Uwagi</w:t>
            </w:r>
          </w:p>
        </w:tc>
      </w:tr>
      <w:tr w:rsidR="00FB024C" w:rsidRPr="000B4058" w14:paraId="23224F1A" w14:textId="77777777" w:rsidTr="000B4058">
        <w:trPr>
          <w:trHeight w:val="415"/>
        </w:trPr>
        <w:tc>
          <w:tcPr>
            <w:tcW w:w="868" w:type="pct"/>
            <w:vAlign w:val="center"/>
          </w:tcPr>
          <w:p w14:paraId="4B0D4B7D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VERSION</w:t>
            </w:r>
          </w:p>
        </w:tc>
        <w:tc>
          <w:tcPr>
            <w:tcW w:w="1669" w:type="pct"/>
            <w:vAlign w:val="center"/>
          </w:tcPr>
          <w:p w14:paraId="5815C530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1.3.0</w:t>
            </w:r>
          </w:p>
        </w:tc>
        <w:tc>
          <w:tcPr>
            <w:tcW w:w="2463" w:type="pct"/>
          </w:tcPr>
          <w:p w14:paraId="563AA6EA" w14:textId="77777777" w:rsidR="00FB024C" w:rsidRPr="000B4058" w:rsidRDefault="00876DC0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>Usługa może wspierać starsze wersje standardu WMS.</w:t>
            </w:r>
          </w:p>
        </w:tc>
      </w:tr>
      <w:tr w:rsidR="00FB024C" w:rsidRPr="000B4058" w14:paraId="2463A331" w14:textId="77777777" w:rsidTr="000B4058">
        <w:trPr>
          <w:trHeight w:val="409"/>
        </w:trPr>
        <w:tc>
          <w:tcPr>
            <w:tcW w:w="868" w:type="pct"/>
            <w:vAlign w:val="center"/>
          </w:tcPr>
          <w:p w14:paraId="76416817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hd w:val="clear" w:color="auto" w:fill="C4F1FF"/>
              </w:rPr>
            </w:pPr>
            <w:r w:rsidRPr="000B4058">
              <w:rPr>
                <w:rFonts w:ascii="Times New Roman" w:hAnsi="Times New Roman" w:cs="Times New Roman"/>
              </w:rPr>
              <w:t>LAYERS</w:t>
            </w:r>
          </w:p>
        </w:tc>
        <w:tc>
          <w:tcPr>
            <w:tcW w:w="1669" w:type="pct"/>
            <w:vAlign w:val="center"/>
          </w:tcPr>
          <w:p w14:paraId="46433DC8" w14:textId="77777777" w:rsidR="00FB024C" w:rsidRPr="000B4058" w:rsidRDefault="00FB024C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Nazwy warstw z tabeli </w:t>
            </w:r>
            <w:r w:rsidR="000318BF" w:rsidRPr="000B405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63" w:type="pct"/>
          </w:tcPr>
          <w:p w14:paraId="1CA5EC36" w14:textId="77777777" w:rsidR="00FB024C" w:rsidRPr="000B4058" w:rsidRDefault="00AA1E6D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Usługa może publikować </w:t>
            </w:r>
            <w:r w:rsidR="00876DC0" w:rsidRPr="000B4058">
              <w:rPr>
                <w:rFonts w:ascii="Times New Roman" w:hAnsi="Times New Roman" w:cs="Times New Roman"/>
              </w:rPr>
              <w:t xml:space="preserve">także </w:t>
            </w:r>
            <w:r w:rsidRPr="000B4058">
              <w:rPr>
                <w:rFonts w:ascii="Times New Roman" w:hAnsi="Times New Roman" w:cs="Times New Roman"/>
              </w:rPr>
              <w:t>dodatkowe warstwy.</w:t>
            </w:r>
          </w:p>
        </w:tc>
      </w:tr>
      <w:tr w:rsidR="000318BF" w:rsidRPr="000B4058" w14:paraId="458BBCAA" w14:textId="77777777" w:rsidTr="000B4058">
        <w:trPr>
          <w:trHeight w:val="621"/>
        </w:trPr>
        <w:tc>
          <w:tcPr>
            <w:tcW w:w="868" w:type="pct"/>
            <w:vAlign w:val="center"/>
          </w:tcPr>
          <w:p w14:paraId="1D7864E5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TYLES</w:t>
            </w:r>
          </w:p>
        </w:tc>
        <w:tc>
          <w:tcPr>
            <w:tcW w:w="1669" w:type="pct"/>
            <w:vAlign w:val="center"/>
          </w:tcPr>
          <w:p w14:paraId="2EC373B8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463" w:type="pct"/>
          </w:tcPr>
          <w:p w14:paraId="1B3B1B1C" w14:textId="77777777" w:rsidR="000318BF" w:rsidRPr="000B4058" w:rsidRDefault="000318BF" w:rsidP="000B4058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Usługa </w:t>
            </w:r>
            <w:r w:rsidR="004D6399" w:rsidRPr="000B4058">
              <w:rPr>
                <w:rFonts w:ascii="Times New Roman" w:hAnsi="Times New Roman" w:cs="Times New Roman"/>
              </w:rPr>
              <w:t>jako d</w:t>
            </w:r>
            <w:r w:rsidRPr="000B4058">
              <w:rPr>
                <w:rFonts w:ascii="Times New Roman" w:hAnsi="Times New Roman" w:cs="Times New Roman"/>
              </w:rPr>
              <w:t>omyśln</w:t>
            </w:r>
            <w:r w:rsidR="004D6399" w:rsidRPr="000B4058">
              <w:rPr>
                <w:rFonts w:ascii="Times New Roman" w:hAnsi="Times New Roman" w:cs="Times New Roman"/>
              </w:rPr>
              <w:t>e</w:t>
            </w:r>
            <w:r w:rsidRPr="000B4058">
              <w:rPr>
                <w:rFonts w:ascii="Times New Roman" w:hAnsi="Times New Roman" w:cs="Times New Roman"/>
              </w:rPr>
              <w:t xml:space="preserve"> wspiera style przedstawione w tabeli 1. Dopuszczaln</w:t>
            </w:r>
            <w:r w:rsidR="000B4058">
              <w:rPr>
                <w:rFonts w:ascii="Times New Roman" w:hAnsi="Times New Roman" w:cs="Times New Roman"/>
              </w:rPr>
              <w:t>a</w:t>
            </w:r>
            <w:r w:rsidRPr="000B4058">
              <w:rPr>
                <w:rFonts w:ascii="Times New Roman" w:hAnsi="Times New Roman" w:cs="Times New Roman"/>
              </w:rPr>
              <w:t xml:space="preserve"> jest </w:t>
            </w:r>
            <w:r w:rsidR="000B4058">
              <w:rPr>
                <w:rFonts w:ascii="Times New Roman" w:hAnsi="Times New Roman" w:cs="Times New Roman"/>
              </w:rPr>
              <w:t xml:space="preserve">obsługa </w:t>
            </w:r>
            <w:r w:rsidRPr="000B4058">
              <w:rPr>
                <w:rFonts w:ascii="Times New Roman" w:hAnsi="Times New Roman" w:cs="Times New Roman"/>
              </w:rPr>
              <w:t>dodatkowych styli</w:t>
            </w:r>
            <w:r w:rsidR="008D2CF9" w:rsidRPr="000B4058">
              <w:rPr>
                <w:rFonts w:ascii="Times New Roman" w:hAnsi="Times New Roman" w:cs="Times New Roman"/>
              </w:rPr>
              <w:t>.</w:t>
            </w:r>
          </w:p>
        </w:tc>
      </w:tr>
      <w:tr w:rsidR="000318BF" w:rsidRPr="000B4058" w14:paraId="0D28DCFD" w14:textId="77777777" w:rsidTr="000B4058">
        <w:trPr>
          <w:trHeight w:val="557"/>
        </w:trPr>
        <w:tc>
          <w:tcPr>
            <w:tcW w:w="868" w:type="pct"/>
            <w:vAlign w:val="center"/>
          </w:tcPr>
          <w:p w14:paraId="1CD1A824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RS</w:t>
            </w:r>
          </w:p>
        </w:tc>
        <w:tc>
          <w:tcPr>
            <w:tcW w:w="1669" w:type="pct"/>
            <w:vAlign w:val="center"/>
          </w:tcPr>
          <w:p w14:paraId="322C3383" w14:textId="77777777" w:rsidR="00FD1A09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EPSG:2180</w:t>
            </w:r>
            <w:r w:rsidR="004D6399" w:rsidRPr="000B4058">
              <w:rPr>
                <w:rFonts w:ascii="Times New Roman" w:hAnsi="Times New Roman" w:cs="Times New Roman"/>
              </w:rPr>
              <w:t>,</w:t>
            </w:r>
            <w:r w:rsidR="008B7B22">
              <w:rPr>
                <w:rFonts w:ascii="Times New Roman" w:hAnsi="Times New Roman" w:cs="Times New Roman"/>
              </w:rPr>
              <w:t>EPSG:4326</w:t>
            </w:r>
          </w:p>
          <w:p w14:paraId="64C0F889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oraz przynajmniej jedna wartość z poniższej </w:t>
            </w:r>
            <w:r w:rsidR="00FD1A09" w:rsidRPr="000B4058">
              <w:rPr>
                <w:rFonts w:ascii="Times New Roman" w:hAnsi="Times New Roman" w:cs="Times New Roman"/>
              </w:rPr>
              <w:t>listy</w:t>
            </w:r>
            <w:r w:rsidRPr="000B4058">
              <w:rPr>
                <w:rFonts w:ascii="Times New Roman" w:hAnsi="Times New Roman" w:cs="Times New Roman"/>
              </w:rPr>
              <w:t>:</w:t>
            </w:r>
          </w:p>
          <w:p w14:paraId="5A0B98B4" w14:textId="77777777" w:rsidR="000318BF" w:rsidRPr="000B4058" w:rsidRDefault="000318BF" w:rsidP="000A78D6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EPSG:2176</w:t>
            </w:r>
            <w:r w:rsidR="000A78D6" w:rsidRPr="000B4058">
              <w:rPr>
                <w:rFonts w:ascii="Times New Roman" w:hAnsi="Times New Roman" w:cs="Times New Roman"/>
              </w:rPr>
              <w:t xml:space="preserve">, </w:t>
            </w:r>
            <w:r w:rsidRPr="000B4058">
              <w:rPr>
                <w:rFonts w:ascii="Times New Roman" w:hAnsi="Times New Roman" w:cs="Times New Roman"/>
              </w:rPr>
              <w:t>EPSG:2177</w:t>
            </w:r>
            <w:r w:rsidR="000A78D6" w:rsidRPr="000B4058">
              <w:rPr>
                <w:rFonts w:ascii="Times New Roman" w:hAnsi="Times New Roman" w:cs="Times New Roman"/>
              </w:rPr>
              <w:t xml:space="preserve">, </w:t>
            </w:r>
            <w:r w:rsidRPr="000B4058">
              <w:rPr>
                <w:rFonts w:ascii="Times New Roman" w:hAnsi="Times New Roman" w:cs="Times New Roman"/>
              </w:rPr>
              <w:t>EPSG:2178</w:t>
            </w:r>
            <w:r w:rsidR="000A78D6" w:rsidRPr="000B4058">
              <w:rPr>
                <w:rFonts w:ascii="Times New Roman" w:hAnsi="Times New Roman" w:cs="Times New Roman"/>
              </w:rPr>
              <w:t xml:space="preserve">, </w:t>
            </w:r>
            <w:r w:rsidRPr="000B4058">
              <w:rPr>
                <w:rFonts w:ascii="Times New Roman" w:hAnsi="Times New Roman" w:cs="Times New Roman"/>
              </w:rPr>
              <w:t>EPSG:2179</w:t>
            </w:r>
          </w:p>
        </w:tc>
        <w:tc>
          <w:tcPr>
            <w:tcW w:w="2463" w:type="pct"/>
          </w:tcPr>
          <w:p w14:paraId="09EE11AD" w14:textId="41623B29" w:rsidR="000318BF" w:rsidRPr="000B4058" w:rsidRDefault="000318BF" w:rsidP="00A2006B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Usługa wspiera co najmniej układy współrzędnych </w:t>
            </w:r>
            <w:r w:rsidR="00876DC0" w:rsidRPr="000B4058">
              <w:rPr>
                <w:rFonts w:ascii="Times New Roman" w:hAnsi="Times New Roman" w:cs="Times New Roman"/>
              </w:rPr>
              <w:t>PL</w:t>
            </w:r>
            <w:r w:rsidR="000B4058">
              <w:rPr>
                <w:rFonts w:ascii="Times New Roman" w:hAnsi="Times New Roman" w:cs="Times New Roman"/>
              </w:rPr>
              <w:noBreakHyphen/>
            </w:r>
            <w:r w:rsidR="00A2006B">
              <w:rPr>
                <w:rFonts w:ascii="Times New Roman" w:hAnsi="Times New Roman" w:cs="Times New Roman"/>
              </w:rPr>
              <w:t>1992 i</w:t>
            </w:r>
            <w:r w:rsidR="005765B4" w:rsidRPr="000B4058">
              <w:rPr>
                <w:rFonts w:ascii="Times New Roman" w:hAnsi="Times New Roman" w:cs="Times New Roman"/>
              </w:rPr>
              <w:t xml:space="preserve"> </w:t>
            </w:r>
            <w:r w:rsidR="00A2006B" w:rsidRPr="000B4058">
              <w:rPr>
                <w:rFonts w:ascii="Times New Roman" w:hAnsi="Times New Roman" w:cs="Times New Roman"/>
              </w:rPr>
              <w:t>PL-2000</w:t>
            </w:r>
            <w:r w:rsidR="00A2006B">
              <w:rPr>
                <w:rFonts w:ascii="Times New Roman" w:hAnsi="Times New Roman" w:cs="Times New Roman"/>
              </w:rPr>
              <w:t xml:space="preserve"> oraz </w:t>
            </w:r>
            <w:r w:rsidR="008B7B22" w:rsidRPr="008B7B22">
              <w:rPr>
                <w:rFonts w:ascii="Times New Roman" w:hAnsi="Times New Roman" w:cs="Times New Roman"/>
              </w:rPr>
              <w:t>układ geograficzny</w:t>
            </w:r>
            <w:r w:rsidRPr="000B4058">
              <w:rPr>
                <w:rFonts w:ascii="Times New Roman" w:hAnsi="Times New Roman" w:cs="Times New Roman"/>
              </w:rPr>
              <w:t>. Pr</w:t>
            </w:r>
            <w:r w:rsidR="00876DC0" w:rsidRPr="000B4058">
              <w:rPr>
                <w:rFonts w:ascii="Times New Roman" w:hAnsi="Times New Roman" w:cs="Times New Roman"/>
              </w:rPr>
              <w:t>zy czym</w:t>
            </w:r>
            <w:r w:rsidR="003274C4">
              <w:rPr>
                <w:rFonts w:ascii="Times New Roman" w:hAnsi="Times New Roman" w:cs="Times New Roman"/>
              </w:rPr>
              <w:t>,</w:t>
            </w:r>
            <w:r w:rsidR="00876DC0" w:rsidRPr="000B4058">
              <w:rPr>
                <w:rFonts w:ascii="Times New Roman" w:hAnsi="Times New Roman" w:cs="Times New Roman"/>
              </w:rPr>
              <w:t xml:space="preserve"> w</w:t>
            </w:r>
            <w:r w:rsidR="000B4058">
              <w:rPr>
                <w:rFonts w:ascii="Times New Roman" w:hAnsi="Times New Roman" w:cs="Times New Roman"/>
              </w:rPr>
              <w:t> </w:t>
            </w:r>
            <w:r w:rsidR="00876DC0" w:rsidRPr="000B4058">
              <w:rPr>
                <w:rFonts w:ascii="Times New Roman" w:hAnsi="Times New Roman" w:cs="Times New Roman"/>
              </w:rPr>
              <w:t xml:space="preserve">przypadku układu </w:t>
            </w:r>
            <w:r w:rsidR="000135E8">
              <w:rPr>
                <w:rFonts w:ascii="Times New Roman" w:hAnsi="Times New Roman" w:cs="Times New Roman"/>
              </w:rPr>
              <w:t xml:space="preserve">współrzędnych </w:t>
            </w:r>
            <w:r w:rsidR="00876DC0" w:rsidRPr="000B4058">
              <w:rPr>
                <w:rFonts w:ascii="Times New Roman" w:hAnsi="Times New Roman" w:cs="Times New Roman"/>
              </w:rPr>
              <w:t>PL-</w:t>
            </w:r>
            <w:r w:rsidRPr="000B4058">
              <w:rPr>
                <w:rFonts w:ascii="Times New Roman" w:hAnsi="Times New Roman" w:cs="Times New Roman"/>
              </w:rPr>
              <w:t>2000 usługa musi wspierać tą strefę układu</w:t>
            </w:r>
            <w:r w:rsidR="003274C4">
              <w:rPr>
                <w:rFonts w:ascii="Times New Roman" w:hAnsi="Times New Roman" w:cs="Times New Roman"/>
              </w:rPr>
              <w:t>,</w:t>
            </w:r>
            <w:r w:rsidRPr="000B4058">
              <w:rPr>
                <w:rFonts w:ascii="Times New Roman" w:hAnsi="Times New Roman" w:cs="Times New Roman"/>
              </w:rPr>
              <w:t xml:space="preserve"> </w:t>
            </w:r>
            <w:r w:rsidR="005765B4" w:rsidRPr="000B4058">
              <w:rPr>
                <w:rFonts w:ascii="Times New Roman" w:hAnsi="Times New Roman" w:cs="Times New Roman"/>
              </w:rPr>
              <w:t>w</w:t>
            </w:r>
            <w:r w:rsidRPr="000B4058">
              <w:rPr>
                <w:rFonts w:ascii="Times New Roman" w:hAnsi="Times New Roman" w:cs="Times New Roman"/>
              </w:rPr>
              <w:t xml:space="preserve"> której zostały określone współrzędne </w:t>
            </w:r>
            <w:r w:rsidR="00F05BBE">
              <w:rPr>
                <w:rFonts w:ascii="Times New Roman" w:hAnsi="Times New Roman" w:cs="Times New Roman"/>
              </w:rPr>
              <w:t>publikowanych obiektów</w:t>
            </w:r>
            <w:r w:rsidRPr="000B4058">
              <w:rPr>
                <w:rFonts w:ascii="Times New Roman" w:hAnsi="Times New Roman" w:cs="Times New Roman"/>
              </w:rPr>
              <w:t>.</w:t>
            </w:r>
          </w:p>
        </w:tc>
      </w:tr>
      <w:tr w:rsidR="000318BF" w:rsidRPr="000B4058" w14:paraId="4E75E852" w14:textId="77777777" w:rsidTr="000B4058">
        <w:trPr>
          <w:trHeight w:val="567"/>
        </w:trPr>
        <w:tc>
          <w:tcPr>
            <w:tcW w:w="868" w:type="pct"/>
            <w:vAlign w:val="center"/>
          </w:tcPr>
          <w:p w14:paraId="73B27FCB" w14:textId="77777777" w:rsidR="000318BF" w:rsidRPr="000B4058" w:rsidRDefault="000318BF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BBOX</w:t>
            </w:r>
          </w:p>
        </w:tc>
        <w:tc>
          <w:tcPr>
            <w:tcW w:w="1669" w:type="pct"/>
            <w:vAlign w:val="center"/>
          </w:tcPr>
          <w:p w14:paraId="21DD7D31" w14:textId="69457D82" w:rsidR="000318BF" w:rsidRPr="000B4058" w:rsidRDefault="008D2CF9" w:rsidP="00933E1B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minX,</w:t>
            </w:r>
            <w:r w:rsidR="00CC2971"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minY,</w:t>
            </w:r>
            <w:r w:rsidR="00CC2971">
              <w:rPr>
                <w:rFonts w:ascii="Times New Roman" w:hAnsi="Times New Roman" w:cs="Times New Roman"/>
              </w:rPr>
              <w:t xml:space="preserve"> </w:t>
            </w:r>
            <w:r w:rsidRPr="000B4058">
              <w:rPr>
                <w:rFonts w:ascii="Times New Roman" w:hAnsi="Times New Roman" w:cs="Times New Roman"/>
              </w:rPr>
              <w:t>maxX,</w:t>
            </w:r>
            <w:r w:rsidR="00CC2971">
              <w:rPr>
                <w:rFonts w:ascii="Times New Roman" w:hAnsi="Times New Roman" w:cs="Times New Roman"/>
              </w:rPr>
              <w:t xml:space="preserve"> </w:t>
            </w:r>
            <w:r w:rsidR="00933E1B" w:rsidRPr="000B4058">
              <w:rPr>
                <w:rFonts w:ascii="Times New Roman" w:hAnsi="Times New Roman" w:cs="Times New Roman"/>
              </w:rPr>
              <w:t>maxY</w:t>
            </w:r>
          </w:p>
        </w:tc>
        <w:tc>
          <w:tcPr>
            <w:tcW w:w="2463" w:type="pct"/>
          </w:tcPr>
          <w:p w14:paraId="491890C0" w14:textId="77777777" w:rsidR="000318BF" w:rsidRPr="000B4058" w:rsidRDefault="00933E1B" w:rsidP="00952686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spółrzędne ograniczające zakres przestrzenny zapytania.</w:t>
            </w:r>
          </w:p>
        </w:tc>
      </w:tr>
      <w:tr w:rsidR="008D2CF9" w:rsidRPr="000B4058" w14:paraId="05710F43" w14:textId="77777777" w:rsidTr="000B4058">
        <w:trPr>
          <w:trHeight w:val="600"/>
        </w:trPr>
        <w:tc>
          <w:tcPr>
            <w:tcW w:w="868" w:type="pct"/>
            <w:vAlign w:val="center"/>
          </w:tcPr>
          <w:p w14:paraId="1C5E7213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IDTH</w:t>
            </w:r>
          </w:p>
        </w:tc>
        <w:tc>
          <w:tcPr>
            <w:tcW w:w="1669" w:type="pct"/>
            <w:vAlign w:val="center"/>
          </w:tcPr>
          <w:p w14:paraId="6E4B0609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Szerokość obrazu w pikselach</w:t>
            </w:r>
          </w:p>
        </w:tc>
        <w:tc>
          <w:tcPr>
            <w:tcW w:w="2463" w:type="pct"/>
          </w:tcPr>
          <w:p w14:paraId="4F337DE1" w14:textId="77777777" w:rsidR="008D2CF9" w:rsidRPr="000B4058" w:rsidRDefault="008D2CF9" w:rsidP="00D172E9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Serwer może odrzucić́ żądanie utworzenia obrazu o rozmiarze przekraczającym 4096 pikseli</w:t>
            </w:r>
          </w:p>
        </w:tc>
      </w:tr>
      <w:tr w:rsidR="008D2CF9" w:rsidRPr="000B4058" w14:paraId="284A9F5F" w14:textId="77777777" w:rsidTr="000B4058">
        <w:trPr>
          <w:trHeight w:val="694"/>
        </w:trPr>
        <w:tc>
          <w:tcPr>
            <w:tcW w:w="868" w:type="pct"/>
            <w:vAlign w:val="center"/>
          </w:tcPr>
          <w:p w14:paraId="5D632DBE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HEIGHT</w:t>
            </w:r>
          </w:p>
        </w:tc>
        <w:tc>
          <w:tcPr>
            <w:tcW w:w="1669" w:type="pct"/>
            <w:vAlign w:val="center"/>
          </w:tcPr>
          <w:p w14:paraId="40DEB8E6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ysokość obrazu w pikselach</w:t>
            </w:r>
          </w:p>
        </w:tc>
        <w:tc>
          <w:tcPr>
            <w:tcW w:w="2463" w:type="pct"/>
          </w:tcPr>
          <w:p w14:paraId="3B683874" w14:textId="77777777" w:rsidR="008D2CF9" w:rsidRPr="000B4058" w:rsidRDefault="008D2CF9" w:rsidP="00D172E9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Serwer może odrzucić́ żądanie utworzenia obrazu o rozmiarze przekraczającym 4096 pikseli</w:t>
            </w:r>
          </w:p>
        </w:tc>
      </w:tr>
      <w:tr w:rsidR="008D2CF9" w:rsidRPr="000B4058" w14:paraId="7B20FBB3" w14:textId="77777777" w:rsidTr="000B4058">
        <w:trPr>
          <w:trHeight w:val="421"/>
        </w:trPr>
        <w:tc>
          <w:tcPr>
            <w:tcW w:w="868" w:type="pct"/>
            <w:vAlign w:val="center"/>
          </w:tcPr>
          <w:p w14:paraId="51D0C232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FORMAT</w:t>
            </w:r>
          </w:p>
        </w:tc>
        <w:tc>
          <w:tcPr>
            <w:tcW w:w="1669" w:type="pct"/>
            <w:vAlign w:val="center"/>
          </w:tcPr>
          <w:p w14:paraId="50B6EB54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image/png</w:t>
            </w:r>
          </w:p>
        </w:tc>
        <w:tc>
          <w:tcPr>
            <w:tcW w:w="2463" w:type="pct"/>
          </w:tcPr>
          <w:p w14:paraId="146ED653" w14:textId="77777777" w:rsidR="008D2CF9" w:rsidRPr="000B4058" w:rsidRDefault="008D2CF9" w:rsidP="008D2CF9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Usługa może wspierać inne formaty zapisu obrazu</w:t>
            </w:r>
          </w:p>
        </w:tc>
      </w:tr>
      <w:tr w:rsidR="008D2CF9" w:rsidRPr="000B4058" w14:paraId="5CC5E254" w14:textId="77777777" w:rsidTr="000B4058">
        <w:trPr>
          <w:trHeight w:val="427"/>
        </w:trPr>
        <w:tc>
          <w:tcPr>
            <w:tcW w:w="868" w:type="pct"/>
            <w:vAlign w:val="center"/>
          </w:tcPr>
          <w:p w14:paraId="3B650228" w14:textId="77777777" w:rsidR="008D2CF9" w:rsidRPr="000B4058" w:rsidRDefault="008D2CF9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RANSPARE</w:t>
            </w:r>
            <w:r w:rsidR="00933E1B" w:rsidRPr="000B4058">
              <w:rPr>
                <w:rFonts w:ascii="Times New Roman" w:hAnsi="Times New Roman" w:cs="Times New Roman"/>
              </w:rPr>
              <w:t>N</w:t>
            </w:r>
            <w:r w:rsidRPr="000B4058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669" w:type="pct"/>
            <w:vAlign w:val="center"/>
          </w:tcPr>
          <w:p w14:paraId="2D108363" w14:textId="77777777" w:rsidR="008D2CF9" w:rsidRPr="000B4058" w:rsidRDefault="008D2CF9" w:rsidP="008D2CF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RUE</w:t>
            </w:r>
          </w:p>
        </w:tc>
        <w:tc>
          <w:tcPr>
            <w:tcW w:w="2463" w:type="pct"/>
          </w:tcPr>
          <w:p w14:paraId="6D8D320C" w14:textId="77777777" w:rsidR="008D2CF9" w:rsidRPr="000B4058" w:rsidRDefault="008D2CF9" w:rsidP="00952686">
            <w:pPr>
              <w:pStyle w:val="NormalnyWeb"/>
              <w:rPr>
                <w:sz w:val="20"/>
                <w:szCs w:val="20"/>
              </w:rPr>
            </w:pPr>
            <w:r w:rsidRPr="000B4058">
              <w:rPr>
                <w:sz w:val="20"/>
                <w:szCs w:val="20"/>
              </w:rPr>
              <w:t>Tło obrazka wyświetla się jako przeźroczyste</w:t>
            </w:r>
          </w:p>
        </w:tc>
      </w:tr>
    </w:tbl>
    <w:p w14:paraId="2E88A6FB" w14:textId="77777777" w:rsidR="00362AFA" w:rsidRDefault="00362AFA" w:rsidP="00D172E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7AA554" w14:textId="6EBFC348" w:rsidR="00AA1E6D" w:rsidRPr="00532580" w:rsidRDefault="008D2CF9" w:rsidP="00D172E9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lastRenderedPageBreak/>
        <w:t>5</w:t>
      </w:r>
      <w:r w:rsidR="00362AFA" w:rsidRPr="00532580">
        <w:rPr>
          <w:rFonts w:ascii="Times New Roman" w:hAnsi="Times New Roman" w:cs="Times New Roman"/>
          <w:sz w:val="20"/>
          <w:szCs w:val="24"/>
        </w:rPr>
        <w:t xml:space="preserve">. </w:t>
      </w:r>
      <w:r w:rsidR="004213EC" w:rsidRPr="00532580">
        <w:rPr>
          <w:rFonts w:ascii="Times New Roman" w:hAnsi="Times New Roman" w:cs="Times New Roman"/>
          <w:sz w:val="20"/>
          <w:szCs w:val="24"/>
        </w:rPr>
        <w:t xml:space="preserve">Podstawowe parametry </w:t>
      </w:r>
      <w:r w:rsidR="00AA1E6D" w:rsidRPr="00532580">
        <w:rPr>
          <w:rFonts w:ascii="Times New Roman" w:hAnsi="Times New Roman" w:cs="Times New Roman"/>
          <w:sz w:val="20"/>
          <w:szCs w:val="24"/>
        </w:rPr>
        <w:t>wykorzystywan</w:t>
      </w:r>
      <w:r w:rsidR="004213EC" w:rsidRPr="00532580">
        <w:rPr>
          <w:rFonts w:ascii="Times New Roman" w:hAnsi="Times New Roman" w:cs="Times New Roman"/>
          <w:sz w:val="20"/>
          <w:szCs w:val="24"/>
        </w:rPr>
        <w:t>e</w:t>
      </w:r>
      <w:r w:rsidR="00AA1E6D" w:rsidRPr="00532580">
        <w:rPr>
          <w:rFonts w:ascii="Times New Roman" w:hAnsi="Times New Roman" w:cs="Times New Roman"/>
          <w:sz w:val="20"/>
          <w:szCs w:val="24"/>
        </w:rPr>
        <w:t xml:space="preserve"> przez</w:t>
      </w:r>
      <w:r w:rsidRPr="00532580">
        <w:rPr>
          <w:rFonts w:ascii="Times New Roman" w:hAnsi="Times New Roman" w:cs="Times New Roman"/>
          <w:sz w:val="20"/>
          <w:szCs w:val="24"/>
        </w:rPr>
        <w:t xml:space="preserve"> funkcj</w:t>
      </w:r>
      <w:r w:rsidR="00AA1E6D" w:rsidRPr="00532580">
        <w:rPr>
          <w:rFonts w:ascii="Times New Roman" w:hAnsi="Times New Roman" w:cs="Times New Roman"/>
          <w:sz w:val="20"/>
          <w:szCs w:val="24"/>
        </w:rPr>
        <w:t>ę</w:t>
      </w:r>
      <w:r w:rsidRPr="00532580">
        <w:rPr>
          <w:rFonts w:ascii="Times New Roman" w:hAnsi="Times New Roman" w:cs="Times New Roman"/>
          <w:sz w:val="20"/>
          <w:szCs w:val="24"/>
        </w:rPr>
        <w:t xml:space="preserve"> GetFeatureInfo </w:t>
      </w:r>
      <w:r w:rsidR="00733B5C">
        <w:rPr>
          <w:rFonts w:ascii="Times New Roman" w:hAnsi="Times New Roman" w:cs="Times New Roman"/>
          <w:sz w:val="20"/>
          <w:szCs w:val="24"/>
        </w:rPr>
        <w:t xml:space="preserve">usługi WMS </w:t>
      </w:r>
      <w:r w:rsidRPr="00532580">
        <w:rPr>
          <w:rFonts w:ascii="Times New Roman" w:hAnsi="Times New Roman" w:cs="Times New Roman"/>
          <w:sz w:val="20"/>
          <w:szCs w:val="24"/>
        </w:rPr>
        <w:t>określa tabela</w:t>
      </w:r>
      <w:r w:rsidR="00996E1B" w:rsidRPr="00532580">
        <w:rPr>
          <w:rFonts w:ascii="Times New Roman" w:hAnsi="Times New Roman" w:cs="Times New Roman"/>
          <w:sz w:val="20"/>
          <w:szCs w:val="24"/>
        </w:rPr>
        <w:t xml:space="preserve"> nr 3</w:t>
      </w:r>
      <w:r w:rsidR="004213EC" w:rsidRPr="00532580">
        <w:rPr>
          <w:rFonts w:ascii="Times New Roman" w:hAnsi="Times New Roman" w:cs="Times New Roman"/>
          <w:sz w:val="20"/>
          <w:szCs w:val="24"/>
        </w:rPr>
        <w:t>, a p</w:t>
      </w:r>
      <w:r w:rsidR="00E64117" w:rsidRPr="00532580">
        <w:rPr>
          <w:rFonts w:ascii="Times New Roman" w:hAnsi="Times New Roman" w:cs="Times New Roman"/>
          <w:sz w:val="20"/>
          <w:szCs w:val="24"/>
        </w:rPr>
        <w:t xml:space="preserve">ozostałe </w:t>
      </w:r>
      <w:r w:rsidR="004213EC" w:rsidRPr="00532580">
        <w:rPr>
          <w:rFonts w:ascii="Times New Roman" w:hAnsi="Times New Roman" w:cs="Times New Roman"/>
          <w:sz w:val="20"/>
          <w:szCs w:val="24"/>
        </w:rPr>
        <w:t xml:space="preserve">wymagane </w:t>
      </w:r>
      <w:r w:rsidR="00E64117" w:rsidRPr="00532580">
        <w:rPr>
          <w:rFonts w:ascii="Times New Roman" w:hAnsi="Times New Roman" w:cs="Times New Roman"/>
          <w:sz w:val="20"/>
          <w:szCs w:val="24"/>
        </w:rPr>
        <w:t>p</w:t>
      </w:r>
      <w:r w:rsidR="00AA1E6D" w:rsidRPr="00532580">
        <w:rPr>
          <w:rFonts w:ascii="Times New Roman" w:hAnsi="Times New Roman" w:cs="Times New Roman"/>
          <w:sz w:val="20"/>
          <w:szCs w:val="24"/>
        </w:rPr>
        <w:t xml:space="preserve">arametry </w:t>
      </w:r>
      <w:r w:rsidR="009D3E96" w:rsidRPr="00532580">
        <w:rPr>
          <w:rFonts w:ascii="Times New Roman" w:hAnsi="Times New Roman" w:cs="Times New Roman"/>
          <w:sz w:val="20"/>
          <w:szCs w:val="24"/>
        </w:rPr>
        <w:t xml:space="preserve">nie ujęte w tabeli nr 3, </w:t>
      </w:r>
      <w:r w:rsidR="00AA1E6D" w:rsidRPr="00532580">
        <w:rPr>
          <w:rFonts w:ascii="Times New Roman" w:hAnsi="Times New Roman" w:cs="Times New Roman"/>
          <w:sz w:val="20"/>
          <w:szCs w:val="24"/>
        </w:rPr>
        <w:t>są tożsame z parametrami funkcji GetMap przedstawionymi w</w:t>
      </w:r>
      <w:r w:rsidR="000B4058" w:rsidRPr="00532580">
        <w:rPr>
          <w:rFonts w:ascii="Times New Roman" w:hAnsi="Times New Roman" w:cs="Times New Roman"/>
          <w:sz w:val="20"/>
          <w:szCs w:val="24"/>
        </w:rPr>
        <w:t> </w:t>
      </w:r>
      <w:r w:rsidR="009D3E96" w:rsidRPr="00532580">
        <w:rPr>
          <w:rFonts w:ascii="Times New Roman" w:hAnsi="Times New Roman" w:cs="Times New Roman"/>
          <w:sz w:val="20"/>
          <w:szCs w:val="24"/>
        </w:rPr>
        <w:t>t</w:t>
      </w:r>
      <w:r w:rsidR="00AA1E6D" w:rsidRPr="00532580">
        <w:rPr>
          <w:rFonts w:ascii="Times New Roman" w:hAnsi="Times New Roman" w:cs="Times New Roman"/>
          <w:sz w:val="20"/>
          <w:szCs w:val="24"/>
        </w:rPr>
        <w:t xml:space="preserve">abeli </w:t>
      </w:r>
      <w:r w:rsidR="009D3E96" w:rsidRPr="00532580">
        <w:rPr>
          <w:rFonts w:ascii="Times New Roman" w:hAnsi="Times New Roman" w:cs="Times New Roman"/>
          <w:sz w:val="20"/>
          <w:szCs w:val="24"/>
        </w:rPr>
        <w:t xml:space="preserve">nr </w:t>
      </w:r>
      <w:r w:rsidR="00AA1E6D" w:rsidRPr="00532580">
        <w:rPr>
          <w:rFonts w:ascii="Times New Roman" w:hAnsi="Times New Roman" w:cs="Times New Roman"/>
          <w:sz w:val="20"/>
          <w:szCs w:val="24"/>
        </w:rPr>
        <w:t>2.</w:t>
      </w:r>
    </w:p>
    <w:p w14:paraId="3B255F8F" w14:textId="3655D12C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0E2241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760FF6" w:rsidRPr="000B4058">
        <w:rPr>
          <w:rFonts w:ascii="Times New Roman" w:hAnsi="Times New Roman" w:cs="Times New Roman"/>
          <w:noProof/>
          <w:color w:val="000000" w:themeColor="text1"/>
        </w:rPr>
        <w:fldChar w:fldCharType="begin"/>
      </w:r>
      <w:r w:rsidRPr="000B4058">
        <w:rPr>
          <w:rFonts w:ascii="Times New Roman" w:hAnsi="Times New Roman" w:cs="Times New Roman"/>
          <w:noProof/>
          <w:color w:val="000000" w:themeColor="text1"/>
        </w:rPr>
        <w:instrText xml:space="preserve"> SEQ Tabela \* ARABIC </w:instrText>
      </w:r>
      <w:r w:rsidR="00760FF6" w:rsidRPr="000B4058">
        <w:rPr>
          <w:rFonts w:ascii="Times New Roman" w:hAnsi="Times New Roman" w:cs="Times New Roman"/>
          <w:noProof/>
          <w:color w:val="000000" w:themeColor="text1"/>
        </w:rPr>
        <w:fldChar w:fldCharType="separate"/>
      </w:r>
      <w:r w:rsidR="00EF63B6">
        <w:rPr>
          <w:rFonts w:ascii="Times New Roman" w:hAnsi="Times New Roman" w:cs="Times New Roman"/>
          <w:noProof/>
          <w:color w:val="000000" w:themeColor="text1"/>
        </w:rPr>
        <w:t>3</w:t>
      </w:r>
      <w:r w:rsidR="00760FF6" w:rsidRPr="000B4058">
        <w:rPr>
          <w:rFonts w:ascii="Times New Roman" w:hAnsi="Times New Roman" w:cs="Times New Roman"/>
          <w:noProof/>
          <w:color w:val="000000" w:themeColor="text1"/>
        </w:rPr>
        <w:fldChar w:fldCharType="end"/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905"/>
        <w:gridCol w:w="3440"/>
        <w:gridCol w:w="4425"/>
      </w:tblGrid>
      <w:tr w:rsidR="00AA1E6D" w:rsidRPr="000B4058" w14:paraId="35D03623" w14:textId="77777777" w:rsidTr="00D172E9">
        <w:trPr>
          <w:trHeight w:val="441"/>
        </w:trPr>
        <w:tc>
          <w:tcPr>
            <w:tcW w:w="868" w:type="pct"/>
            <w:shd w:val="clear" w:color="auto" w:fill="BFBFBF" w:themeFill="background1" w:themeFillShade="BF"/>
          </w:tcPr>
          <w:p w14:paraId="23CFB4D6" w14:textId="77777777" w:rsidR="00AA1E6D" w:rsidRPr="000B4058" w:rsidRDefault="00AA1E6D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1814" w:type="pct"/>
            <w:shd w:val="clear" w:color="auto" w:fill="BFBFBF" w:themeFill="background1" w:themeFillShade="BF"/>
          </w:tcPr>
          <w:p w14:paraId="72593EF2" w14:textId="77777777" w:rsidR="00AA1E6D" w:rsidRPr="000B4058" w:rsidRDefault="00AA1E6D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Wymagane wartości parametru</w:t>
            </w:r>
          </w:p>
        </w:tc>
        <w:tc>
          <w:tcPr>
            <w:tcW w:w="2318" w:type="pct"/>
            <w:shd w:val="clear" w:color="auto" w:fill="BFBFBF" w:themeFill="background1" w:themeFillShade="BF"/>
          </w:tcPr>
          <w:p w14:paraId="64D0B582" w14:textId="77777777" w:rsidR="00AA1E6D" w:rsidRPr="000B4058" w:rsidRDefault="00AA1E6D" w:rsidP="006A2B29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Uwagi</w:t>
            </w:r>
          </w:p>
        </w:tc>
      </w:tr>
      <w:tr w:rsidR="00AA1E6D" w:rsidRPr="000B4058" w14:paraId="3F9F3B82" w14:textId="77777777" w:rsidTr="00D172E9">
        <w:trPr>
          <w:trHeight w:val="411"/>
        </w:trPr>
        <w:tc>
          <w:tcPr>
            <w:tcW w:w="868" w:type="pct"/>
            <w:vAlign w:val="center"/>
          </w:tcPr>
          <w:p w14:paraId="0FB9A480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QUERY_LAYERS</w:t>
            </w:r>
          </w:p>
        </w:tc>
        <w:tc>
          <w:tcPr>
            <w:tcW w:w="1814" w:type="pct"/>
            <w:vAlign w:val="center"/>
          </w:tcPr>
          <w:p w14:paraId="5FE8766C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azwy warstw z tabeli 1</w:t>
            </w:r>
          </w:p>
        </w:tc>
        <w:tc>
          <w:tcPr>
            <w:tcW w:w="2318" w:type="pct"/>
          </w:tcPr>
          <w:p w14:paraId="741408B7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A1E6D" w:rsidRPr="000B4058" w14:paraId="520C7ECA" w14:textId="77777777" w:rsidTr="006A2B29">
        <w:trPr>
          <w:trHeight w:val="898"/>
        </w:trPr>
        <w:tc>
          <w:tcPr>
            <w:tcW w:w="868" w:type="pct"/>
            <w:vAlign w:val="center"/>
          </w:tcPr>
          <w:p w14:paraId="5ABABAC6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hd w:val="clear" w:color="auto" w:fill="C4F1FF"/>
              </w:rPr>
            </w:pPr>
            <w:r w:rsidRPr="000B4058">
              <w:rPr>
                <w:rFonts w:ascii="Times New Roman" w:hAnsi="Times New Roman" w:cs="Times New Roman"/>
              </w:rPr>
              <w:t>INFO_FORMAT</w:t>
            </w:r>
          </w:p>
        </w:tc>
        <w:tc>
          <w:tcPr>
            <w:tcW w:w="1814" w:type="pct"/>
            <w:vAlign w:val="center"/>
          </w:tcPr>
          <w:p w14:paraId="489C21E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text/xml</w:t>
            </w:r>
          </w:p>
        </w:tc>
        <w:tc>
          <w:tcPr>
            <w:tcW w:w="2318" w:type="pct"/>
          </w:tcPr>
          <w:p w14:paraId="28CCC0C8" w14:textId="77777777" w:rsidR="00AA1E6D" w:rsidRPr="000B4058" w:rsidRDefault="00AA1E6D" w:rsidP="00AA1E6D">
            <w:pPr>
              <w:spacing w:after="0"/>
              <w:rPr>
                <w:rFonts w:ascii="Times New Roman" w:hAnsi="Times New Roman" w:cs="Times New Roman"/>
                <w:u w:val="single"/>
              </w:rPr>
            </w:pPr>
            <w:r w:rsidRPr="000B4058">
              <w:rPr>
                <w:rFonts w:ascii="Times New Roman" w:hAnsi="Times New Roman" w:cs="Times New Roman"/>
              </w:rPr>
              <w:t xml:space="preserve">Dopuszcza się również wsparcie dla innych formatów np. HTML przy zachowaniu </w:t>
            </w:r>
            <w:r w:rsidR="00952686" w:rsidRPr="000B4058">
              <w:rPr>
                <w:rFonts w:ascii="Times New Roman" w:hAnsi="Times New Roman" w:cs="Times New Roman"/>
              </w:rPr>
              <w:t xml:space="preserve">co najmniej </w:t>
            </w:r>
            <w:r w:rsidRPr="000B4058">
              <w:rPr>
                <w:rFonts w:ascii="Times New Roman" w:hAnsi="Times New Roman" w:cs="Times New Roman"/>
              </w:rPr>
              <w:t xml:space="preserve">tego samego zakresu treści odpowiedzi. </w:t>
            </w:r>
          </w:p>
        </w:tc>
      </w:tr>
      <w:tr w:rsidR="00AA1E6D" w:rsidRPr="000B4058" w14:paraId="53ABBF56" w14:textId="77777777" w:rsidTr="000B4058">
        <w:trPr>
          <w:trHeight w:val="605"/>
        </w:trPr>
        <w:tc>
          <w:tcPr>
            <w:tcW w:w="868" w:type="pct"/>
            <w:vAlign w:val="center"/>
          </w:tcPr>
          <w:p w14:paraId="4468E5D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FEATURE_COUNT</w:t>
            </w:r>
          </w:p>
        </w:tc>
        <w:tc>
          <w:tcPr>
            <w:tcW w:w="1814" w:type="pct"/>
            <w:vAlign w:val="center"/>
          </w:tcPr>
          <w:p w14:paraId="07458C59" w14:textId="77777777" w:rsidR="00AA1E6D" w:rsidRPr="000B4058" w:rsidRDefault="00CD5BF1" w:rsidP="00917754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 xml:space="preserve">Liczba obiektów dla których </w:t>
            </w:r>
            <w:r w:rsidR="00917754">
              <w:rPr>
                <w:rFonts w:ascii="Times New Roman" w:hAnsi="Times New Roman" w:cs="Times New Roman"/>
              </w:rPr>
              <w:t xml:space="preserve">zostaną </w:t>
            </w:r>
            <w:r w:rsidRPr="000B4058">
              <w:rPr>
                <w:rFonts w:ascii="Times New Roman" w:hAnsi="Times New Roman" w:cs="Times New Roman"/>
              </w:rPr>
              <w:t>zwrócone atrybuty</w:t>
            </w:r>
          </w:p>
        </w:tc>
        <w:tc>
          <w:tcPr>
            <w:tcW w:w="2318" w:type="pct"/>
          </w:tcPr>
          <w:p w14:paraId="1225EAC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AA1E6D" w:rsidRPr="000B4058" w14:paraId="6B4AB935" w14:textId="77777777" w:rsidTr="00D172E9">
        <w:trPr>
          <w:trHeight w:val="412"/>
        </w:trPr>
        <w:tc>
          <w:tcPr>
            <w:tcW w:w="868" w:type="pct"/>
            <w:vAlign w:val="center"/>
          </w:tcPr>
          <w:p w14:paraId="7ED81C2E" w14:textId="77777777" w:rsidR="00AA1E6D" w:rsidRPr="000B4058" w:rsidRDefault="00CD5BF1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814" w:type="pct"/>
            <w:vAlign w:val="center"/>
          </w:tcPr>
          <w:p w14:paraId="43BE1E07" w14:textId="77777777" w:rsidR="00AA1E6D" w:rsidRPr="000B4058" w:rsidRDefault="00933E1B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umer</w:t>
            </w:r>
            <w:r w:rsidR="00CD5BF1" w:rsidRPr="000B4058">
              <w:rPr>
                <w:rFonts w:ascii="Times New Roman" w:hAnsi="Times New Roman" w:cs="Times New Roman"/>
              </w:rPr>
              <w:t xml:space="preserve"> kolumny</w:t>
            </w:r>
            <w:r w:rsidRPr="000B4058">
              <w:rPr>
                <w:rFonts w:ascii="Times New Roman" w:hAnsi="Times New Roman" w:cs="Times New Roman"/>
              </w:rPr>
              <w:t xml:space="preserve"> piksela</w:t>
            </w:r>
          </w:p>
        </w:tc>
        <w:tc>
          <w:tcPr>
            <w:tcW w:w="2318" w:type="pct"/>
          </w:tcPr>
          <w:p w14:paraId="6F92BC32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AA1E6D" w:rsidRPr="000B4058" w14:paraId="218DBA63" w14:textId="77777777" w:rsidTr="00D172E9">
        <w:trPr>
          <w:trHeight w:val="412"/>
        </w:trPr>
        <w:tc>
          <w:tcPr>
            <w:tcW w:w="868" w:type="pct"/>
            <w:vAlign w:val="center"/>
          </w:tcPr>
          <w:p w14:paraId="2CB00796" w14:textId="77777777" w:rsidR="00AA1E6D" w:rsidRPr="000B4058" w:rsidRDefault="00CD5BF1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1814" w:type="pct"/>
            <w:vAlign w:val="center"/>
          </w:tcPr>
          <w:p w14:paraId="781FDD88" w14:textId="77777777" w:rsidR="00AA1E6D" w:rsidRPr="000B4058" w:rsidRDefault="00933E1B" w:rsidP="006A2B29">
            <w:pPr>
              <w:spacing w:after="0"/>
              <w:rPr>
                <w:rFonts w:ascii="Times New Roman" w:hAnsi="Times New Roman" w:cs="Times New Roman"/>
              </w:rPr>
            </w:pPr>
            <w:r w:rsidRPr="000B4058">
              <w:rPr>
                <w:rFonts w:ascii="Times New Roman" w:hAnsi="Times New Roman" w:cs="Times New Roman"/>
              </w:rPr>
              <w:t>Numer</w:t>
            </w:r>
            <w:r w:rsidR="00CD5BF1" w:rsidRPr="000B4058">
              <w:rPr>
                <w:rFonts w:ascii="Times New Roman" w:hAnsi="Times New Roman" w:cs="Times New Roman"/>
              </w:rPr>
              <w:t xml:space="preserve"> wiersza</w:t>
            </w:r>
            <w:r w:rsidRPr="000B4058">
              <w:rPr>
                <w:rFonts w:ascii="Times New Roman" w:hAnsi="Times New Roman" w:cs="Times New Roman"/>
              </w:rPr>
              <w:t xml:space="preserve"> piksela</w:t>
            </w:r>
          </w:p>
        </w:tc>
        <w:tc>
          <w:tcPr>
            <w:tcW w:w="2318" w:type="pct"/>
          </w:tcPr>
          <w:p w14:paraId="798294A7" w14:textId="77777777" w:rsidR="00AA1E6D" w:rsidRPr="000B4058" w:rsidRDefault="00AA1E6D" w:rsidP="006A2B29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14:paraId="55343B36" w14:textId="77777777" w:rsidR="00362AFA" w:rsidRDefault="00362AFA" w:rsidP="0036324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D058E3" w14:textId="0DE206A5" w:rsidR="00996E1B" w:rsidRPr="00532580" w:rsidRDefault="00A53704" w:rsidP="00363243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6</w:t>
      </w:r>
      <w:r w:rsidR="00CD5BF1" w:rsidRPr="00532580">
        <w:rPr>
          <w:rFonts w:ascii="Times New Roman" w:hAnsi="Times New Roman" w:cs="Times New Roman"/>
          <w:sz w:val="20"/>
          <w:szCs w:val="24"/>
        </w:rPr>
        <w:t xml:space="preserve">. </w:t>
      </w:r>
      <w:r w:rsidR="002B3735" w:rsidRPr="00532580">
        <w:rPr>
          <w:rFonts w:ascii="Times New Roman" w:hAnsi="Times New Roman" w:cs="Times New Roman"/>
          <w:sz w:val="20"/>
          <w:szCs w:val="24"/>
        </w:rPr>
        <w:t>Wartości atrybutów f</w:t>
      </w:r>
      <w:r w:rsidR="00996E1B" w:rsidRPr="00532580">
        <w:rPr>
          <w:rFonts w:ascii="Times New Roman" w:hAnsi="Times New Roman" w:cs="Times New Roman"/>
          <w:sz w:val="20"/>
          <w:szCs w:val="24"/>
        </w:rPr>
        <w:t>u</w:t>
      </w:r>
      <w:r w:rsidR="003D11F0" w:rsidRPr="00532580">
        <w:rPr>
          <w:rFonts w:ascii="Times New Roman" w:hAnsi="Times New Roman" w:cs="Times New Roman"/>
          <w:sz w:val="20"/>
          <w:szCs w:val="24"/>
        </w:rPr>
        <w:t>n</w:t>
      </w:r>
      <w:r w:rsidR="00996E1B" w:rsidRPr="00532580">
        <w:rPr>
          <w:rFonts w:ascii="Times New Roman" w:hAnsi="Times New Roman" w:cs="Times New Roman"/>
          <w:sz w:val="20"/>
          <w:szCs w:val="24"/>
        </w:rPr>
        <w:t>kcj</w:t>
      </w:r>
      <w:r w:rsidR="002B3735" w:rsidRPr="00532580">
        <w:rPr>
          <w:rFonts w:ascii="Times New Roman" w:hAnsi="Times New Roman" w:cs="Times New Roman"/>
          <w:sz w:val="20"/>
          <w:szCs w:val="24"/>
        </w:rPr>
        <w:t>i</w:t>
      </w:r>
      <w:r w:rsidR="00996E1B" w:rsidRPr="00532580">
        <w:rPr>
          <w:rFonts w:ascii="Times New Roman" w:hAnsi="Times New Roman" w:cs="Times New Roman"/>
          <w:sz w:val="20"/>
          <w:szCs w:val="24"/>
        </w:rPr>
        <w:t xml:space="preserve"> GetFeatureInfo </w:t>
      </w:r>
      <w:r w:rsidR="00733B5C">
        <w:rPr>
          <w:rFonts w:ascii="Times New Roman" w:hAnsi="Times New Roman" w:cs="Times New Roman"/>
          <w:sz w:val="20"/>
          <w:szCs w:val="24"/>
        </w:rPr>
        <w:t xml:space="preserve">usługi WMS </w:t>
      </w:r>
      <w:r w:rsidR="00B02811" w:rsidRPr="00532580">
        <w:rPr>
          <w:rFonts w:ascii="Times New Roman" w:hAnsi="Times New Roman" w:cs="Times New Roman"/>
          <w:sz w:val="20"/>
          <w:szCs w:val="24"/>
        </w:rPr>
        <w:t>dla warstw</w:t>
      </w:r>
      <w:r w:rsidR="008B7B22" w:rsidRPr="00532580">
        <w:rPr>
          <w:rFonts w:ascii="Times New Roman" w:hAnsi="Times New Roman" w:cs="Times New Roman"/>
          <w:sz w:val="20"/>
          <w:szCs w:val="24"/>
        </w:rPr>
        <w:t xml:space="preserve">y </w:t>
      </w:r>
      <w:r w:rsidR="00CC2971" w:rsidRPr="00532580">
        <w:rPr>
          <w:rFonts w:ascii="Times New Roman" w:hAnsi="Times New Roman" w:cs="Times New Roman"/>
          <w:sz w:val="20"/>
          <w:szCs w:val="24"/>
        </w:rPr>
        <w:t>„D</w:t>
      </w:r>
      <w:r w:rsidR="002B3735" w:rsidRPr="00532580">
        <w:rPr>
          <w:rFonts w:ascii="Times New Roman" w:hAnsi="Times New Roman" w:cs="Times New Roman"/>
          <w:sz w:val="20"/>
          <w:szCs w:val="24"/>
        </w:rPr>
        <w:t>ziałki</w:t>
      </w:r>
      <w:r w:rsidR="00CC2971" w:rsidRPr="00532580">
        <w:rPr>
          <w:rFonts w:ascii="Times New Roman" w:hAnsi="Times New Roman" w:cs="Times New Roman"/>
          <w:sz w:val="20"/>
          <w:szCs w:val="24"/>
        </w:rPr>
        <w:t>”</w:t>
      </w:r>
      <w:r w:rsidR="002B3735" w:rsidRPr="00532580">
        <w:rPr>
          <w:rFonts w:ascii="Times New Roman" w:hAnsi="Times New Roman" w:cs="Times New Roman"/>
          <w:sz w:val="20"/>
          <w:szCs w:val="24"/>
        </w:rPr>
        <w:t xml:space="preserve"> określa tabela nr 4.</w:t>
      </w:r>
    </w:p>
    <w:p w14:paraId="06EEE73E" w14:textId="373029F6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0E2241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</w:rPr>
        <w:t>4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2674"/>
        <w:gridCol w:w="7101"/>
      </w:tblGrid>
      <w:tr w:rsidR="002B3735" w:rsidRPr="00612161" w14:paraId="43ED28F3" w14:textId="77777777" w:rsidTr="00AB6B74">
        <w:tc>
          <w:tcPr>
            <w:tcW w:w="2683" w:type="dxa"/>
          </w:tcPr>
          <w:p w14:paraId="1629E2C8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ID_DZIALKI</w:t>
            </w:r>
          </w:p>
        </w:tc>
        <w:tc>
          <w:tcPr>
            <w:tcW w:w="7318" w:type="dxa"/>
          </w:tcPr>
          <w:p w14:paraId="5FEDE167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pełny identyfikator działki</w:t>
            </w:r>
          </w:p>
        </w:tc>
      </w:tr>
      <w:tr w:rsidR="002B3735" w:rsidRPr="00612161" w14:paraId="0E1CF8C6" w14:textId="77777777" w:rsidTr="00AB6B74">
        <w:tc>
          <w:tcPr>
            <w:tcW w:w="2683" w:type="dxa"/>
          </w:tcPr>
          <w:p w14:paraId="7C48C7C4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NUMER_DZIALKI</w:t>
            </w:r>
          </w:p>
        </w:tc>
        <w:tc>
          <w:tcPr>
            <w:tcW w:w="7318" w:type="dxa"/>
          </w:tcPr>
          <w:p w14:paraId="0F24B413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numer działki</w:t>
            </w:r>
          </w:p>
        </w:tc>
      </w:tr>
      <w:tr w:rsidR="002B3735" w:rsidRPr="00612161" w14:paraId="55DFCC34" w14:textId="77777777" w:rsidTr="00AB6B74">
        <w:tc>
          <w:tcPr>
            <w:tcW w:w="2683" w:type="dxa"/>
          </w:tcPr>
          <w:p w14:paraId="08807C6E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NUMER_OBREBU</w:t>
            </w:r>
          </w:p>
        </w:tc>
        <w:tc>
          <w:tcPr>
            <w:tcW w:w="7318" w:type="dxa"/>
          </w:tcPr>
          <w:p w14:paraId="443239CA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numer obrębu</w:t>
            </w:r>
          </w:p>
        </w:tc>
      </w:tr>
      <w:tr w:rsidR="00AB6B74" w:rsidRPr="00612161" w14:paraId="176E6305" w14:textId="77777777" w:rsidTr="00992C0B">
        <w:tc>
          <w:tcPr>
            <w:tcW w:w="2683" w:type="dxa"/>
            <w:shd w:val="clear" w:color="auto" w:fill="auto"/>
          </w:tcPr>
          <w:p w14:paraId="05A9CE38" w14:textId="77777777" w:rsidR="00AB6B74" w:rsidRPr="002B3735" w:rsidRDefault="00992C0B" w:rsidP="00992C0B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UMER_JEDNOSTKI</w:t>
            </w:r>
          </w:p>
        </w:tc>
        <w:tc>
          <w:tcPr>
            <w:tcW w:w="7318" w:type="dxa"/>
          </w:tcPr>
          <w:p w14:paraId="5E590053" w14:textId="77777777" w:rsidR="00AB6B74" w:rsidRPr="002B3735" w:rsidRDefault="00AB6B74" w:rsidP="00AB6B74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 xml:space="preserve">numer </w:t>
            </w:r>
            <w:r>
              <w:rPr>
                <w:rFonts w:ascii="Times New Roman" w:hAnsi="Times New Roman" w:cs="Times New Roman"/>
              </w:rPr>
              <w:t>jednostki ewidencyjnej</w:t>
            </w:r>
          </w:p>
        </w:tc>
      </w:tr>
      <w:tr w:rsidR="002B3735" w:rsidRPr="00612161" w14:paraId="270DC14A" w14:textId="77777777" w:rsidTr="00AB6B74">
        <w:tc>
          <w:tcPr>
            <w:tcW w:w="2683" w:type="dxa"/>
          </w:tcPr>
          <w:p w14:paraId="00D97BC1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NAZWA_OBREBU</w:t>
            </w:r>
          </w:p>
        </w:tc>
        <w:tc>
          <w:tcPr>
            <w:tcW w:w="7318" w:type="dxa"/>
          </w:tcPr>
          <w:p w14:paraId="326D52C9" w14:textId="77777777" w:rsidR="002B3735" w:rsidRPr="002B3735" w:rsidRDefault="002B3735" w:rsidP="00AB6B74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nazwa obrębu</w:t>
            </w:r>
          </w:p>
        </w:tc>
      </w:tr>
      <w:tr w:rsidR="002B3735" w:rsidRPr="00612161" w14:paraId="1EF7D3D2" w14:textId="77777777" w:rsidTr="00AB6B74">
        <w:tc>
          <w:tcPr>
            <w:tcW w:w="2683" w:type="dxa"/>
          </w:tcPr>
          <w:p w14:paraId="55BCF1CF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NAZWA_GMINY</w:t>
            </w:r>
          </w:p>
        </w:tc>
        <w:tc>
          <w:tcPr>
            <w:tcW w:w="7318" w:type="dxa"/>
          </w:tcPr>
          <w:p w14:paraId="4C95840D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nazwa gminy</w:t>
            </w:r>
          </w:p>
        </w:tc>
      </w:tr>
      <w:tr w:rsidR="002B3735" w:rsidRPr="00612161" w14:paraId="45C10286" w14:textId="77777777" w:rsidTr="00AB6B74">
        <w:tc>
          <w:tcPr>
            <w:tcW w:w="2683" w:type="dxa"/>
          </w:tcPr>
          <w:p w14:paraId="2485E4C0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POLE_EWIDENCYJNE</w:t>
            </w:r>
          </w:p>
        </w:tc>
        <w:tc>
          <w:tcPr>
            <w:tcW w:w="7318" w:type="dxa"/>
          </w:tcPr>
          <w:p w14:paraId="3FA55BD6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pole powierzchni ewiden</w:t>
            </w:r>
            <w:r w:rsidR="00AB6B74">
              <w:rPr>
                <w:rFonts w:ascii="Times New Roman" w:hAnsi="Times New Roman" w:cs="Times New Roman"/>
              </w:rPr>
              <w:t>cyjnej działki</w:t>
            </w:r>
          </w:p>
        </w:tc>
      </w:tr>
      <w:tr w:rsidR="00AB6B74" w:rsidRPr="00612161" w14:paraId="591EBE01" w14:textId="77777777" w:rsidTr="006A2B29">
        <w:tc>
          <w:tcPr>
            <w:tcW w:w="2683" w:type="dxa"/>
          </w:tcPr>
          <w:p w14:paraId="188AAA18" w14:textId="77777777" w:rsidR="00AB6B74" w:rsidRPr="002B3735" w:rsidRDefault="00AB6B74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LASOUZYTKI_EGIB</w:t>
            </w:r>
          </w:p>
        </w:tc>
        <w:tc>
          <w:tcPr>
            <w:tcW w:w="7318" w:type="dxa"/>
          </w:tcPr>
          <w:p w14:paraId="1AAC2546" w14:textId="77777777" w:rsidR="00AB6B74" w:rsidRPr="002B3735" w:rsidRDefault="00AB6B74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ykaz klasoużytków wchodzących w skład działki ewidencyjnej</w:t>
            </w:r>
          </w:p>
        </w:tc>
      </w:tr>
      <w:tr w:rsidR="002B3735" w:rsidRPr="00612161" w14:paraId="2945212C" w14:textId="77777777" w:rsidTr="00AB6B74">
        <w:tc>
          <w:tcPr>
            <w:tcW w:w="2683" w:type="dxa"/>
          </w:tcPr>
          <w:p w14:paraId="0B6C0276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KW</w:t>
            </w:r>
          </w:p>
        </w:tc>
        <w:tc>
          <w:tcPr>
            <w:tcW w:w="7318" w:type="dxa"/>
          </w:tcPr>
          <w:p w14:paraId="49A71107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numer księgi wieczystej</w:t>
            </w:r>
          </w:p>
        </w:tc>
      </w:tr>
      <w:tr w:rsidR="002B3735" w:rsidRPr="00612161" w14:paraId="0C4AD1D4" w14:textId="77777777" w:rsidTr="00AB6B74">
        <w:tc>
          <w:tcPr>
            <w:tcW w:w="2683" w:type="dxa"/>
          </w:tcPr>
          <w:p w14:paraId="5C16507A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GRUPA_REJESTROWA</w:t>
            </w:r>
          </w:p>
        </w:tc>
        <w:tc>
          <w:tcPr>
            <w:tcW w:w="7318" w:type="dxa"/>
          </w:tcPr>
          <w:p w14:paraId="5F1A3AB3" w14:textId="77777777" w:rsidR="002B3735" w:rsidRPr="00CC2971" w:rsidRDefault="002B3735" w:rsidP="00D75050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CC2971">
              <w:rPr>
                <w:rFonts w:ascii="Times New Roman" w:hAnsi="Times New Roman" w:cs="Times New Roman"/>
              </w:rPr>
              <w:t>numer grupy rejestrowej</w:t>
            </w:r>
          </w:p>
        </w:tc>
      </w:tr>
      <w:tr w:rsidR="002B3735" w:rsidRPr="00612161" w14:paraId="7425A93C" w14:textId="77777777" w:rsidTr="00AB6B74">
        <w:tc>
          <w:tcPr>
            <w:tcW w:w="2683" w:type="dxa"/>
          </w:tcPr>
          <w:p w14:paraId="2D605B9A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DATA</w:t>
            </w:r>
          </w:p>
        </w:tc>
        <w:tc>
          <w:tcPr>
            <w:tcW w:w="7318" w:type="dxa"/>
          </w:tcPr>
          <w:p w14:paraId="64A6F584" w14:textId="77777777" w:rsidR="002B3735" w:rsidRPr="002B3735" w:rsidRDefault="00AB6B74" w:rsidP="00AB6B74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B479A3">
              <w:rPr>
                <w:rFonts w:ascii="Times New Roman" w:hAnsi="Times New Roman" w:cs="Times New Roman"/>
              </w:rPr>
              <w:t>ata publikacji danych</w:t>
            </w:r>
          </w:p>
        </w:tc>
      </w:tr>
    </w:tbl>
    <w:p w14:paraId="63DA4C4B" w14:textId="77777777" w:rsidR="002B3735" w:rsidRPr="000B4058" w:rsidRDefault="002B3735" w:rsidP="0036324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ADCFDB" w14:textId="3D751A66" w:rsidR="002B3735" w:rsidRPr="00532580" w:rsidRDefault="005E24DA" w:rsidP="002B3735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7</w:t>
      </w:r>
      <w:r w:rsidR="002B3735" w:rsidRPr="00532580">
        <w:rPr>
          <w:rFonts w:ascii="Times New Roman" w:hAnsi="Times New Roman" w:cs="Times New Roman"/>
          <w:sz w:val="20"/>
          <w:szCs w:val="24"/>
        </w:rPr>
        <w:t xml:space="preserve">. Wartości atrybutów funkcji GetFeatureInfo </w:t>
      </w:r>
      <w:r w:rsidR="00733B5C">
        <w:rPr>
          <w:rFonts w:ascii="Times New Roman" w:hAnsi="Times New Roman" w:cs="Times New Roman"/>
          <w:sz w:val="20"/>
          <w:szCs w:val="24"/>
        </w:rPr>
        <w:t xml:space="preserve">usługi WMS </w:t>
      </w:r>
      <w:r w:rsidR="002B3735" w:rsidRPr="00532580">
        <w:rPr>
          <w:rFonts w:ascii="Times New Roman" w:hAnsi="Times New Roman" w:cs="Times New Roman"/>
          <w:sz w:val="20"/>
          <w:szCs w:val="24"/>
        </w:rPr>
        <w:t xml:space="preserve">dla warstwy </w:t>
      </w:r>
      <w:r w:rsidR="00CC2971" w:rsidRPr="00532580">
        <w:rPr>
          <w:rFonts w:ascii="Times New Roman" w:hAnsi="Times New Roman" w:cs="Times New Roman"/>
          <w:sz w:val="20"/>
          <w:szCs w:val="24"/>
        </w:rPr>
        <w:t>„B</w:t>
      </w:r>
      <w:r w:rsidR="00B479A3" w:rsidRPr="00532580">
        <w:rPr>
          <w:rFonts w:ascii="Times New Roman" w:hAnsi="Times New Roman" w:cs="Times New Roman"/>
          <w:sz w:val="20"/>
          <w:szCs w:val="24"/>
        </w:rPr>
        <w:t>udynki</w:t>
      </w:r>
      <w:r w:rsidR="00CC2971" w:rsidRPr="00532580">
        <w:rPr>
          <w:rFonts w:ascii="Times New Roman" w:hAnsi="Times New Roman" w:cs="Times New Roman"/>
          <w:sz w:val="20"/>
          <w:szCs w:val="24"/>
        </w:rPr>
        <w:t>”</w:t>
      </w:r>
      <w:r w:rsidR="00D75050" w:rsidRPr="00532580">
        <w:rPr>
          <w:rFonts w:ascii="Times New Roman" w:hAnsi="Times New Roman" w:cs="Times New Roman"/>
          <w:sz w:val="20"/>
          <w:szCs w:val="24"/>
        </w:rPr>
        <w:t xml:space="preserve"> </w:t>
      </w:r>
      <w:r w:rsidR="002B3735" w:rsidRPr="00532580">
        <w:rPr>
          <w:rFonts w:ascii="Times New Roman" w:hAnsi="Times New Roman" w:cs="Times New Roman"/>
          <w:sz w:val="20"/>
          <w:szCs w:val="24"/>
        </w:rPr>
        <w:t>określa tabela nr 5.</w:t>
      </w:r>
    </w:p>
    <w:p w14:paraId="4F0BF301" w14:textId="4DC6984F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0E2241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</w:rPr>
        <w:t>5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2266"/>
        <w:gridCol w:w="7509"/>
      </w:tblGrid>
      <w:tr w:rsidR="002B3735" w:rsidRPr="00612161" w14:paraId="48346B5A" w14:textId="77777777" w:rsidTr="002B3735">
        <w:tc>
          <w:tcPr>
            <w:tcW w:w="2266" w:type="dxa"/>
          </w:tcPr>
          <w:p w14:paraId="18763D2A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ID_BUDYNKU</w:t>
            </w:r>
          </w:p>
        </w:tc>
        <w:tc>
          <w:tcPr>
            <w:tcW w:w="7509" w:type="dxa"/>
          </w:tcPr>
          <w:p w14:paraId="0B1538E5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pełny identyfikator budynku</w:t>
            </w:r>
          </w:p>
        </w:tc>
      </w:tr>
      <w:tr w:rsidR="002B3735" w:rsidRPr="00612161" w14:paraId="12F70AAF" w14:textId="77777777" w:rsidTr="002B3735">
        <w:tc>
          <w:tcPr>
            <w:tcW w:w="2266" w:type="dxa"/>
          </w:tcPr>
          <w:p w14:paraId="1E074473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FUNKCJA</w:t>
            </w:r>
          </w:p>
        </w:tc>
        <w:tc>
          <w:tcPr>
            <w:tcW w:w="7509" w:type="dxa"/>
          </w:tcPr>
          <w:p w14:paraId="17D9A0B5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funkcja budynku</w:t>
            </w:r>
          </w:p>
        </w:tc>
      </w:tr>
      <w:tr w:rsidR="002B3735" w:rsidRPr="00612161" w14:paraId="68F52337" w14:textId="77777777" w:rsidTr="002B3735">
        <w:tc>
          <w:tcPr>
            <w:tcW w:w="2266" w:type="dxa"/>
          </w:tcPr>
          <w:p w14:paraId="2A61A7A1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 w:rsidRPr="002B3735">
              <w:rPr>
                <w:rFonts w:ascii="Times New Roman" w:hAnsi="Times New Roman" w:cs="Times New Roman"/>
                <w:b/>
              </w:rPr>
              <w:t>KONDYGNACJE</w:t>
            </w:r>
          </w:p>
        </w:tc>
        <w:tc>
          <w:tcPr>
            <w:tcW w:w="7509" w:type="dxa"/>
          </w:tcPr>
          <w:p w14:paraId="7F688CF9" w14:textId="77777777" w:rsidR="002B3735" w:rsidRPr="002B3735" w:rsidRDefault="002B3735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2B3735">
              <w:rPr>
                <w:rFonts w:ascii="Times New Roman" w:hAnsi="Times New Roman" w:cs="Times New Roman"/>
              </w:rPr>
              <w:t>liczba kondygnacji</w:t>
            </w:r>
          </w:p>
        </w:tc>
      </w:tr>
    </w:tbl>
    <w:p w14:paraId="75C1B22F" w14:textId="77777777" w:rsidR="00733B5C" w:rsidRDefault="00733B5C" w:rsidP="00733B5C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</w:p>
    <w:p w14:paraId="7873DFA7" w14:textId="08227232" w:rsidR="00733B5C" w:rsidRDefault="00733B5C" w:rsidP="00733B5C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8</w:t>
      </w:r>
      <w:r w:rsidRPr="00532580">
        <w:rPr>
          <w:rFonts w:ascii="Times New Roman" w:hAnsi="Times New Roman" w:cs="Times New Roman"/>
          <w:sz w:val="20"/>
          <w:szCs w:val="24"/>
        </w:rPr>
        <w:t>. Wartości atrybut</w:t>
      </w:r>
      <w:r>
        <w:rPr>
          <w:rFonts w:ascii="Times New Roman" w:hAnsi="Times New Roman" w:cs="Times New Roman"/>
          <w:sz w:val="20"/>
          <w:szCs w:val="24"/>
        </w:rPr>
        <w:t>u</w:t>
      </w:r>
      <w:r w:rsidRPr="00532580">
        <w:rPr>
          <w:rFonts w:ascii="Times New Roman" w:hAnsi="Times New Roman" w:cs="Times New Roman"/>
          <w:sz w:val="20"/>
          <w:szCs w:val="24"/>
        </w:rPr>
        <w:t xml:space="preserve"> funkcji GetFeatureInfo </w:t>
      </w:r>
      <w:r>
        <w:rPr>
          <w:rFonts w:ascii="Times New Roman" w:hAnsi="Times New Roman" w:cs="Times New Roman"/>
          <w:sz w:val="20"/>
          <w:szCs w:val="24"/>
        </w:rPr>
        <w:t xml:space="preserve">usługi WMS </w:t>
      </w:r>
      <w:r w:rsidRPr="00532580">
        <w:rPr>
          <w:rFonts w:ascii="Times New Roman" w:hAnsi="Times New Roman" w:cs="Times New Roman"/>
          <w:sz w:val="20"/>
          <w:szCs w:val="24"/>
        </w:rPr>
        <w:t>dla warstw „</w:t>
      </w:r>
      <w:r>
        <w:rPr>
          <w:rFonts w:ascii="Times New Roman" w:hAnsi="Times New Roman" w:cs="Times New Roman"/>
          <w:sz w:val="20"/>
          <w:szCs w:val="24"/>
        </w:rPr>
        <w:t>Użytki gruntowe</w:t>
      </w:r>
      <w:r w:rsidRPr="00532580">
        <w:rPr>
          <w:rFonts w:ascii="Times New Roman" w:hAnsi="Times New Roman" w:cs="Times New Roman"/>
          <w:sz w:val="20"/>
          <w:szCs w:val="24"/>
        </w:rPr>
        <w:t xml:space="preserve">” </w:t>
      </w:r>
      <w:r>
        <w:rPr>
          <w:rFonts w:ascii="Times New Roman" w:hAnsi="Times New Roman" w:cs="Times New Roman"/>
          <w:sz w:val="20"/>
          <w:szCs w:val="24"/>
        </w:rPr>
        <w:t>i „Kontury klasyfikacyjne” określa tabela nr 6.</w:t>
      </w:r>
    </w:p>
    <w:p w14:paraId="1057F86A" w14:textId="4E2AC8F1" w:rsidR="00733B5C" w:rsidRPr="003224ED" w:rsidRDefault="00733B5C" w:rsidP="00733B5C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</w:rPr>
        <w:t>6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2266"/>
        <w:gridCol w:w="7509"/>
      </w:tblGrid>
      <w:tr w:rsidR="00733B5C" w:rsidRPr="00612161" w14:paraId="6280797E" w14:textId="77777777" w:rsidTr="00F615EA">
        <w:tc>
          <w:tcPr>
            <w:tcW w:w="2266" w:type="dxa"/>
          </w:tcPr>
          <w:p w14:paraId="19E1BFF8" w14:textId="77777777" w:rsidR="00733B5C" w:rsidRPr="002B3735" w:rsidRDefault="00733B5C" w:rsidP="00F615EA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ZNACZENIE</w:t>
            </w:r>
          </w:p>
        </w:tc>
        <w:tc>
          <w:tcPr>
            <w:tcW w:w="7509" w:type="dxa"/>
          </w:tcPr>
          <w:p w14:paraId="048E4F2F" w14:textId="77777777" w:rsidR="00733B5C" w:rsidRPr="002B3735" w:rsidRDefault="00733B5C" w:rsidP="00F615EA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znaczenie użytku gruntowego lub konturu klasyfikacyjnego</w:t>
            </w:r>
          </w:p>
        </w:tc>
      </w:tr>
    </w:tbl>
    <w:p w14:paraId="14DE4F6B" w14:textId="77777777" w:rsidR="00733B5C" w:rsidRDefault="00733B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BF2437" w14:textId="6ED1455C" w:rsidR="00362AFA" w:rsidRPr="00532580" w:rsidRDefault="00733B5C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>9</w:t>
      </w:r>
      <w:r w:rsidR="00362AFA" w:rsidRPr="00532580">
        <w:rPr>
          <w:rFonts w:ascii="Times New Roman" w:hAnsi="Times New Roman" w:cs="Times New Roman"/>
          <w:sz w:val="20"/>
          <w:szCs w:val="24"/>
        </w:rPr>
        <w:t>. Wartości atrybutów funkcji GetFeatureInfo</w:t>
      </w:r>
      <w:r>
        <w:rPr>
          <w:rFonts w:ascii="Times New Roman" w:hAnsi="Times New Roman" w:cs="Times New Roman"/>
          <w:sz w:val="20"/>
          <w:szCs w:val="24"/>
        </w:rPr>
        <w:t xml:space="preserve"> usługi WMS</w:t>
      </w:r>
      <w:r w:rsidR="00362AFA" w:rsidRPr="00532580">
        <w:rPr>
          <w:rFonts w:ascii="Times New Roman" w:hAnsi="Times New Roman" w:cs="Times New Roman"/>
          <w:sz w:val="20"/>
          <w:szCs w:val="24"/>
        </w:rPr>
        <w:t xml:space="preserve"> dla warstwy </w:t>
      </w:r>
      <w:r w:rsidR="00CC2971" w:rsidRPr="00532580">
        <w:rPr>
          <w:rFonts w:ascii="Times New Roman" w:hAnsi="Times New Roman" w:cs="Times New Roman"/>
          <w:sz w:val="20"/>
          <w:szCs w:val="24"/>
        </w:rPr>
        <w:t>„Punkty graniczne”</w:t>
      </w:r>
      <w:r w:rsidR="00362AFA" w:rsidRPr="00532580">
        <w:rPr>
          <w:rFonts w:ascii="Times New Roman" w:hAnsi="Times New Roman" w:cs="Times New Roman"/>
          <w:sz w:val="20"/>
          <w:szCs w:val="24"/>
        </w:rPr>
        <w:t xml:space="preserve"> określa tabela nr </w:t>
      </w:r>
      <w:r>
        <w:rPr>
          <w:rFonts w:ascii="Times New Roman" w:hAnsi="Times New Roman" w:cs="Times New Roman"/>
          <w:sz w:val="20"/>
          <w:szCs w:val="24"/>
        </w:rPr>
        <w:t>7</w:t>
      </w:r>
      <w:r w:rsidR="00362AFA" w:rsidRPr="00532580">
        <w:rPr>
          <w:rFonts w:ascii="Times New Roman" w:hAnsi="Times New Roman" w:cs="Times New Roman"/>
          <w:sz w:val="20"/>
          <w:szCs w:val="24"/>
        </w:rPr>
        <w:t>.</w:t>
      </w:r>
    </w:p>
    <w:p w14:paraId="77DD133D" w14:textId="670DAAE0" w:rsidR="00362AFA" w:rsidRPr="00362AFA" w:rsidRDefault="00362AFA" w:rsidP="00362AFA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</w:rPr>
      </w:pPr>
      <w:r w:rsidRPr="000B4058">
        <w:rPr>
          <w:rFonts w:ascii="Times New Roman" w:hAnsi="Times New Roman" w:cs="Times New Roman"/>
          <w:color w:val="000000" w:themeColor="text1"/>
        </w:rPr>
        <w:t>Tabela</w:t>
      </w:r>
      <w:r w:rsidR="000E2241">
        <w:rPr>
          <w:rFonts w:ascii="Times New Roman" w:hAnsi="Times New Roman" w:cs="Times New Roman"/>
          <w:color w:val="000000" w:themeColor="text1"/>
        </w:rPr>
        <w:t xml:space="preserve"> nr</w:t>
      </w:r>
      <w:r w:rsidRPr="000B4058">
        <w:rPr>
          <w:rFonts w:ascii="Times New Roman" w:hAnsi="Times New Roman" w:cs="Times New Roman"/>
          <w:color w:val="000000" w:themeColor="text1"/>
        </w:rPr>
        <w:t xml:space="preserve"> </w:t>
      </w:r>
      <w:r w:rsidR="00733B5C">
        <w:rPr>
          <w:rFonts w:ascii="Times New Roman" w:hAnsi="Times New Roman" w:cs="Times New Roman"/>
          <w:noProof/>
          <w:color w:val="000000" w:themeColor="text1"/>
        </w:rPr>
        <w:t>7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2266"/>
        <w:gridCol w:w="7509"/>
      </w:tblGrid>
      <w:tr w:rsidR="00362AFA" w:rsidRPr="00612161" w14:paraId="34102403" w14:textId="77777777" w:rsidTr="006A2B29">
        <w:tc>
          <w:tcPr>
            <w:tcW w:w="2266" w:type="dxa"/>
          </w:tcPr>
          <w:p w14:paraId="77381360" w14:textId="77777777" w:rsidR="00362AFA" w:rsidRPr="002B3735" w:rsidRDefault="00362AFA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UMER_PUNKTU</w:t>
            </w:r>
          </w:p>
        </w:tc>
        <w:tc>
          <w:tcPr>
            <w:tcW w:w="7509" w:type="dxa"/>
          </w:tcPr>
          <w:p w14:paraId="3D4C52C5" w14:textId="77777777" w:rsidR="00362AFA" w:rsidRPr="002B3735" w:rsidRDefault="00362AFA" w:rsidP="006A2B29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znaczenie punktu granicznego</w:t>
            </w:r>
          </w:p>
        </w:tc>
      </w:tr>
      <w:tr w:rsidR="00362AFA" w:rsidRPr="00612161" w14:paraId="0E18BC09" w14:textId="77777777" w:rsidTr="006A2B29">
        <w:tc>
          <w:tcPr>
            <w:tcW w:w="2266" w:type="dxa"/>
          </w:tcPr>
          <w:p w14:paraId="6A4255C3" w14:textId="77777777" w:rsidR="00362AFA" w:rsidRPr="002B3735" w:rsidRDefault="008A38E4" w:rsidP="008A38E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PD</w:t>
            </w:r>
          </w:p>
        </w:tc>
        <w:tc>
          <w:tcPr>
            <w:tcW w:w="7509" w:type="dxa"/>
          </w:tcPr>
          <w:p w14:paraId="0DE10F68" w14:textId="77777777" w:rsidR="00362AFA" w:rsidRPr="002B3735" w:rsidRDefault="008A38E4" w:rsidP="008A38E4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sób pozyskania danych o punkcie</w:t>
            </w:r>
          </w:p>
        </w:tc>
      </w:tr>
      <w:tr w:rsidR="008A38E4" w:rsidRPr="00612161" w14:paraId="283D8848" w14:textId="77777777" w:rsidTr="006A2B29">
        <w:tc>
          <w:tcPr>
            <w:tcW w:w="2266" w:type="dxa"/>
          </w:tcPr>
          <w:p w14:paraId="65F26209" w14:textId="77777777" w:rsidR="008A38E4" w:rsidRPr="002B3735" w:rsidRDefault="008A38E4" w:rsidP="008A38E4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SD</w:t>
            </w:r>
          </w:p>
        </w:tc>
        <w:tc>
          <w:tcPr>
            <w:tcW w:w="7509" w:type="dxa"/>
          </w:tcPr>
          <w:p w14:paraId="1EA7D906" w14:textId="77777777" w:rsidR="008A38E4" w:rsidRPr="002B3735" w:rsidRDefault="008A38E4" w:rsidP="008A38E4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rmacja o spełnieniu warunków dokładnościowych</w:t>
            </w:r>
          </w:p>
        </w:tc>
      </w:tr>
      <w:tr w:rsidR="008A38E4" w:rsidRPr="00612161" w14:paraId="1A3ECA3B" w14:textId="77777777" w:rsidTr="006A2B29">
        <w:tc>
          <w:tcPr>
            <w:tcW w:w="2266" w:type="dxa"/>
          </w:tcPr>
          <w:p w14:paraId="5BA20879" w14:textId="77777777" w:rsidR="008A38E4" w:rsidRPr="002B3735" w:rsidRDefault="008A38E4" w:rsidP="006A2B2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ABILIZACJA</w:t>
            </w:r>
          </w:p>
        </w:tc>
        <w:tc>
          <w:tcPr>
            <w:tcW w:w="7509" w:type="dxa"/>
          </w:tcPr>
          <w:p w14:paraId="722BED62" w14:textId="77777777" w:rsidR="008A38E4" w:rsidRPr="002B3735" w:rsidRDefault="008A38E4" w:rsidP="008A38E4">
            <w:pPr>
              <w:spacing w:after="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rmacja o stabilizacji</w:t>
            </w:r>
          </w:p>
        </w:tc>
      </w:tr>
    </w:tbl>
    <w:p w14:paraId="5251E847" w14:textId="0F6EA15F" w:rsidR="002B3735" w:rsidRPr="00532580" w:rsidRDefault="00701488" w:rsidP="002B3735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lastRenderedPageBreak/>
        <w:t>10</w:t>
      </w:r>
      <w:r w:rsidR="002B3735" w:rsidRPr="00532580">
        <w:rPr>
          <w:rFonts w:ascii="Times New Roman" w:hAnsi="Times New Roman" w:cs="Times New Roman"/>
          <w:sz w:val="20"/>
          <w:szCs w:val="24"/>
        </w:rPr>
        <w:t>. Strukturę odpowiedzi GetFeatureInfo w formacie XML określa poniższy schemat aplikacyjny.</w:t>
      </w:r>
    </w:p>
    <w:p w14:paraId="2B48DF69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8080"/>
          <w:sz w:val="16"/>
          <w:szCs w:val="20"/>
          <w:highlight w:val="white"/>
          <w:lang w:val="en-GB" w:eastAsia="pl-PL"/>
        </w:rPr>
        <w:t>&lt;?xml version="1.0" encoding="UTF-8"?&gt;</w:t>
      </w:r>
    </w:p>
    <w:p w14:paraId="585C9D75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chema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xmlns:x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http://www.w3.org/2001/XMLSchem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74116D83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GETFEATUREINFO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5BA33CE4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2063CBE0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hoice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ax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unbounded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2F910A12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ref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DZIALKA_EWIDENCYJN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6A3C2921" w14:textId="77777777" w:rsidR="00713AD0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ref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BUDYNEK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2102D9F7" w14:textId="77777777" w:rsidR="008A38E4" w:rsidRDefault="008A38E4" w:rsidP="008A38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ref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PUNKT</w:t>
      </w:r>
      <w:r w:rsidR="00B55852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_GRANICZNY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7C41B2FC" w14:textId="1E640F43" w:rsidR="003224ED" w:rsidRDefault="003224ED" w:rsidP="003224ED">
      <w:pPr>
        <w:autoSpaceDE w:val="0"/>
        <w:autoSpaceDN w:val="0"/>
        <w:adjustRightInd w:val="0"/>
        <w:spacing w:after="0" w:line="240" w:lineRule="auto"/>
        <w:ind w:left="2124" w:firstLine="708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ref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UZYT</w:t>
      </w:r>
      <w:r w:rsidR="00733B5C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0E107F87" w14:textId="7FAA4664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ind w:left="2124" w:firstLine="708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ref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ONTU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05709FB1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hoi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4CAAFD4D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6C44F0F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4419D55B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impleType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_or_intege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2E1AD4E8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union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emberType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 xs:intege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5666A1BF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imple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A57F195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impleType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_or_decimal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5ADBA8C2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union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emberType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 xs:decimal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37E60D31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imple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F94EE2A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impleType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5F81812C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restriction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bas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06454C81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numeration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valu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"/&gt;</w:t>
      </w:r>
    </w:p>
    <w:p w14:paraId="2B94AA56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restriction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15764EF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imple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0C7E770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DZIALKA_EWIDENCYJN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60067985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7370D3BE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4A782240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ID_DZIALKI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7DC6BF66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UMER_DZIALKI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4CA99734" w14:textId="77777777" w:rsidR="00713AD0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UMER_OBREBU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211A7624" w14:textId="77777777" w:rsidR="00D3779B" w:rsidRPr="00932509" w:rsidRDefault="00D3779B" w:rsidP="00D377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UMER_JEDNOSTKI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0F330B2A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AZWA_OBREBU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343FF3B2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AZWA_GMINY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1474B84D" w14:textId="77777777" w:rsidR="00713AD0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POLE_EWIDENCYJN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_or_decimal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5CCF2422" w14:textId="77777777" w:rsidR="00D3779B" w:rsidRPr="00932509" w:rsidRDefault="00D3779B" w:rsidP="00D377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LASOUZYTKI_EGIB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11AA151B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W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44F85DBD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GRUPA_REJESTROW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0730E698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DAT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dat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7A0AFAE8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2487E23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21BAEE7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7B119181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BUDYNEK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6C080DE7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C0A5A6C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43B8C52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ID_BUDYNKU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7B82EA45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FUNKCJ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68625A04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ONDYGNACJ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_or_intege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20243C86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293297D4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0CF329B" w14:textId="28BB4303" w:rsidR="008A38E4" w:rsidRPr="00733B5C" w:rsidRDefault="00713AD0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6A6873E3" w14:textId="40095E61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UZYT</w:t>
      </w:r>
      <w:r w:rsidR="00733B5C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K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4432BBC8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695ACC35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B590450" w14:textId="74C959FA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OZNACZENI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40EBC6B4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032AFE3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23925402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9F49FB9" w14:textId="427687F4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KONTU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58A03813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5940FC4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6C2D8407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OZNACZENI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292EF8BB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0A08DEE6" w14:textId="77777777" w:rsidR="003224ED" w:rsidRPr="00932509" w:rsidRDefault="003224ED" w:rsidP="003224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77D51409" w14:textId="407FF2D7" w:rsidR="008A38E4" w:rsidRDefault="003224ED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E928CBE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PUNKT_GRANICZNY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&gt;</w:t>
      </w:r>
    </w:p>
    <w:p w14:paraId="772E1263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D84571A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90E5318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NUMER_PUNKTU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xs:string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5596809B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SPD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>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_or_intege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09D09FB1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ISD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>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_or_intege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238AF390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nam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STABILIZACJ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empty_or_integer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</w:t>
      </w:r>
      <w:r w:rsidRPr="00932509">
        <w:rPr>
          <w:rFonts w:ascii="Consolas" w:hAnsi="Consolas" w:cs="Consolas"/>
          <w:color w:val="FF0000"/>
          <w:sz w:val="16"/>
          <w:szCs w:val="20"/>
          <w:highlight w:val="white"/>
          <w:lang w:val="en-GB" w:eastAsia="pl-PL"/>
        </w:rPr>
        <w:t xml:space="preserve"> minOccurs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="</w:t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>0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"/&gt;</w:t>
      </w:r>
    </w:p>
    <w:p w14:paraId="24AE9FE0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equenc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5A380F91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complexType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33BA1A8C" w14:textId="77777777" w:rsidR="00733B5C" w:rsidRPr="00932509" w:rsidRDefault="00733B5C" w:rsidP="00733B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  <w:tab/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element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446E9228" w14:textId="77777777" w:rsidR="00713AD0" w:rsidRPr="00932509" w:rsidRDefault="00713AD0" w:rsidP="00713A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20"/>
          <w:highlight w:val="white"/>
          <w:lang w:val="en-GB" w:eastAsia="pl-PL"/>
        </w:rPr>
      </w:pP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lt;/</w:t>
      </w:r>
      <w:r w:rsidRPr="00932509">
        <w:rPr>
          <w:rFonts w:ascii="Consolas" w:hAnsi="Consolas" w:cs="Consolas"/>
          <w:color w:val="800000"/>
          <w:sz w:val="16"/>
          <w:szCs w:val="20"/>
          <w:highlight w:val="white"/>
          <w:lang w:val="en-GB" w:eastAsia="pl-PL"/>
        </w:rPr>
        <w:t>xs:schema</w:t>
      </w:r>
      <w:r w:rsidRPr="00932509">
        <w:rPr>
          <w:rFonts w:ascii="Consolas" w:hAnsi="Consolas" w:cs="Consolas"/>
          <w:color w:val="0000FF"/>
          <w:sz w:val="16"/>
          <w:szCs w:val="20"/>
          <w:highlight w:val="white"/>
          <w:lang w:val="en-GB" w:eastAsia="pl-PL"/>
        </w:rPr>
        <w:t>&gt;</w:t>
      </w:r>
    </w:p>
    <w:p w14:paraId="1C148859" w14:textId="63C9F7BE" w:rsidR="00B55852" w:rsidRPr="00532580" w:rsidRDefault="00D07C01">
      <w:pPr>
        <w:spacing w:after="0" w:line="36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32580">
        <w:rPr>
          <w:rFonts w:ascii="Times New Roman" w:hAnsi="Times New Roman" w:cs="Times New Roman"/>
          <w:sz w:val="20"/>
          <w:szCs w:val="24"/>
        </w:rPr>
        <w:t>1</w:t>
      </w:r>
      <w:r w:rsidR="00733B5C">
        <w:rPr>
          <w:rFonts w:ascii="Times New Roman" w:hAnsi="Times New Roman" w:cs="Times New Roman"/>
          <w:sz w:val="20"/>
          <w:szCs w:val="24"/>
        </w:rPr>
        <w:t>1</w:t>
      </w:r>
      <w:r w:rsidR="00B55852" w:rsidRPr="00532580">
        <w:rPr>
          <w:rFonts w:ascii="Times New Roman" w:hAnsi="Times New Roman" w:cs="Times New Roman"/>
          <w:sz w:val="20"/>
          <w:szCs w:val="24"/>
        </w:rPr>
        <w:t xml:space="preserve">. Struktura odpowiedzi GetFeature dla usługi WFS jest analogiczna w zakresie atrybutów </w:t>
      </w:r>
      <w:r w:rsidRPr="00532580">
        <w:rPr>
          <w:rFonts w:ascii="Times New Roman" w:hAnsi="Times New Roman" w:cs="Times New Roman"/>
          <w:sz w:val="20"/>
          <w:szCs w:val="24"/>
        </w:rPr>
        <w:t xml:space="preserve">obiektów </w:t>
      </w:r>
      <w:r w:rsidR="00B55852" w:rsidRPr="00532580">
        <w:rPr>
          <w:rFonts w:ascii="Times New Roman" w:hAnsi="Times New Roman" w:cs="Times New Roman"/>
          <w:sz w:val="20"/>
          <w:szCs w:val="24"/>
        </w:rPr>
        <w:t xml:space="preserve">jak </w:t>
      </w:r>
      <w:r w:rsidRPr="00532580">
        <w:rPr>
          <w:rFonts w:ascii="Times New Roman" w:hAnsi="Times New Roman" w:cs="Times New Roman"/>
          <w:sz w:val="20"/>
          <w:szCs w:val="24"/>
        </w:rPr>
        <w:t>odpowiedzi GetFeatureInfo dla usługi WMS.</w:t>
      </w:r>
    </w:p>
    <w:p w14:paraId="5ABF84C3" w14:textId="77777777" w:rsidR="007B4483" w:rsidRPr="00932509" w:rsidRDefault="007B4483" w:rsidP="00DD44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"/>
          <w:szCs w:val="20"/>
          <w:highlight w:val="white"/>
          <w:lang w:eastAsia="pl-PL"/>
        </w:rPr>
      </w:pPr>
    </w:p>
    <w:sectPr w:rsidR="007B4483" w:rsidRPr="00932509" w:rsidSect="004427B7">
      <w:pgSz w:w="11906" w:h="16838"/>
      <w:pgMar w:top="851" w:right="1133" w:bottom="709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E5610D" w14:textId="77777777" w:rsidR="006A2B29" w:rsidRDefault="006A2B29" w:rsidP="005C1AA8">
      <w:pPr>
        <w:spacing w:after="0" w:line="240" w:lineRule="auto"/>
      </w:pPr>
      <w:r>
        <w:separator/>
      </w:r>
    </w:p>
  </w:endnote>
  <w:endnote w:type="continuationSeparator" w:id="0">
    <w:p w14:paraId="7172A2A6" w14:textId="77777777" w:rsidR="006A2B29" w:rsidRDefault="006A2B29" w:rsidP="005C1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BF686F" w14:textId="77777777" w:rsidR="006A2B29" w:rsidRDefault="006A2B29" w:rsidP="005C1AA8">
      <w:pPr>
        <w:spacing w:after="0" w:line="240" w:lineRule="auto"/>
      </w:pPr>
      <w:r>
        <w:separator/>
      </w:r>
    </w:p>
  </w:footnote>
  <w:footnote w:type="continuationSeparator" w:id="0">
    <w:p w14:paraId="01D9A78D" w14:textId="77777777" w:rsidR="006A2B29" w:rsidRDefault="006A2B29" w:rsidP="005C1A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35C54"/>
    <w:multiLevelType w:val="multilevel"/>
    <w:tmpl w:val="B9AEF0A2"/>
    <w:lvl w:ilvl="0">
      <w:start w:val="1"/>
      <w:numFmt w:val="decimal"/>
      <w:lvlText w:val="%1"/>
      <w:lvlJc w:val="left"/>
      <w:pPr>
        <w:ind w:left="698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1549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38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58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578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298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5018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738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6458"/>
      </w:pPr>
      <w:rPr>
        <w:rFonts w:hint="default"/>
      </w:rPr>
    </w:lvl>
  </w:abstractNum>
  <w:abstractNum w:abstractNumId="1" w15:restartNumberingAfterBreak="0">
    <w:nsid w:val="06A17EAB"/>
    <w:multiLevelType w:val="hybridMultilevel"/>
    <w:tmpl w:val="11044120"/>
    <w:lvl w:ilvl="0" w:tplc="27B4A3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40D35"/>
    <w:multiLevelType w:val="hybridMultilevel"/>
    <w:tmpl w:val="A6A801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028EF"/>
    <w:multiLevelType w:val="hybridMultilevel"/>
    <w:tmpl w:val="17684804"/>
    <w:lvl w:ilvl="0" w:tplc="427E3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C776F"/>
    <w:multiLevelType w:val="multilevel"/>
    <w:tmpl w:val="A7EE019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8507A51"/>
    <w:multiLevelType w:val="hybridMultilevel"/>
    <w:tmpl w:val="5A98142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515C7"/>
    <w:multiLevelType w:val="hybridMultilevel"/>
    <w:tmpl w:val="6506EF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607DE"/>
    <w:multiLevelType w:val="hybridMultilevel"/>
    <w:tmpl w:val="1AE41D3A"/>
    <w:lvl w:ilvl="0" w:tplc="039241EA">
      <w:start w:val="1"/>
      <w:numFmt w:val="decimal"/>
      <w:lvlText w:val="%1"/>
      <w:lvlJc w:val="left"/>
      <w:pPr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021465"/>
    <w:multiLevelType w:val="hybridMultilevel"/>
    <w:tmpl w:val="27E4A4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A691A"/>
    <w:multiLevelType w:val="hybridMultilevel"/>
    <w:tmpl w:val="6506EF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42B25"/>
    <w:multiLevelType w:val="hybridMultilevel"/>
    <w:tmpl w:val="5A981426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CC5712"/>
    <w:multiLevelType w:val="multilevel"/>
    <w:tmpl w:val="697C44CA"/>
    <w:lvl w:ilvl="0">
      <w:start w:val="1"/>
      <w:numFmt w:val="upperLetter"/>
      <w:lvlText w:val="%1"/>
      <w:lvlJc w:val="left"/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12" w15:restartNumberingAfterBreak="0">
    <w:nsid w:val="38666309"/>
    <w:multiLevelType w:val="hybridMultilevel"/>
    <w:tmpl w:val="1DB4E8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94885"/>
    <w:multiLevelType w:val="hybridMultilevel"/>
    <w:tmpl w:val="8EB8D5A2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3E7C4CDD"/>
    <w:multiLevelType w:val="hybridMultilevel"/>
    <w:tmpl w:val="14205076"/>
    <w:lvl w:ilvl="0" w:tplc="427E3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126D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8A6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E36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2099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3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C2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88B5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2CC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E581A"/>
    <w:multiLevelType w:val="hybridMultilevel"/>
    <w:tmpl w:val="491C2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1114E6"/>
    <w:multiLevelType w:val="hybridMultilevel"/>
    <w:tmpl w:val="8EB8D5A2"/>
    <w:lvl w:ilvl="0" w:tplc="04150011">
      <w:start w:val="1"/>
      <w:numFmt w:val="decimal"/>
      <w:lvlText w:val="%1)"/>
      <w:lvlJc w:val="left"/>
      <w:pPr>
        <w:ind w:left="1145" w:hanging="360"/>
      </w:pPr>
    </w:lvl>
    <w:lvl w:ilvl="1" w:tplc="04150019" w:tentative="1">
      <w:start w:val="1"/>
      <w:numFmt w:val="lowerLetter"/>
      <w:lvlText w:val="%2."/>
      <w:lvlJc w:val="left"/>
      <w:pPr>
        <w:ind w:left="1865" w:hanging="360"/>
      </w:pPr>
    </w:lvl>
    <w:lvl w:ilvl="2" w:tplc="0415001B" w:tentative="1">
      <w:start w:val="1"/>
      <w:numFmt w:val="lowerRoman"/>
      <w:lvlText w:val="%3."/>
      <w:lvlJc w:val="right"/>
      <w:pPr>
        <w:ind w:left="2585" w:hanging="180"/>
      </w:p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455804AE"/>
    <w:multiLevelType w:val="multilevel"/>
    <w:tmpl w:val="035643CA"/>
    <w:lvl w:ilvl="0">
      <w:start w:val="1"/>
      <w:numFmt w:val="upperLetter"/>
      <w:lvlText w:val="%1"/>
      <w:lvlJc w:val="left"/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18" w15:restartNumberingAfterBreak="0">
    <w:nsid w:val="46AE47A0"/>
    <w:multiLevelType w:val="multilevel"/>
    <w:tmpl w:val="633A47EC"/>
    <w:lvl w:ilvl="0">
      <w:start w:val="1"/>
      <w:numFmt w:val="decimal"/>
      <w:lvlText w:val="%1"/>
      <w:lvlJc w:val="left"/>
      <w:rPr>
        <w:rFonts w:ascii="Times New Roman" w:hAnsi="Times New Roman" w:cs="Times New Roman" w:hint="default"/>
        <w:b w:val="0"/>
        <w:bCs w:val="0"/>
        <w:i w:val="0"/>
        <w:iCs w:val="0"/>
        <w:color w:val="365F91"/>
        <w:sz w:val="28"/>
        <w:szCs w:val="2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19" w15:restartNumberingAfterBreak="0">
    <w:nsid w:val="46D9382E"/>
    <w:multiLevelType w:val="multilevel"/>
    <w:tmpl w:val="EB86F190"/>
    <w:lvl w:ilvl="0">
      <w:start w:val="1"/>
      <w:numFmt w:val="decimal"/>
      <w:lvlText w:val="%1."/>
      <w:lvlJc w:val="left"/>
      <w:rPr>
        <w:rFonts w:hint="default"/>
        <w:b w:val="0"/>
        <w:bCs w:val="0"/>
        <w:i w:val="0"/>
        <w:iCs w:val="0"/>
        <w:color w:val="auto"/>
        <w:sz w:val="18"/>
        <w:szCs w:val="18"/>
      </w:rPr>
    </w:lvl>
    <w:lvl w:ilvl="1">
      <w:start w:val="1"/>
      <w:numFmt w:val="upperLetter"/>
      <w:lvlText w:val="%2."/>
      <w:lvlJc w:val="left"/>
      <w:pPr>
        <w:ind w:left="851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3">
      <w:start w:val="1"/>
      <w:numFmt w:val="lowerLetter"/>
      <w:lvlText w:val="%4)"/>
      <w:lvlJc w:val="left"/>
      <w:pPr>
        <w:ind w:left="21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/>
      </w:pPr>
      <w:rPr>
        <w:rFonts w:hint="default"/>
      </w:rPr>
    </w:lvl>
  </w:abstractNum>
  <w:abstractNum w:abstractNumId="20" w15:restartNumberingAfterBreak="0">
    <w:nsid w:val="4B9734A4"/>
    <w:multiLevelType w:val="hybridMultilevel"/>
    <w:tmpl w:val="5FA019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93C9E"/>
    <w:multiLevelType w:val="hybridMultilevel"/>
    <w:tmpl w:val="A8B2443E"/>
    <w:lvl w:ilvl="0" w:tplc="C506FB9A">
      <w:start w:val="1"/>
      <w:numFmt w:val="decimal"/>
      <w:lvlText w:val="%1."/>
      <w:lvlJc w:val="left"/>
      <w:pPr>
        <w:ind w:left="720" w:hanging="360"/>
      </w:pPr>
    </w:lvl>
    <w:lvl w:ilvl="1" w:tplc="E8B87A3E">
      <w:start w:val="1"/>
      <w:numFmt w:val="lowerLetter"/>
      <w:lvlText w:val="%2."/>
      <w:lvlJc w:val="left"/>
      <w:pPr>
        <w:ind w:left="1440" w:hanging="360"/>
      </w:pPr>
    </w:lvl>
    <w:lvl w:ilvl="2" w:tplc="3B86CFE8">
      <w:start w:val="1"/>
      <w:numFmt w:val="lowerRoman"/>
      <w:lvlText w:val="%3."/>
      <w:lvlJc w:val="right"/>
      <w:pPr>
        <w:ind w:left="2160" w:hanging="180"/>
      </w:pPr>
    </w:lvl>
    <w:lvl w:ilvl="3" w:tplc="ADF4DF2A" w:tentative="1">
      <w:start w:val="1"/>
      <w:numFmt w:val="decimal"/>
      <w:lvlText w:val="%4."/>
      <w:lvlJc w:val="left"/>
      <w:pPr>
        <w:ind w:left="2880" w:hanging="360"/>
      </w:pPr>
    </w:lvl>
    <w:lvl w:ilvl="4" w:tplc="092A0920" w:tentative="1">
      <w:start w:val="1"/>
      <w:numFmt w:val="lowerLetter"/>
      <w:lvlText w:val="%5."/>
      <w:lvlJc w:val="left"/>
      <w:pPr>
        <w:ind w:left="3600" w:hanging="360"/>
      </w:pPr>
    </w:lvl>
    <w:lvl w:ilvl="5" w:tplc="8D0EE24E" w:tentative="1">
      <w:start w:val="1"/>
      <w:numFmt w:val="lowerRoman"/>
      <w:lvlText w:val="%6."/>
      <w:lvlJc w:val="right"/>
      <w:pPr>
        <w:ind w:left="4320" w:hanging="180"/>
      </w:pPr>
    </w:lvl>
    <w:lvl w:ilvl="6" w:tplc="64384F46" w:tentative="1">
      <w:start w:val="1"/>
      <w:numFmt w:val="decimal"/>
      <w:lvlText w:val="%7."/>
      <w:lvlJc w:val="left"/>
      <w:pPr>
        <w:ind w:left="5040" w:hanging="360"/>
      </w:pPr>
    </w:lvl>
    <w:lvl w:ilvl="7" w:tplc="AB600AB0" w:tentative="1">
      <w:start w:val="1"/>
      <w:numFmt w:val="lowerLetter"/>
      <w:lvlText w:val="%8."/>
      <w:lvlJc w:val="left"/>
      <w:pPr>
        <w:ind w:left="5760" w:hanging="360"/>
      </w:pPr>
    </w:lvl>
    <w:lvl w:ilvl="8" w:tplc="7D9401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06854"/>
    <w:multiLevelType w:val="hybridMultilevel"/>
    <w:tmpl w:val="11044120"/>
    <w:lvl w:ilvl="0" w:tplc="263078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73E1F54" w:tentative="1">
      <w:start w:val="1"/>
      <w:numFmt w:val="lowerLetter"/>
      <w:lvlText w:val="%2."/>
      <w:lvlJc w:val="left"/>
      <w:pPr>
        <w:ind w:left="1440" w:hanging="360"/>
      </w:pPr>
    </w:lvl>
    <w:lvl w:ilvl="2" w:tplc="5B82E422" w:tentative="1">
      <w:start w:val="1"/>
      <w:numFmt w:val="lowerRoman"/>
      <w:lvlText w:val="%3."/>
      <w:lvlJc w:val="right"/>
      <w:pPr>
        <w:ind w:left="2160" w:hanging="180"/>
      </w:pPr>
    </w:lvl>
    <w:lvl w:ilvl="3" w:tplc="94AAE1B6" w:tentative="1">
      <w:start w:val="1"/>
      <w:numFmt w:val="decimal"/>
      <w:lvlText w:val="%4."/>
      <w:lvlJc w:val="left"/>
      <w:pPr>
        <w:ind w:left="2880" w:hanging="360"/>
      </w:pPr>
    </w:lvl>
    <w:lvl w:ilvl="4" w:tplc="B1627AC6" w:tentative="1">
      <w:start w:val="1"/>
      <w:numFmt w:val="lowerLetter"/>
      <w:lvlText w:val="%5."/>
      <w:lvlJc w:val="left"/>
      <w:pPr>
        <w:ind w:left="3600" w:hanging="360"/>
      </w:pPr>
    </w:lvl>
    <w:lvl w:ilvl="5" w:tplc="9A425948" w:tentative="1">
      <w:start w:val="1"/>
      <w:numFmt w:val="lowerRoman"/>
      <w:lvlText w:val="%6."/>
      <w:lvlJc w:val="right"/>
      <w:pPr>
        <w:ind w:left="4320" w:hanging="180"/>
      </w:pPr>
    </w:lvl>
    <w:lvl w:ilvl="6" w:tplc="96A6C2E6" w:tentative="1">
      <w:start w:val="1"/>
      <w:numFmt w:val="decimal"/>
      <w:lvlText w:val="%7."/>
      <w:lvlJc w:val="left"/>
      <w:pPr>
        <w:ind w:left="5040" w:hanging="360"/>
      </w:pPr>
    </w:lvl>
    <w:lvl w:ilvl="7" w:tplc="9012A16A" w:tentative="1">
      <w:start w:val="1"/>
      <w:numFmt w:val="lowerLetter"/>
      <w:lvlText w:val="%8."/>
      <w:lvlJc w:val="left"/>
      <w:pPr>
        <w:ind w:left="5760" w:hanging="360"/>
      </w:pPr>
    </w:lvl>
    <w:lvl w:ilvl="8" w:tplc="051E88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F742D0"/>
    <w:multiLevelType w:val="hybridMultilevel"/>
    <w:tmpl w:val="EDA6AC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2366AD"/>
    <w:multiLevelType w:val="multilevel"/>
    <w:tmpl w:val="0868DE14"/>
    <w:lvl w:ilvl="0">
      <w:start w:val="1"/>
      <w:numFmt w:val="upperLetter"/>
      <w:lvlText w:val="%1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olor w:val="0000FF"/>
        <w:sz w:val="20"/>
        <w:szCs w:val="20"/>
      </w:rPr>
    </w:lvl>
    <w:lvl w:ilvl="1">
      <w:start w:val="1"/>
      <w:numFmt w:val="upperLetter"/>
      <w:pStyle w:val="Nagwek2"/>
      <w:lvlText w:val="%2."/>
      <w:lvlJc w:val="left"/>
      <w:pPr>
        <w:ind w:left="851" w:firstLine="0"/>
      </w:pPr>
      <w:rPr>
        <w:rFonts w:hint="default"/>
      </w:rPr>
    </w:lvl>
    <w:lvl w:ilvl="2">
      <w:start w:val="1"/>
      <w:numFmt w:val="decimal"/>
      <w:pStyle w:val="Nagwek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25" w15:restartNumberingAfterBreak="0">
    <w:nsid w:val="5D4F676A"/>
    <w:multiLevelType w:val="hybridMultilevel"/>
    <w:tmpl w:val="00E81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D462EA"/>
    <w:multiLevelType w:val="hybridMultilevel"/>
    <w:tmpl w:val="E4B23E3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9DD1816"/>
    <w:multiLevelType w:val="hybridMultilevel"/>
    <w:tmpl w:val="5308F1F4"/>
    <w:lvl w:ilvl="0" w:tplc="0415000F">
      <w:start w:val="1"/>
      <w:numFmt w:val="decimal"/>
      <w:lvlText w:val="%1"/>
      <w:lvlJc w:val="left"/>
      <w:pPr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F63D4F"/>
    <w:multiLevelType w:val="hybridMultilevel"/>
    <w:tmpl w:val="6F20BE00"/>
    <w:lvl w:ilvl="0" w:tplc="27B4A394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401D1C"/>
    <w:multiLevelType w:val="hybridMultilevel"/>
    <w:tmpl w:val="CFE2A3C0"/>
    <w:lvl w:ilvl="0" w:tplc="56267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C6A4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C45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892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CCE1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F4A7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FE75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4AF8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EE6B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"/>
  </w:num>
  <w:num w:numId="3">
    <w:abstractNumId w:val="22"/>
  </w:num>
  <w:num w:numId="4">
    <w:abstractNumId w:val="18"/>
  </w:num>
  <w:num w:numId="5">
    <w:abstractNumId w:val="0"/>
  </w:num>
  <w:num w:numId="6">
    <w:abstractNumId w:val="17"/>
  </w:num>
  <w:num w:numId="7">
    <w:abstractNumId w:val="27"/>
  </w:num>
  <w:num w:numId="8">
    <w:abstractNumId w:val="7"/>
  </w:num>
  <w:num w:numId="9">
    <w:abstractNumId w:val="11"/>
  </w:num>
  <w:num w:numId="10">
    <w:abstractNumId w:val="19"/>
  </w:num>
  <w:num w:numId="11">
    <w:abstractNumId w:val="24"/>
  </w:num>
  <w:num w:numId="12">
    <w:abstractNumId w:val="24"/>
  </w:num>
  <w:num w:numId="13">
    <w:abstractNumId w:val="24"/>
  </w:num>
  <w:num w:numId="14">
    <w:abstractNumId w:val="10"/>
  </w:num>
  <w:num w:numId="15">
    <w:abstractNumId w:val="21"/>
  </w:num>
  <w:num w:numId="16">
    <w:abstractNumId w:val="29"/>
  </w:num>
  <w:num w:numId="17">
    <w:abstractNumId w:val="28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</w:num>
  <w:num w:numId="21">
    <w:abstractNumId w:val="24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</w:num>
  <w:num w:numId="24">
    <w:abstractNumId w:val="12"/>
  </w:num>
  <w:num w:numId="25">
    <w:abstractNumId w:val="14"/>
  </w:num>
  <w:num w:numId="26">
    <w:abstractNumId w:val="20"/>
  </w:num>
  <w:num w:numId="27">
    <w:abstractNumId w:val="26"/>
  </w:num>
  <w:num w:numId="28">
    <w:abstractNumId w:val="24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4"/>
  </w:num>
  <w:num w:numId="35">
    <w:abstractNumId w:val="24"/>
  </w:num>
  <w:num w:numId="36">
    <w:abstractNumId w:val="23"/>
  </w:num>
  <w:num w:numId="37">
    <w:abstractNumId w:val="4"/>
  </w:num>
  <w:num w:numId="38">
    <w:abstractNumId w:val="5"/>
  </w:num>
  <w:num w:numId="39">
    <w:abstractNumId w:val="8"/>
  </w:num>
  <w:num w:numId="40">
    <w:abstractNumId w:val="15"/>
  </w:num>
  <w:num w:numId="41">
    <w:abstractNumId w:val="13"/>
  </w:num>
  <w:num w:numId="42">
    <w:abstractNumId w:val="16"/>
  </w:num>
  <w:num w:numId="43">
    <w:abstractNumId w:val="6"/>
  </w:num>
  <w:num w:numId="44">
    <w:abstractNumId w:val="2"/>
  </w:num>
  <w:num w:numId="45">
    <w:abstractNumId w:val="25"/>
  </w:num>
  <w:num w:numId="46">
    <w:abstractNumId w:val="9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embedSystemFonts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TA2NDA2Nja1MDNS0lEKTi0uzszPAykwNKsFAKlBNOYtAAAA"/>
  </w:docVars>
  <w:rsids>
    <w:rsidRoot w:val="00AE4992"/>
    <w:rsid w:val="0000000E"/>
    <w:rsid w:val="0000269D"/>
    <w:rsid w:val="000131E6"/>
    <w:rsid w:val="000135E8"/>
    <w:rsid w:val="000138F2"/>
    <w:rsid w:val="000144C7"/>
    <w:rsid w:val="0002263E"/>
    <w:rsid w:val="000227F9"/>
    <w:rsid w:val="000274AB"/>
    <w:rsid w:val="000318BF"/>
    <w:rsid w:val="000464FA"/>
    <w:rsid w:val="00054068"/>
    <w:rsid w:val="00056222"/>
    <w:rsid w:val="000569B9"/>
    <w:rsid w:val="00056AAC"/>
    <w:rsid w:val="000637D8"/>
    <w:rsid w:val="000773DA"/>
    <w:rsid w:val="000A24DF"/>
    <w:rsid w:val="000A78D6"/>
    <w:rsid w:val="000B4058"/>
    <w:rsid w:val="000C2397"/>
    <w:rsid w:val="000C7D65"/>
    <w:rsid w:val="000D179A"/>
    <w:rsid w:val="000E1700"/>
    <w:rsid w:val="000E2241"/>
    <w:rsid w:val="000E2E6A"/>
    <w:rsid w:val="000E39EF"/>
    <w:rsid w:val="000E40C6"/>
    <w:rsid w:val="000E4821"/>
    <w:rsid w:val="000F1CE8"/>
    <w:rsid w:val="0010445D"/>
    <w:rsid w:val="001141EF"/>
    <w:rsid w:val="001174DD"/>
    <w:rsid w:val="00124598"/>
    <w:rsid w:val="00131D5E"/>
    <w:rsid w:val="001403EE"/>
    <w:rsid w:val="001464B8"/>
    <w:rsid w:val="0015048F"/>
    <w:rsid w:val="00151848"/>
    <w:rsid w:val="00152880"/>
    <w:rsid w:val="00164CA8"/>
    <w:rsid w:val="00166204"/>
    <w:rsid w:val="0017475C"/>
    <w:rsid w:val="001A5C07"/>
    <w:rsid w:val="001A6F1B"/>
    <w:rsid w:val="001B2996"/>
    <w:rsid w:val="001B2A98"/>
    <w:rsid w:val="001C5659"/>
    <w:rsid w:val="001D7391"/>
    <w:rsid w:val="001D777F"/>
    <w:rsid w:val="001F0D17"/>
    <w:rsid w:val="001F24A3"/>
    <w:rsid w:val="001F4459"/>
    <w:rsid w:val="002047D8"/>
    <w:rsid w:val="00204F66"/>
    <w:rsid w:val="002166EE"/>
    <w:rsid w:val="002225A7"/>
    <w:rsid w:val="0022626D"/>
    <w:rsid w:val="00231900"/>
    <w:rsid w:val="00231A79"/>
    <w:rsid w:val="002321D9"/>
    <w:rsid w:val="00233051"/>
    <w:rsid w:val="002465C7"/>
    <w:rsid w:val="00247208"/>
    <w:rsid w:val="00247E21"/>
    <w:rsid w:val="00250D17"/>
    <w:rsid w:val="0025155B"/>
    <w:rsid w:val="0025570E"/>
    <w:rsid w:val="00260156"/>
    <w:rsid w:val="00266770"/>
    <w:rsid w:val="00272A52"/>
    <w:rsid w:val="00291C53"/>
    <w:rsid w:val="002933E0"/>
    <w:rsid w:val="00296104"/>
    <w:rsid w:val="00296A9C"/>
    <w:rsid w:val="002A2DF0"/>
    <w:rsid w:val="002B3735"/>
    <w:rsid w:val="002B583F"/>
    <w:rsid w:val="002C5121"/>
    <w:rsid w:val="002D2C18"/>
    <w:rsid w:val="002D642C"/>
    <w:rsid w:val="002E3655"/>
    <w:rsid w:val="002F2C49"/>
    <w:rsid w:val="002F6BCA"/>
    <w:rsid w:val="002F726E"/>
    <w:rsid w:val="00307FC2"/>
    <w:rsid w:val="00310751"/>
    <w:rsid w:val="00311434"/>
    <w:rsid w:val="003224ED"/>
    <w:rsid w:val="003274C4"/>
    <w:rsid w:val="003558C4"/>
    <w:rsid w:val="00362AFA"/>
    <w:rsid w:val="00363243"/>
    <w:rsid w:val="00366185"/>
    <w:rsid w:val="0036630A"/>
    <w:rsid w:val="00372BA4"/>
    <w:rsid w:val="00377F3C"/>
    <w:rsid w:val="00383C53"/>
    <w:rsid w:val="00384FAB"/>
    <w:rsid w:val="00385DFF"/>
    <w:rsid w:val="003869C2"/>
    <w:rsid w:val="003942BE"/>
    <w:rsid w:val="003A2144"/>
    <w:rsid w:val="003B0F2C"/>
    <w:rsid w:val="003B44F4"/>
    <w:rsid w:val="003D11F0"/>
    <w:rsid w:val="003E3748"/>
    <w:rsid w:val="003E3E14"/>
    <w:rsid w:val="003E4AEC"/>
    <w:rsid w:val="003F3189"/>
    <w:rsid w:val="003F3FB8"/>
    <w:rsid w:val="003F539A"/>
    <w:rsid w:val="0041104A"/>
    <w:rsid w:val="004116D3"/>
    <w:rsid w:val="00414462"/>
    <w:rsid w:val="004213EC"/>
    <w:rsid w:val="00426B02"/>
    <w:rsid w:val="004427B7"/>
    <w:rsid w:val="00442B56"/>
    <w:rsid w:val="00443919"/>
    <w:rsid w:val="00447540"/>
    <w:rsid w:val="00451C6A"/>
    <w:rsid w:val="00455751"/>
    <w:rsid w:val="00461074"/>
    <w:rsid w:val="00463EE8"/>
    <w:rsid w:val="0047405D"/>
    <w:rsid w:val="00484CE8"/>
    <w:rsid w:val="004864AA"/>
    <w:rsid w:val="00491CB8"/>
    <w:rsid w:val="004A312A"/>
    <w:rsid w:val="004A3DE0"/>
    <w:rsid w:val="004A4FE5"/>
    <w:rsid w:val="004B002C"/>
    <w:rsid w:val="004C0E3E"/>
    <w:rsid w:val="004C18F7"/>
    <w:rsid w:val="004D6399"/>
    <w:rsid w:val="004E0D93"/>
    <w:rsid w:val="004E771D"/>
    <w:rsid w:val="004F1D59"/>
    <w:rsid w:val="004F1E0C"/>
    <w:rsid w:val="004F3E28"/>
    <w:rsid w:val="004F58F1"/>
    <w:rsid w:val="00501932"/>
    <w:rsid w:val="00510708"/>
    <w:rsid w:val="0051527A"/>
    <w:rsid w:val="00517D89"/>
    <w:rsid w:val="00525B1C"/>
    <w:rsid w:val="00527EDF"/>
    <w:rsid w:val="00532580"/>
    <w:rsid w:val="005365DD"/>
    <w:rsid w:val="005428A3"/>
    <w:rsid w:val="00544530"/>
    <w:rsid w:val="00560384"/>
    <w:rsid w:val="00565D5C"/>
    <w:rsid w:val="0057012B"/>
    <w:rsid w:val="005765B4"/>
    <w:rsid w:val="0058545E"/>
    <w:rsid w:val="005A2D9B"/>
    <w:rsid w:val="005A2F34"/>
    <w:rsid w:val="005A4049"/>
    <w:rsid w:val="005A6A60"/>
    <w:rsid w:val="005A772D"/>
    <w:rsid w:val="005C11A7"/>
    <w:rsid w:val="005C1AA8"/>
    <w:rsid w:val="005C567C"/>
    <w:rsid w:val="005E24DA"/>
    <w:rsid w:val="005E5D7D"/>
    <w:rsid w:val="005F13BA"/>
    <w:rsid w:val="005F2104"/>
    <w:rsid w:val="00601F4A"/>
    <w:rsid w:val="006079D9"/>
    <w:rsid w:val="006105B1"/>
    <w:rsid w:val="00612161"/>
    <w:rsid w:val="00613272"/>
    <w:rsid w:val="0062206D"/>
    <w:rsid w:val="006221FF"/>
    <w:rsid w:val="00623C5A"/>
    <w:rsid w:val="00635012"/>
    <w:rsid w:val="0064051E"/>
    <w:rsid w:val="0064194F"/>
    <w:rsid w:val="00647692"/>
    <w:rsid w:val="00654FC4"/>
    <w:rsid w:val="006569E3"/>
    <w:rsid w:val="00656DCF"/>
    <w:rsid w:val="00656F4B"/>
    <w:rsid w:val="006620F4"/>
    <w:rsid w:val="00663914"/>
    <w:rsid w:val="00675CE6"/>
    <w:rsid w:val="00682337"/>
    <w:rsid w:val="00690797"/>
    <w:rsid w:val="00692E0F"/>
    <w:rsid w:val="00692EE6"/>
    <w:rsid w:val="006A1E30"/>
    <w:rsid w:val="006A2B29"/>
    <w:rsid w:val="006A681B"/>
    <w:rsid w:val="006B3915"/>
    <w:rsid w:val="006B5F88"/>
    <w:rsid w:val="006C39E1"/>
    <w:rsid w:val="006D0BA6"/>
    <w:rsid w:val="006D1C81"/>
    <w:rsid w:val="006D29B5"/>
    <w:rsid w:val="006E2FEB"/>
    <w:rsid w:val="006E3BF5"/>
    <w:rsid w:val="00701488"/>
    <w:rsid w:val="00707FBD"/>
    <w:rsid w:val="00712551"/>
    <w:rsid w:val="00713AD0"/>
    <w:rsid w:val="00717A69"/>
    <w:rsid w:val="00721FF8"/>
    <w:rsid w:val="007271F0"/>
    <w:rsid w:val="00727F26"/>
    <w:rsid w:val="00733B5C"/>
    <w:rsid w:val="00736647"/>
    <w:rsid w:val="00745611"/>
    <w:rsid w:val="00757685"/>
    <w:rsid w:val="00760FF6"/>
    <w:rsid w:val="007640FA"/>
    <w:rsid w:val="00771DD4"/>
    <w:rsid w:val="0077649E"/>
    <w:rsid w:val="00782D55"/>
    <w:rsid w:val="007A046C"/>
    <w:rsid w:val="007A1A0A"/>
    <w:rsid w:val="007A1A8A"/>
    <w:rsid w:val="007A27E3"/>
    <w:rsid w:val="007A4EF3"/>
    <w:rsid w:val="007A58FA"/>
    <w:rsid w:val="007B4483"/>
    <w:rsid w:val="007B47AB"/>
    <w:rsid w:val="007C0552"/>
    <w:rsid w:val="007E2271"/>
    <w:rsid w:val="007E2495"/>
    <w:rsid w:val="007E5130"/>
    <w:rsid w:val="007E5470"/>
    <w:rsid w:val="007E6166"/>
    <w:rsid w:val="007F2C61"/>
    <w:rsid w:val="008055C6"/>
    <w:rsid w:val="00821A1C"/>
    <w:rsid w:val="008276DA"/>
    <w:rsid w:val="008322F3"/>
    <w:rsid w:val="00834FEE"/>
    <w:rsid w:val="008372FF"/>
    <w:rsid w:val="008619E2"/>
    <w:rsid w:val="008631A4"/>
    <w:rsid w:val="008743B8"/>
    <w:rsid w:val="00875351"/>
    <w:rsid w:val="00876DC0"/>
    <w:rsid w:val="008925DA"/>
    <w:rsid w:val="008A38E4"/>
    <w:rsid w:val="008A3DC2"/>
    <w:rsid w:val="008A6D1D"/>
    <w:rsid w:val="008A7886"/>
    <w:rsid w:val="008B0B41"/>
    <w:rsid w:val="008B28AE"/>
    <w:rsid w:val="008B3F74"/>
    <w:rsid w:val="008B7B22"/>
    <w:rsid w:val="008C6531"/>
    <w:rsid w:val="008D0057"/>
    <w:rsid w:val="008D1437"/>
    <w:rsid w:val="008D2CF9"/>
    <w:rsid w:val="008D40D5"/>
    <w:rsid w:val="008E05EB"/>
    <w:rsid w:val="008E2652"/>
    <w:rsid w:val="008E2756"/>
    <w:rsid w:val="008E4676"/>
    <w:rsid w:val="008F6B43"/>
    <w:rsid w:val="008F7625"/>
    <w:rsid w:val="009006A4"/>
    <w:rsid w:val="00904A91"/>
    <w:rsid w:val="009060AB"/>
    <w:rsid w:val="00910708"/>
    <w:rsid w:val="00917754"/>
    <w:rsid w:val="009217A7"/>
    <w:rsid w:val="00932509"/>
    <w:rsid w:val="00933E1B"/>
    <w:rsid w:val="009410E1"/>
    <w:rsid w:val="00942846"/>
    <w:rsid w:val="00952686"/>
    <w:rsid w:val="0096204C"/>
    <w:rsid w:val="00970F77"/>
    <w:rsid w:val="00975675"/>
    <w:rsid w:val="0099096A"/>
    <w:rsid w:val="009919E6"/>
    <w:rsid w:val="00992924"/>
    <w:rsid w:val="00992C0B"/>
    <w:rsid w:val="00996E1B"/>
    <w:rsid w:val="009A2018"/>
    <w:rsid w:val="009A4A31"/>
    <w:rsid w:val="009A57AA"/>
    <w:rsid w:val="009A7DC3"/>
    <w:rsid w:val="009B6578"/>
    <w:rsid w:val="009D3E96"/>
    <w:rsid w:val="009E03CF"/>
    <w:rsid w:val="009E1460"/>
    <w:rsid w:val="009E70DB"/>
    <w:rsid w:val="00A02143"/>
    <w:rsid w:val="00A03D4C"/>
    <w:rsid w:val="00A03E11"/>
    <w:rsid w:val="00A1196C"/>
    <w:rsid w:val="00A12278"/>
    <w:rsid w:val="00A15128"/>
    <w:rsid w:val="00A2006B"/>
    <w:rsid w:val="00A31D05"/>
    <w:rsid w:val="00A36AB8"/>
    <w:rsid w:val="00A53704"/>
    <w:rsid w:val="00A54FEF"/>
    <w:rsid w:val="00A56EA5"/>
    <w:rsid w:val="00A63170"/>
    <w:rsid w:val="00A6373A"/>
    <w:rsid w:val="00A6507E"/>
    <w:rsid w:val="00A737C0"/>
    <w:rsid w:val="00AA1E6D"/>
    <w:rsid w:val="00AA6FB7"/>
    <w:rsid w:val="00AB0098"/>
    <w:rsid w:val="00AB2638"/>
    <w:rsid w:val="00AB4410"/>
    <w:rsid w:val="00AB4735"/>
    <w:rsid w:val="00AB699E"/>
    <w:rsid w:val="00AB6B74"/>
    <w:rsid w:val="00AD2D40"/>
    <w:rsid w:val="00AE131D"/>
    <w:rsid w:val="00AE3BB0"/>
    <w:rsid w:val="00AE4992"/>
    <w:rsid w:val="00AF3201"/>
    <w:rsid w:val="00AF631B"/>
    <w:rsid w:val="00B00481"/>
    <w:rsid w:val="00B02811"/>
    <w:rsid w:val="00B02D76"/>
    <w:rsid w:val="00B05D84"/>
    <w:rsid w:val="00B154ED"/>
    <w:rsid w:val="00B400AA"/>
    <w:rsid w:val="00B44472"/>
    <w:rsid w:val="00B479A3"/>
    <w:rsid w:val="00B506BB"/>
    <w:rsid w:val="00B55852"/>
    <w:rsid w:val="00B611F2"/>
    <w:rsid w:val="00B62F12"/>
    <w:rsid w:val="00B67BAA"/>
    <w:rsid w:val="00B7508C"/>
    <w:rsid w:val="00B75ACD"/>
    <w:rsid w:val="00B82707"/>
    <w:rsid w:val="00B83503"/>
    <w:rsid w:val="00B90B95"/>
    <w:rsid w:val="00B956D1"/>
    <w:rsid w:val="00B96BEF"/>
    <w:rsid w:val="00BA06D9"/>
    <w:rsid w:val="00BA1A23"/>
    <w:rsid w:val="00BA1F14"/>
    <w:rsid w:val="00BA683B"/>
    <w:rsid w:val="00BB3827"/>
    <w:rsid w:val="00BC5E5A"/>
    <w:rsid w:val="00BD2898"/>
    <w:rsid w:val="00BD3E53"/>
    <w:rsid w:val="00BD5010"/>
    <w:rsid w:val="00BE0967"/>
    <w:rsid w:val="00BE2974"/>
    <w:rsid w:val="00BE41EF"/>
    <w:rsid w:val="00BE64C6"/>
    <w:rsid w:val="00BE710D"/>
    <w:rsid w:val="00BF324D"/>
    <w:rsid w:val="00BF4140"/>
    <w:rsid w:val="00BF5657"/>
    <w:rsid w:val="00BF6516"/>
    <w:rsid w:val="00BF7678"/>
    <w:rsid w:val="00C07A03"/>
    <w:rsid w:val="00C12FDA"/>
    <w:rsid w:val="00C15A04"/>
    <w:rsid w:val="00C20A21"/>
    <w:rsid w:val="00C22A15"/>
    <w:rsid w:val="00C23F83"/>
    <w:rsid w:val="00C37B6E"/>
    <w:rsid w:val="00C51B3D"/>
    <w:rsid w:val="00C51CC1"/>
    <w:rsid w:val="00C54338"/>
    <w:rsid w:val="00C70CD2"/>
    <w:rsid w:val="00C71814"/>
    <w:rsid w:val="00C86863"/>
    <w:rsid w:val="00C93155"/>
    <w:rsid w:val="00C94120"/>
    <w:rsid w:val="00CA0723"/>
    <w:rsid w:val="00CA449D"/>
    <w:rsid w:val="00CA6D98"/>
    <w:rsid w:val="00CB3883"/>
    <w:rsid w:val="00CB5C6E"/>
    <w:rsid w:val="00CC085F"/>
    <w:rsid w:val="00CC22B3"/>
    <w:rsid w:val="00CC2971"/>
    <w:rsid w:val="00CC44A1"/>
    <w:rsid w:val="00CD1573"/>
    <w:rsid w:val="00CD4D02"/>
    <w:rsid w:val="00CD5BF1"/>
    <w:rsid w:val="00D07C01"/>
    <w:rsid w:val="00D1713D"/>
    <w:rsid w:val="00D1727C"/>
    <w:rsid w:val="00D172E9"/>
    <w:rsid w:val="00D223C2"/>
    <w:rsid w:val="00D24DA3"/>
    <w:rsid w:val="00D26CBB"/>
    <w:rsid w:val="00D31669"/>
    <w:rsid w:val="00D34FFE"/>
    <w:rsid w:val="00D3544C"/>
    <w:rsid w:val="00D3779B"/>
    <w:rsid w:val="00D43213"/>
    <w:rsid w:val="00D5664B"/>
    <w:rsid w:val="00D62D39"/>
    <w:rsid w:val="00D71D9D"/>
    <w:rsid w:val="00D75050"/>
    <w:rsid w:val="00D81B78"/>
    <w:rsid w:val="00D96AF7"/>
    <w:rsid w:val="00DA2181"/>
    <w:rsid w:val="00DA293D"/>
    <w:rsid w:val="00DB1C64"/>
    <w:rsid w:val="00DC20AE"/>
    <w:rsid w:val="00DC2D25"/>
    <w:rsid w:val="00DD0BD2"/>
    <w:rsid w:val="00DD44D0"/>
    <w:rsid w:val="00DD48A0"/>
    <w:rsid w:val="00DD715B"/>
    <w:rsid w:val="00DF508D"/>
    <w:rsid w:val="00E17657"/>
    <w:rsid w:val="00E30B76"/>
    <w:rsid w:val="00E323CC"/>
    <w:rsid w:val="00E33E03"/>
    <w:rsid w:val="00E418DE"/>
    <w:rsid w:val="00E43A3C"/>
    <w:rsid w:val="00E4459C"/>
    <w:rsid w:val="00E55FF2"/>
    <w:rsid w:val="00E62A2C"/>
    <w:rsid w:val="00E64117"/>
    <w:rsid w:val="00E73500"/>
    <w:rsid w:val="00E745E7"/>
    <w:rsid w:val="00E9013D"/>
    <w:rsid w:val="00E96B34"/>
    <w:rsid w:val="00EA6E09"/>
    <w:rsid w:val="00EB24DE"/>
    <w:rsid w:val="00EB4290"/>
    <w:rsid w:val="00EC0F9B"/>
    <w:rsid w:val="00EC670C"/>
    <w:rsid w:val="00EC7A3E"/>
    <w:rsid w:val="00EC7AF6"/>
    <w:rsid w:val="00ED2D99"/>
    <w:rsid w:val="00EE71A5"/>
    <w:rsid w:val="00EF2146"/>
    <w:rsid w:val="00EF46AA"/>
    <w:rsid w:val="00EF63B6"/>
    <w:rsid w:val="00F05BBE"/>
    <w:rsid w:val="00F15D16"/>
    <w:rsid w:val="00F20700"/>
    <w:rsid w:val="00F36E73"/>
    <w:rsid w:val="00F374A8"/>
    <w:rsid w:val="00F40987"/>
    <w:rsid w:val="00F51A2B"/>
    <w:rsid w:val="00F53240"/>
    <w:rsid w:val="00F54735"/>
    <w:rsid w:val="00F55F56"/>
    <w:rsid w:val="00F56858"/>
    <w:rsid w:val="00F56F63"/>
    <w:rsid w:val="00F775CF"/>
    <w:rsid w:val="00F77DAF"/>
    <w:rsid w:val="00F8089F"/>
    <w:rsid w:val="00F84999"/>
    <w:rsid w:val="00F85D0C"/>
    <w:rsid w:val="00F870FE"/>
    <w:rsid w:val="00F97737"/>
    <w:rsid w:val="00FA4E3A"/>
    <w:rsid w:val="00FB024C"/>
    <w:rsid w:val="00FB2B05"/>
    <w:rsid w:val="00FC3747"/>
    <w:rsid w:val="00FC7C9A"/>
    <w:rsid w:val="00FD1A09"/>
    <w:rsid w:val="00FD1C79"/>
    <w:rsid w:val="00FE3893"/>
    <w:rsid w:val="00FE51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D28F39"/>
  <w15:docId w15:val="{298AD639-BFFE-4131-8291-D3B76D232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B4483"/>
    <w:pPr>
      <w:spacing w:after="200" w:line="276" w:lineRule="auto"/>
    </w:pPr>
    <w:rPr>
      <w:rFonts w:cs="Calibri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A4A31"/>
    <w:pPr>
      <w:keepNext/>
      <w:keepLines/>
      <w:spacing w:before="480" w:after="0"/>
      <w:outlineLvl w:val="0"/>
    </w:pPr>
    <w:rPr>
      <w:rFonts w:asciiTheme="minorHAnsi" w:eastAsia="Times New Roman" w:hAnsiTheme="minorHAnsi" w:cs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9A4A31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inorHAnsi" w:eastAsia="Times New Roman" w:hAnsiTheme="minorHAnsi" w:cs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9A4A31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inorHAnsi" w:eastAsia="Times New Roman" w:hAnsiTheme="minorHAnsi" w:cs="Cambria"/>
      <w:b/>
      <w:bCs/>
      <w:color w:val="4F81BD"/>
      <w:sz w:val="24"/>
    </w:rPr>
  </w:style>
  <w:style w:type="paragraph" w:styleId="Nagwek4">
    <w:name w:val="heading 4"/>
    <w:basedOn w:val="Normalny"/>
    <w:next w:val="Normalny"/>
    <w:link w:val="Nagwek4Znak"/>
    <w:qFormat/>
    <w:rsid w:val="00233051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 w:cs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qFormat/>
    <w:rsid w:val="00233051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eastAsia="Times New Roman" w:hAnsi="Cambria" w:cs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233051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eastAsia="Times New Roman" w:hAnsi="Cambria" w:cs="Cambria"/>
      <w:i/>
      <w:iCs/>
      <w:color w:val="243F60"/>
    </w:rPr>
  </w:style>
  <w:style w:type="paragraph" w:styleId="Nagwek7">
    <w:name w:val="heading 7"/>
    <w:basedOn w:val="Normalny"/>
    <w:next w:val="Normalny"/>
    <w:link w:val="Nagwek7Znak"/>
    <w:qFormat/>
    <w:rsid w:val="00233051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Cambria"/>
      <w:i/>
      <w:iCs/>
      <w:color w:val="404040"/>
    </w:rPr>
  </w:style>
  <w:style w:type="paragraph" w:styleId="Nagwek8">
    <w:name w:val="heading 8"/>
    <w:basedOn w:val="Normalny"/>
    <w:next w:val="Normalny"/>
    <w:link w:val="Nagwek8Znak"/>
    <w:qFormat/>
    <w:rsid w:val="00233051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Cambria"/>
      <w:color w:val="404040"/>
      <w:sz w:val="20"/>
      <w:szCs w:val="20"/>
    </w:rPr>
  </w:style>
  <w:style w:type="paragraph" w:styleId="Nagwek9">
    <w:name w:val="heading 9"/>
    <w:basedOn w:val="Normalny"/>
    <w:next w:val="Normalny"/>
    <w:link w:val="Nagwek9Znak"/>
    <w:qFormat/>
    <w:rsid w:val="00233051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Cambria"/>
      <w:i/>
      <w:iCs/>
      <w:color w:val="40404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A4A31"/>
    <w:rPr>
      <w:rFonts w:asciiTheme="minorHAnsi" w:eastAsia="Times New Roman" w:hAnsiTheme="minorHAnsi" w:cs="Cambria"/>
      <w:b/>
      <w:bCs/>
      <w:color w:val="365F91"/>
      <w:sz w:val="28"/>
      <w:szCs w:val="28"/>
      <w:lang w:eastAsia="en-US"/>
    </w:rPr>
  </w:style>
  <w:style w:type="character" w:customStyle="1" w:styleId="Nagwek2Znak">
    <w:name w:val="Nagłówek 2 Znak"/>
    <w:basedOn w:val="Domylnaczcionkaakapitu"/>
    <w:link w:val="Nagwek2"/>
    <w:rsid w:val="009A4A31"/>
    <w:rPr>
      <w:rFonts w:asciiTheme="minorHAnsi" w:eastAsia="Times New Roman" w:hAnsiTheme="minorHAnsi" w:cs="Cambria"/>
      <w:b/>
      <w:bCs/>
      <w:color w:val="4F81BD"/>
      <w:sz w:val="26"/>
      <w:szCs w:val="26"/>
      <w:lang w:eastAsia="en-US"/>
    </w:rPr>
  </w:style>
  <w:style w:type="character" w:customStyle="1" w:styleId="Nagwek3Znak">
    <w:name w:val="Nagłówek 3 Znak"/>
    <w:basedOn w:val="Domylnaczcionkaakapitu"/>
    <w:link w:val="Nagwek3"/>
    <w:rsid w:val="009A4A31"/>
    <w:rPr>
      <w:rFonts w:asciiTheme="minorHAnsi" w:eastAsia="Times New Roman" w:hAnsiTheme="minorHAnsi" w:cs="Cambria"/>
      <w:b/>
      <w:bCs/>
      <w:color w:val="4F81BD"/>
      <w:sz w:val="24"/>
      <w:lang w:eastAsia="en-US"/>
    </w:rPr>
  </w:style>
  <w:style w:type="character" w:customStyle="1" w:styleId="Nagwek4Znak">
    <w:name w:val="Nagłówek 4 Znak"/>
    <w:basedOn w:val="Domylnaczcionkaakapitu"/>
    <w:link w:val="Nagwek4"/>
    <w:rsid w:val="00233051"/>
    <w:rPr>
      <w:rFonts w:ascii="Cambria" w:eastAsia="Times New Roman" w:hAnsi="Cambria" w:cs="Cambria"/>
      <w:b/>
      <w:bCs/>
      <w:i/>
      <w:iCs/>
      <w:color w:val="4F81BD"/>
      <w:lang w:eastAsia="en-US"/>
    </w:rPr>
  </w:style>
  <w:style w:type="character" w:customStyle="1" w:styleId="Nagwek5Znak">
    <w:name w:val="Nagłówek 5 Znak"/>
    <w:basedOn w:val="Domylnaczcionkaakapitu"/>
    <w:link w:val="Nagwek5"/>
    <w:rsid w:val="00233051"/>
    <w:rPr>
      <w:rFonts w:ascii="Cambria" w:eastAsia="Times New Roman" w:hAnsi="Cambria" w:cs="Cambria"/>
      <w:color w:val="243F60"/>
      <w:lang w:eastAsia="en-US"/>
    </w:rPr>
  </w:style>
  <w:style w:type="character" w:customStyle="1" w:styleId="Nagwek6Znak">
    <w:name w:val="Nagłówek 6 Znak"/>
    <w:basedOn w:val="Domylnaczcionkaakapitu"/>
    <w:link w:val="Nagwek6"/>
    <w:rsid w:val="00233051"/>
    <w:rPr>
      <w:rFonts w:ascii="Cambria" w:eastAsia="Times New Roman" w:hAnsi="Cambria" w:cs="Cambria"/>
      <w:i/>
      <w:iCs/>
      <w:color w:val="243F60"/>
      <w:lang w:eastAsia="en-US"/>
    </w:rPr>
  </w:style>
  <w:style w:type="character" w:customStyle="1" w:styleId="Nagwek7Znak">
    <w:name w:val="Nagłówek 7 Znak"/>
    <w:basedOn w:val="Domylnaczcionkaakapitu"/>
    <w:link w:val="Nagwek7"/>
    <w:rsid w:val="00233051"/>
    <w:rPr>
      <w:rFonts w:ascii="Cambria" w:eastAsia="Times New Roman" w:hAnsi="Cambria" w:cs="Cambria"/>
      <w:i/>
      <w:iCs/>
      <w:color w:val="404040"/>
      <w:lang w:eastAsia="en-US"/>
    </w:rPr>
  </w:style>
  <w:style w:type="character" w:customStyle="1" w:styleId="Nagwek8Znak">
    <w:name w:val="Nagłówek 8 Znak"/>
    <w:basedOn w:val="Domylnaczcionkaakapitu"/>
    <w:link w:val="Nagwek8"/>
    <w:rsid w:val="00233051"/>
    <w:rPr>
      <w:rFonts w:ascii="Cambria" w:eastAsia="Times New Roman" w:hAnsi="Cambria" w:cs="Cambria"/>
      <w:color w:val="404040"/>
      <w:sz w:val="20"/>
      <w:szCs w:val="20"/>
      <w:lang w:eastAsia="en-US"/>
    </w:rPr>
  </w:style>
  <w:style w:type="character" w:customStyle="1" w:styleId="Nagwek9Znak">
    <w:name w:val="Nagłówek 9 Znak"/>
    <w:basedOn w:val="Domylnaczcionkaakapitu"/>
    <w:link w:val="Nagwek9"/>
    <w:rsid w:val="00233051"/>
    <w:rPr>
      <w:rFonts w:ascii="Cambria" w:eastAsia="Times New Roman" w:hAnsi="Cambria" w:cs="Cambria"/>
      <w:i/>
      <w:iCs/>
      <w:color w:val="404040"/>
      <w:sz w:val="20"/>
      <w:szCs w:val="20"/>
      <w:lang w:eastAsia="en-US"/>
    </w:rPr>
  </w:style>
  <w:style w:type="paragraph" w:customStyle="1" w:styleId="Default">
    <w:name w:val="Default"/>
    <w:rsid w:val="00AE4992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99"/>
    <w:qFormat/>
    <w:rsid w:val="00AE4992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rsid w:val="005C1AA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AA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5C1AA8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5C1AA8"/>
    <w:pPr>
      <w:spacing w:after="0" w:line="240" w:lineRule="auto"/>
      <w:jc w:val="both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C1AA8"/>
    <w:rPr>
      <w:rFonts w:ascii="Calibri" w:hAnsi="Calibri" w:cs="Calibr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5C1AA8"/>
    <w:rPr>
      <w:vertAlign w:val="superscript"/>
    </w:rPr>
  </w:style>
  <w:style w:type="table" w:styleId="Tabela-Siatka">
    <w:name w:val="Table Grid"/>
    <w:basedOn w:val="Standardowy"/>
    <w:uiPriority w:val="99"/>
    <w:rsid w:val="008D40D5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1D73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1D73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D739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1D73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739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rsid w:val="001D73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739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7640FA"/>
    <w:rPr>
      <w:rFonts w:cs="Calibri"/>
      <w:lang w:eastAsia="en-US"/>
    </w:rPr>
  </w:style>
  <w:style w:type="character" w:styleId="Pogrubienie">
    <w:name w:val="Strong"/>
    <w:basedOn w:val="Domylnaczcionkaakapitu"/>
    <w:uiPriority w:val="22"/>
    <w:qFormat/>
    <w:rsid w:val="00F374A8"/>
    <w:rPr>
      <w:b/>
      <w:bCs/>
    </w:rPr>
  </w:style>
  <w:style w:type="paragraph" w:styleId="Legenda">
    <w:name w:val="caption"/>
    <w:basedOn w:val="Normalny"/>
    <w:next w:val="Normalny"/>
    <w:uiPriority w:val="35"/>
    <w:unhideWhenUsed/>
    <w:qFormat/>
    <w:rsid w:val="00C22A1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A6E09"/>
    <w:pPr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A6E09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qFormat/>
    <w:rsid w:val="00EA6E09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EA6E09"/>
    <w:rPr>
      <w:color w:val="0000FF" w:themeColor="hyperlink"/>
      <w:u w:val="single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9A4A31"/>
    <w:pPr>
      <w:spacing w:after="100"/>
      <w:ind w:left="440"/>
    </w:p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5C1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5C11A7"/>
    <w:rPr>
      <w:rFonts w:ascii="Courier New" w:eastAsia="Times New Roman" w:hAnsi="Courier New" w:cs="Courier New"/>
      <w:sz w:val="20"/>
      <w:szCs w:val="20"/>
    </w:rPr>
  </w:style>
  <w:style w:type="character" w:customStyle="1" w:styleId="pi">
    <w:name w:val="pi"/>
    <w:basedOn w:val="Domylnaczcionkaakapitu"/>
    <w:rsid w:val="00DD0BD2"/>
  </w:style>
  <w:style w:type="character" w:customStyle="1" w:styleId="start-tag">
    <w:name w:val="start-tag"/>
    <w:basedOn w:val="Domylnaczcionkaakapitu"/>
    <w:rsid w:val="00DD0BD2"/>
  </w:style>
  <w:style w:type="character" w:customStyle="1" w:styleId="attribute-name">
    <w:name w:val="attribute-name"/>
    <w:basedOn w:val="Domylnaczcionkaakapitu"/>
    <w:rsid w:val="00DD0BD2"/>
  </w:style>
  <w:style w:type="character" w:customStyle="1" w:styleId="entity">
    <w:name w:val="entity"/>
    <w:basedOn w:val="Domylnaczcionkaakapitu"/>
    <w:rsid w:val="00DD0BD2"/>
  </w:style>
  <w:style w:type="character" w:customStyle="1" w:styleId="end-tag">
    <w:name w:val="end-tag"/>
    <w:basedOn w:val="Domylnaczcionkaakapitu"/>
    <w:rsid w:val="00DD0BD2"/>
  </w:style>
  <w:style w:type="character" w:styleId="UyteHipercze">
    <w:name w:val="FollowedHyperlink"/>
    <w:basedOn w:val="Domylnaczcionkaakapitu"/>
    <w:uiPriority w:val="99"/>
    <w:semiHidden/>
    <w:unhideWhenUsed/>
    <w:rsid w:val="00565D5C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7E51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08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0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4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7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90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7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8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13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A56F68-BF12-444E-8EFD-46075149C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37</Words>
  <Characters>7645</Characters>
  <Application>Microsoft Office Word</Application>
  <DocSecurity>0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GiK</dc:creator>
  <cp:lastModifiedBy>Adamowicz Marcin</cp:lastModifiedBy>
  <cp:revision>2</cp:revision>
  <cp:lastPrinted>2017-06-12T08:17:00Z</cp:lastPrinted>
  <dcterms:created xsi:type="dcterms:W3CDTF">2021-05-07T13:30:00Z</dcterms:created>
  <dcterms:modified xsi:type="dcterms:W3CDTF">2021-05-07T13:30:00Z</dcterms:modified>
</cp:coreProperties>
</file>